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4FC93182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Retake</w:t>
      </w:r>
      <w:r w:rsidRPr="00AF7E88">
        <w:rPr>
          <w:lang w:val="en-GB"/>
        </w:rPr>
        <w:t xml:space="preserve"> 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>– 1</w:t>
      </w:r>
      <w:r w:rsidR="00A62DDE">
        <w:rPr>
          <w:lang w:val="en-GB"/>
        </w:rPr>
        <w:t>6</w:t>
      </w:r>
      <w:r w:rsidR="00F92280">
        <w:rPr>
          <w:lang w:val="en-GB"/>
        </w:rPr>
        <w:t xml:space="preserve"> April 202</w:t>
      </w:r>
      <w:r w:rsidR="00A62DDE">
        <w:rPr>
          <w:lang w:val="en-GB"/>
        </w:rPr>
        <w:t>4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 xml:space="preserve"> </w:t>
      </w:r>
    </w:p>
    <w:p w14:paraId="08D67D67" w14:textId="747D34A5" w:rsidR="00F6150F" w:rsidRPr="00F6150F" w:rsidRDefault="00F6150F" w:rsidP="008C60CA">
      <w:pPr>
        <w:jc w:val="center"/>
        <w:rPr>
          <w:lang w:val="en-GB"/>
        </w:rPr>
      </w:pP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35841587" w:rsidR="003541E6" w:rsidRPr="008C60CA" w:rsidRDefault="003541E6" w:rsidP="003541E6">
      <w:pPr>
        <w:rPr>
          <w:noProof/>
          <w:lang w:val="bg-BG"/>
        </w:rPr>
      </w:pPr>
      <w:r w:rsidRPr="0068200B">
        <w:rPr>
          <w:noProof/>
        </w:rPr>
        <w:t xml:space="preserve">You have to create a </w:t>
      </w:r>
      <w:r w:rsidR="00A62DDE">
        <w:rPr>
          <w:b/>
          <w:bCs/>
          <w:noProof/>
        </w:rPr>
        <w:t>d</w:t>
      </w:r>
      <w:r w:rsidR="00A62DDE" w:rsidRPr="00A62DDE">
        <w:rPr>
          <w:b/>
          <w:bCs/>
          <w:noProof/>
        </w:rPr>
        <w:t>olphinarium</w:t>
      </w:r>
      <w:r w:rsidRPr="0068200B">
        <w:rPr>
          <w:noProof/>
        </w:rPr>
        <w:t xml:space="preserve"> project, which keeps track of the </w:t>
      </w:r>
      <w:r w:rsidR="00A62DDE">
        <w:rPr>
          <w:noProof/>
        </w:rPr>
        <w:t>dolphins</w:t>
      </w:r>
      <w:r w:rsidRPr="0068200B">
        <w:rPr>
          <w:noProof/>
        </w:rPr>
        <w:t xml:space="preserve"> in </w:t>
      </w:r>
      <w:r w:rsidRPr="003541E6">
        <w:rPr>
          <w:noProof/>
        </w:rPr>
        <w:t xml:space="preserve">the </w:t>
      </w:r>
      <w:r w:rsidR="00A62DDE">
        <w:rPr>
          <w:noProof/>
        </w:rPr>
        <w:t>basins</w:t>
      </w:r>
      <w:r w:rsidRPr="003541E6">
        <w:rPr>
          <w:noProof/>
        </w:rPr>
        <w:t xml:space="preserve"> in the </w:t>
      </w:r>
      <w:r w:rsidR="00A62DDE" w:rsidRPr="00A62DDE">
        <w:rPr>
          <w:noProof/>
        </w:rPr>
        <w:t>dolphinarium</w:t>
      </w:r>
      <w:r w:rsidRPr="0068200B">
        <w:rPr>
          <w:noProof/>
        </w:rPr>
        <w:t xml:space="preserve">. The </w:t>
      </w:r>
      <w:r w:rsidR="00A62DDE">
        <w:rPr>
          <w:b/>
          <w:bCs/>
          <w:noProof/>
        </w:rPr>
        <w:t>Pools</w:t>
      </w:r>
      <w:r w:rsidRPr="0068200B">
        <w:rPr>
          <w:noProof/>
        </w:rPr>
        <w:t xml:space="preserve"> have </w:t>
      </w:r>
      <w:r w:rsidR="00A62DDE">
        <w:rPr>
          <w:b/>
          <w:bCs/>
          <w:noProof/>
        </w:rPr>
        <w:t>dolphins</w:t>
      </w:r>
      <w:r w:rsidRPr="0068200B">
        <w:rPr>
          <w:noProof/>
        </w:rPr>
        <w:t xml:space="preserve"> with different environment</w:t>
      </w:r>
      <w:r w:rsidR="00520383">
        <w:rPr>
          <w:noProof/>
        </w:rPr>
        <w:t>al</w:t>
      </w:r>
      <w:r w:rsidRPr="0068200B">
        <w:rPr>
          <w:noProof/>
        </w:rPr>
        <w:t xml:space="preserve"> </w:t>
      </w:r>
      <w:r w:rsidR="00A62DDE">
        <w:rPr>
          <w:noProof/>
        </w:rPr>
        <w:t>needs</w:t>
      </w:r>
      <w:r w:rsidRPr="0068200B">
        <w:rPr>
          <w:noProof/>
        </w:rPr>
        <w:t>. Your task is to add, feed</w:t>
      </w:r>
      <w:r w:rsidR="00520383">
        <w:rPr>
          <w:noProof/>
        </w:rPr>
        <w:t>,</w:t>
      </w:r>
      <w:r w:rsidRPr="0068200B">
        <w:rPr>
          <w:noProof/>
        </w:rPr>
        <w:t xml:space="preserve"> and take care of the</w:t>
      </w:r>
      <w:r>
        <w:rPr>
          <w:noProof/>
        </w:rPr>
        <w:t xml:space="preserve"> </w:t>
      </w:r>
      <w:r w:rsidR="00A62DDE">
        <w:rPr>
          <w:noProof/>
        </w:rPr>
        <w:t>dolphins</w:t>
      </w:r>
      <w:r>
        <w:rPr>
          <w:noProof/>
        </w:rPr>
        <w:t xml:space="preserve">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6163529A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A62DDE">
        <w:rPr>
          <w:b/>
          <w:bCs/>
          <w:noProof/>
        </w:rPr>
        <w:t>d</w:t>
      </w:r>
      <w:r w:rsidR="00A62DDE" w:rsidRPr="00A62DDE">
        <w:rPr>
          <w:b/>
          <w:bCs/>
          <w:noProof/>
        </w:rPr>
        <w:t>olphinarium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39FF8921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52038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5C923A88" w14:textId="77777777" w:rsidR="00276388" w:rsidRDefault="00276388" w:rsidP="00276388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</w:t>
      </w:r>
      <w:proofErr w:type="gramStart"/>
      <w:r>
        <w:t>interfaces</w:t>
      </w:r>
      <w:proofErr w:type="gramEnd"/>
      <w:r>
        <w:t xml:space="preserve"> and you must implement their functionalities in the </w:t>
      </w:r>
      <w:r w:rsidRPr="007A4EDA">
        <w:rPr>
          <w:b/>
        </w:rPr>
        <w:t>correct classes</w:t>
      </w:r>
      <w:r>
        <w:t>.</w:t>
      </w:r>
    </w:p>
    <w:p w14:paraId="6A681910" w14:textId="5496BC1F" w:rsidR="00733A3C" w:rsidRPr="0013420C" w:rsidRDefault="00276388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A62DDE">
        <w:rPr>
          <w:rFonts w:ascii="Consolas" w:hAnsi="Consolas"/>
          <w:b/>
          <w:bCs/>
        </w:rPr>
        <w:t>Pool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A62DDE">
        <w:rPr>
          <w:rFonts w:ascii="Consolas" w:hAnsi="Consolas" w:cstheme="minorHAnsi"/>
          <w:b/>
          <w:bCs/>
          <w:lang w:val="en-GB"/>
        </w:rPr>
        <w:t>Dolphin</w:t>
      </w:r>
      <w:r w:rsidR="00520383">
        <w:rPr>
          <w:rFonts w:ascii="Consolas" w:hAnsi="Consolas" w:cstheme="minorHAnsi"/>
          <w:b/>
          <w:bCs/>
          <w:lang w:val="en-GB"/>
        </w:rPr>
        <w:t>,</w:t>
      </w:r>
      <w:r w:rsidR="00520383" w:rsidRPr="00520383">
        <w:rPr>
          <w:rFonts w:cstheme="minorHAnsi"/>
          <w:b/>
          <w:bCs/>
        </w:rPr>
        <w:t xml:space="preserve"> </w:t>
      </w:r>
      <w:r w:rsidR="00520383">
        <w:rPr>
          <w:rFonts w:cstheme="minorHAnsi"/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Food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Pr="00FC48DF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 w:cstheme="minorHAnsi"/>
          <w:b/>
          <w:noProof/>
        </w:rPr>
        <w:t>Food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168A4C9B" w:rsidR="00420CDF" w:rsidRDefault="00276388" w:rsidP="00420CDF">
      <w:pPr>
        <w:pStyle w:val="Heading3"/>
        <w:jc w:val="both"/>
        <w:rPr>
          <w:noProof/>
        </w:rPr>
      </w:pPr>
      <w:r>
        <w:rPr>
          <w:noProof/>
        </w:rPr>
        <w:t>Food</w:t>
      </w:r>
    </w:p>
    <w:p w14:paraId="06855966" w14:textId="415F1C34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276388">
        <w:rPr>
          <w:rStyle w:val="CodeChar"/>
        </w:rPr>
        <w:t>Food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1C0412">
        <w:rPr>
          <w:b/>
        </w:rPr>
        <w:t>food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60D00E65" w:rsidR="00733A3C" w:rsidRDefault="00276388" w:rsidP="00276388">
      <w:pPr>
        <w:pStyle w:val="ListParagraph"/>
        <w:numPr>
          <w:ilvl w:val="0"/>
          <w:numId w:val="30"/>
        </w:numPr>
        <w:spacing w:before="0" w:after="0"/>
        <w:jc w:val="both"/>
      </w:pPr>
      <w:r w:rsidRPr="00276388">
        <w:rPr>
          <w:rFonts w:ascii="Consolas" w:hAnsi="Consolas"/>
          <w:b/>
        </w:rPr>
        <w:t>calories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45EBAFBA" w14:textId="0E2FA7C1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>he</w:t>
      </w:r>
      <w:r w:rsidR="00B453D6">
        <w:rPr>
          <w:bCs/>
        </w:rPr>
        <w:t xml:space="preserve"> </w:t>
      </w:r>
      <w:proofErr w:type="gramStart"/>
      <w:r w:rsidR="00B453D6">
        <w:rPr>
          <w:bCs/>
        </w:rPr>
        <w:t>amount</w:t>
      </w:r>
      <w:proofErr w:type="gramEnd"/>
      <w:r w:rsidR="00B453D6">
        <w:rPr>
          <w:bCs/>
        </w:rPr>
        <w:t xml:space="preserve"> of</w:t>
      </w:r>
      <w:r w:rsidRPr="000D7F16">
        <w:rPr>
          <w:bCs/>
        </w:rPr>
        <w:t xml:space="preserve"> </w:t>
      </w:r>
      <w:r w:rsidR="00B453D6">
        <w:rPr>
          <w:bCs/>
        </w:rPr>
        <w:t>calories</w:t>
      </w:r>
      <w:r w:rsidRPr="000D7F16">
        <w:rPr>
          <w:bCs/>
        </w:rPr>
        <w:t xml:space="preserve"> </w:t>
      </w:r>
      <w:r w:rsidR="00B453D6">
        <w:rPr>
          <w:bCs/>
        </w:rPr>
        <w:t>in</w:t>
      </w:r>
      <w:r w:rsidRPr="000D7F16">
        <w:rPr>
          <w:bCs/>
        </w:rPr>
        <w:t xml:space="preserve"> </w:t>
      </w:r>
      <w:r w:rsidR="00B453D6">
        <w:rPr>
          <w:bCs/>
        </w:rPr>
        <w:t>each</w:t>
      </w:r>
      <w:r>
        <w:rPr>
          <w:bCs/>
          <w:lang w:val="bg-BG"/>
        </w:rPr>
        <w:t xml:space="preserve"> </w:t>
      </w:r>
      <w:r w:rsidR="00276388">
        <w:rPr>
          <w:bCs/>
          <w:lang w:val="en-GB"/>
        </w:rPr>
        <w:t>food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05EE7C94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76388">
        <w:rPr>
          <w:rFonts w:ascii="Consolas" w:hAnsi="Consolas"/>
          <w:b/>
          <w:noProof/>
          <w:lang w:val="en-GB"/>
        </w:rPr>
        <w:t>Foo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6B608468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276388" w:rsidRPr="00276388">
        <w:t>calories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3486AF26" w:rsidR="00733A3C" w:rsidRDefault="00733A3C" w:rsidP="00733A3C">
      <w:pPr>
        <w:spacing w:before="0" w:after="0"/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64B9E">
        <w:rPr>
          <w:noProof/>
        </w:rPr>
        <w:t>three</w:t>
      </w:r>
      <w:r w:rsidRPr="00772F80">
        <w:rPr>
          <w:noProof/>
          <w:lang w:val="en-GB"/>
        </w:rPr>
        <w:t xml:space="preserve"> concrete types of </w:t>
      </w:r>
      <w:r w:rsidR="00276388">
        <w:rPr>
          <w:rFonts w:ascii="Consolas" w:hAnsi="Consolas"/>
          <w:b/>
          <w:bCs/>
          <w:noProof/>
          <w:lang w:val="en-GB"/>
        </w:rPr>
        <w:t>Food</w:t>
      </w:r>
      <w:r w:rsidRPr="00772F80">
        <w:rPr>
          <w:noProof/>
          <w:lang w:val="en-GB"/>
        </w:rPr>
        <w:t>:</w:t>
      </w:r>
    </w:p>
    <w:p w14:paraId="210EA6A4" w14:textId="77777777" w:rsidR="00311553" w:rsidRPr="00276388" w:rsidRDefault="00311553" w:rsidP="0031155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Squid</w:t>
      </w:r>
    </w:p>
    <w:p w14:paraId="4A1BA46A" w14:textId="70C46CD5" w:rsidR="00311553" w:rsidRDefault="00311553" w:rsidP="00311553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175</w:t>
      </w:r>
      <w:r w:rsidRPr="00772F80">
        <w:rPr>
          <w:b/>
          <w:noProof/>
          <w:lang w:val="en-GB"/>
        </w:rPr>
        <w:t xml:space="preserve"> </w:t>
      </w:r>
      <w:r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>.</w:t>
      </w:r>
    </w:p>
    <w:p w14:paraId="217F5140" w14:textId="77777777" w:rsidR="00311553" w:rsidRPr="003F0481" w:rsidRDefault="00311553" w:rsidP="00311553">
      <w:pPr>
        <w:jc w:val="both"/>
        <w:rPr>
          <w:noProof/>
        </w:rPr>
      </w:pPr>
      <w:r>
        <w:t>The constructor</w:t>
      </w:r>
      <w:r>
        <w:rPr>
          <w:b/>
          <w:bCs/>
        </w:rPr>
        <w:t xml:space="preserve"> </w:t>
      </w:r>
      <w:r>
        <w:t>should take no values upon initialization.</w:t>
      </w:r>
    </w:p>
    <w:p w14:paraId="3D4EC3AA" w14:textId="5C31CB57" w:rsidR="00733A3C" w:rsidRPr="003F0481" w:rsidRDefault="00311553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Herring</w:t>
      </w:r>
    </w:p>
    <w:p w14:paraId="11B52F65" w14:textId="3A902CAD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311553">
        <w:rPr>
          <w:b/>
          <w:noProof/>
        </w:rPr>
        <w:t>20</w:t>
      </w:r>
      <w:r w:rsidR="00163F5E">
        <w:rPr>
          <w:b/>
          <w:noProof/>
        </w:rPr>
        <w:t>0</w:t>
      </w:r>
      <w:r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>.</w:t>
      </w:r>
    </w:p>
    <w:p w14:paraId="6EE7F8F9" w14:textId="0696EDCF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6D69767B" w:rsidR="00733A3C" w:rsidRPr="00276388" w:rsidRDefault="00276388" w:rsidP="00733A3C">
      <w:pPr>
        <w:pStyle w:val="Heading5"/>
        <w:jc w:val="both"/>
        <w:rPr>
          <w:noProof/>
          <w:sz w:val="28"/>
          <w:lang w:val="bg-BG"/>
        </w:rPr>
      </w:pPr>
      <w:r w:rsidRPr="00276388">
        <w:rPr>
          <w:noProof/>
          <w:sz w:val="28"/>
          <w:lang w:val="en-GB"/>
        </w:rPr>
        <w:lastRenderedPageBreak/>
        <w:t>M</w:t>
      </w:r>
      <w:r w:rsidR="00311553">
        <w:rPr>
          <w:noProof/>
          <w:sz w:val="28"/>
          <w:lang w:val="en-GB"/>
        </w:rPr>
        <w:t>ackerel</w:t>
      </w:r>
    </w:p>
    <w:p w14:paraId="532DA5A4" w14:textId="480EC815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311553">
        <w:rPr>
          <w:b/>
          <w:noProof/>
        </w:rPr>
        <w:t>305</w:t>
      </w:r>
      <w:r w:rsidR="00276388"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>.</w:t>
      </w:r>
    </w:p>
    <w:p w14:paraId="19385C19" w14:textId="20CC90C2" w:rsidR="00733A3C" w:rsidRDefault="00520383" w:rsidP="00733A3C">
      <w:pPr>
        <w:jc w:val="both"/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46048051" w14:textId="77777777" w:rsidR="00311553" w:rsidRPr="003F0481" w:rsidRDefault="00311553" w:rsidP="00733A3C">
      <w:pPr>
        <w:jc w:val="both"/>
        <w:rPr>
          <w:noProof/>
        </w:rPr>
      </w:pPr>
    </w:p>
    <w:p w14:paraId="2231E48E" w14:textId="7B63B28A" w:rsidR="00733A3C" w:rsidRPr="00F72255" w:rsidRDefault="00A77F4F" w:rsidP="00733A3C">
      <w:pPr>
        <w:pStyle w:val="Heading3"/>
        <w:jc w:val="both"/>
        <w:rPr>
          <w:lang w:val="en-GB"/>
        </w:rPr>
      </w:pPr>
      <w:r>
        <w:rPr>
          <w:lang w:val="en-GB"/>
        </w:rPr>
        <w:t>Dolphin</w:t>
      </w:r>
    </w:p>
    <w:p w14:paraId="6F19DB46" w14:textId="2C98272A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A77F4F">
        <w:rPr>
          <w:rStyle w:val="CodeChar"/>
        </w:rPr>
        <w:t>Dolphin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A77F4F">
        <w:rPr>
          <w:b/>
        </w:rPr>
        <w:t>dolphin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proofErr w:type="gramStart"/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37198F2A" w14:textId="3F6FD0E7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52038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36D0A2C4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77F4F">
        <w:rPr>
          <w:rFonts w:ascii="Consolas" w:hAnsi="Consolas"/>
          <w:b/>
          <w:noProof/>
        </w:rPr>
        <w:t>Dolphin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225CCDE8" w14:textId="4FB954B8" w:rsidR="00733A3C" w:rsidRPr="000B4C85" w:rsidRDefault="006F3DED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nergy</w:t>
      </w:r>
      <w:r w:rsidR="00733A3C">
        <w:rPr>
          <w:noProof/>
        </w:rPr>
        <w:t xml:space="preserve">- </w:t>
      </w:r>
      <w:r w:rsidR="00CD1489">
        <w:rPr>
          <w:rFonts w:ascii="Consolas" w:hAnsi="Consolas"/>
          <w:b/>
          <w:noProof/>
        </w:rPr>
        <w:t>int</w:t>
      </w:r>
    </w:p>
    <w:p w14:paraId="5D53FA59" w14:textId="5331FEE1" w:rsidR="00733A3C" w:rsidRPr="00E81AC2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6F3DED">
        <w:rPr>
          <w:bCs/>
        </w:rPr>
        <w:t>energy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A77F4F">
        <w:rPr>
          <w:rFonts w:ascii="Consolas" w:hAnsi="Consolas"/>
          <w:b/>
          <w:noProof/>
        </w:rPr>
        <w:t>Dolphin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05EB70D7" w14:textId="2896F63B" w:rsidR="007C5565" w:rsidRDefault="00E81AC2" w:rsidP="007C556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E81AC2">
        <w:rPr>
          <w:bCs/>
        </w:rPr>
        <w:t xml:space="preserve">It is guaranteed that you will receive only positive </w:t>
      </w:r>
      <w:proofErr w:type="gramStart"/>
      <w:r w:rsidRPr="00E81AC2">
        <w:rPr>
          <w:bCs/>
        </w:rPr>
        <w:t>values</w:t>
      </w:r>
      <w:proofErr w:type="gramEnd"/>
    </w:p>
    <w:p w14:paraId="03DCFF34" w14:textId="424B7B1D" w:rsidR="007C5565" w:rsidRPr="007C5565" w:rsidRDefault="007C5565" w:rsidP="007C556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 xml:space="preserve">If the energy </w:t>
      </w:r>
      <w:r w:rsidR="00EA4DF3">
        <w:rPr>
          <w:bCs/>
        </w:rPr>
        <w:t>drops</w:t>
      </w:r>
      <w:r>
        <w:rPr>
          <w:bCs/>
        </w:rPr>
        <w:t xml:space="preserve"> below </w:t>
      </w:r>
      <w:r w:rsidRPr="007C5565">
        <w:rPr>
          <w:b/>
        </w:rPr>
        <w:t>0</w:t>
      </w:r>
      <w:r>
        <w:rPr>
          <w:bCs/>
        </w:rPr>
        <w:t xml:space="preserve"> (zero) </w:t>
      </w:r>
      <w:r w:rsidRPr="007C5565">
        <w:rPr>
          <w:b/>
        </w:rPr>
        <w:t>set</w:t>
      </w:r>
      <w:r>
        <w:rPr>
          <w:bCs/>
        </w:rPr>
        <w:t xml:space="preserve"> it to 0 (zero)</w:t>
      </w:r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bookmarkStart w:id="0" w:name="_Hlk23531814"/>
      <w:r>
        <w:t>Behavior</w:t>
      </w:r>
    </w:p>
    <w:p w14:paraId="2EC875E5" w14:textId="3C199048" w:rsidR="00255CDA" w:rsidRDefault="00255CDA" w:rsidP="00255CDA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jump()</w:t>
      </w:r>
    </w:p>
    <w:p w14:paraId="5B5FA9A2" w14:textId="213FED62" w:rsidR="00255CDA" w:rsidRDefault="00255CDA" w:rsidP="00255CD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jump</w:t>
      </w:r>
      <w:r w:rsidRPr="00BB6B84">
        <w:rPr>
          <w:rFonts w:ascii="Consolas" w:hAnsi="Consolas"/>
          <w:b/>
          <w:noProof/>
        </w:rPr>
        <w:t>()</w:t>
      </w:r>
      <w:r>
        <w:t xml:space="preserve"> method </w:t>
      </w:r>
      <w:r w:rsidRPr="000670DF">
        <w:rPr>
          <w:b/>
          <w:bCs/>
        </w:rPr>
        <w:t>decreases</w:t>
      </w:r>
      <w:r>
        <w:t xml:space="preserve"> the </w:t>
      </w:r>
      <w:r>
        <w:rPr>
          <w:rFonts w:ascii="Consolas" w:hAnsi="Consolas"/>
          <w:b/>
          <w:noProof/>
        </w:rPr>
        <w:t>Dolphin</w:t>
      </w:r>
      <w:r w:rsidRPr="00BB6B84">
        <w:rPr>
          <w:rFonts w:ascii="Consolas" w:hAnsi="Consolas"/>
          <w:b/>
          <w:noProof/>
        </w:rPr>
        <w:t>’s</w:t>
      </w:r>
      <w:r>
        <w:t xml:space="preserve"> energy</w:t>
      </w:r>
      <w:r w:rsidR="000670DF">
        <w:t xml:space="preserve"> </w:t>
      </w:r>
      <w:r w:rsidR="00BD0CD8" w:rsidRPr="00BD0CD8">
        <w:t>initially</w:t>
      </w:r>
      <w:r w:rsidR="00BD0CD8" w:rsidRPr="00BD0CD8">
        <w:t xml:space="preserve"> </w:t>
      </w:r>
      <w:r w:rsidR="000670DF">
        <w:t xml:space="preserve">by </w:t>
      </w:r>
      <w:r w:rsidR="000670DF" w:rsidRPr="000670DF">
        <w:rPr>
          <w:b/>
          <w:bCs/>
        </w:rPr>
        <w:t>10</w:t>
      </w:r>
      <w:r w:rsidR="000670DF">
        <w:t xml:space="preserve"> units</w:t>
      </w:r>
      <w:r>
        <w:t xml:space="preserve">. </w:t>
      </w:r>
      <w:r w:rsidR="000670DF">
        <w:t>Each</w:t>
      </w:r>
      <w:r>
        <w:t xml:space="preserve"> </w:t>
      </w:r>
      <w:r>
        <w:rPr>
          <w:rFonts w:ascii="Consolas" w:hAnsi="Consolas"/>
          <w:b/>
          <w:noProof/>
        </w:rPr>
        <w:t>Dolphin</w:t>
      </w:r>
      <w:r w:rsidRPr="00BB6B84">
        <w:rPr>
          <w:b/>
        </w:rPr>
        <w:t xml:space="preserve"> </w:t>
      </w:r>
      <w:r w:rsidR="000670DF" w:rsidRPr="000670DF">
        <w:t>implement</w:t>
      </w:r>
      <w:r w:rsidR="004E1C69">
        <w:t>s</w:t>
      </w:r>
      <w:r w:rsidR="000670DF">
        <w:t xml:space="preserve"> the method </w:t>
      </w:r>
      <w:r w:rsidR="004E1C69">
        <w:t xml:space="preserve">differently </w:t>
      </w:r>
      <w:r w:rsidR="000670DF">
        <w:t xml:space="preserve">and </w:t>
      </w:r>
      <w:r w:rsidR="009E436A" w:rsidRPr="00110B17">
        <w:rPr>
          <w:b/>
          <w:bCs/>
        </w:rPr>
        <w:t>reduces</w:t>
      </w:r>
      <w:r w:rsidR="000670DF">
        <w:t xml:space="preserve"> the energy by </w:t>
      </w:r>
      <w:r w:rsidR="000670DF" w:rsidRPr="004E1C69">
        <w:rPr>
          <w:b/>
          <w:bCs/>
        </w:rPr>
        <w:t>additional</w:t>
      </w:r>
      <w:r w:rsidR="000670DF">
        <w:t xml:space="preserve"> units depending on </w:t>
      </w:r>
      <w:r w:rsidR="009E436A">
        <w:t>its</w:t>
      </w:r>
      <w:r w:rsidR="000670DF">
        <w:t xml:space="preserve"> type</w:t>
      </w:r>
      <w:r>
        <w:t>.</w:t>
      </w:r>
    </w:p>
    <w:p w14:paraId="5646E6B4" w14:textId="1F875C06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</w:t>
      </w:r>
      <w:r w:rsidR="00E54404">
        <w:rPr>
          <w:rFonts w:ascii="Consolas" w:hAnsi="Consolas"/>
          <w:noProof/>
          <w:szCs w:val="24"/>
        </w:rPr>
        <w:t>Food</w:t>
      </w:r>
      <w:r w:rsidR="00A96BF2">
        <w:rPr>
          <w:rFonts w:ascii="Consolas" w:hAnsi="Consolas"/>
          <w:noProof/>
          <w:szCs w:val="24"/>
        </w:rPr>
        <w:t xml:space="preserve"> food</w:t>
      </w:r>
      <w:r w:rsidR="00733A3C">
        <w:rPr>
          <w:rFonts w:ascii="Consolas" w:hAnsi="Consolas"/>
          <w:noProof/>
          <w:szCs w:val="24"/>
        </w:rPr>
        <w:t>)</w:t>
      </w:r>
    </w:p>
    <w:p w14:paraId="6737A8D2" w14:textId="24BF1827" w:rsidR="00261D11" w:rsidRDefault="00261D11" w:rsidP="00BB6B84">
      <w:pPr>
        <w:jc w:val="both"/>
      </w:pPr>
      <w:r>
        <w:rPr>
          <w:noProof/>
        </w:rPr>
        <w:t xml:space="preserve">The </w:t>
      </w:r>
      <w:r w:rsidR="00650D3D">
        <w:rPr>
          <w:rFonts w:ascii="Consolas" w:hAnsi="Consolas"/>
          <w:b/>
          <w:noProof/>
        </w:rPr>
        <w:t>eat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A77F4F">
        <w:rPr>
          <w:rFonts w:ascii="Consolas" w:hAnsi="Consolas"/>
          <w:b/>
          <w:noProof/>
        </w:rPr>
        <w:t>Dolphin</w:t>
      </w:r>
      <w:r w:rsidRPr="00BB6B84">
        <w:rPr>
          <w:rFonts w:ascii="Consolas" w:hAnsi="Consolas"/>
          <w:b/>
          <w:noProof/>
        </w:rPr>
        <w:t>’s</w:t>
      </w:r>
      <w:r>
        <w:t xml:space="preserve"> </w:t>
      </w:r>
      <w:r w:rsidR="00E05477">
        <w:t>energy.</w:t>
      </w:r>
    </w:p>
    <w:p w14:paraId="3BB2B3C5" w14:textId="77E6DA86" w:rsidR="00E05477" w:rsidRDefault="00E05477" w:rsidP="00E05477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>
        <w:t>dolphin</w:t>
      </w:r>
      <w:r w:rsidRPr="00715082">
        <w:t xml:space="preserve">’s </w:t>
      </w:r>
      <w:r>
        <w:t>energy</w:t>
      </w:r>
      <w:r w:rsidRPr="00715082">
        <w:t xml:space="preserve"> by </w:t>
      </w:r>
      <w:r>
        <w:t xml:space="preserve">the </w:t>
      </w:r>
      <w:r>
        <w:rPr>
          <w:b/>
        </w:rPr>
        <w:t xml:space="preserve">value </w:t>
      </w:r>
      <w:r>
        <w:rPr>
          <w:bCs/>
        </w:rPr>
        <w:t>of calories contained in the food he ate</w:t>
      </w:r>
      <w:r>
        <w:t xml:space="preserve">: </w:t>
      </w:r>
    </w:p>
    <w:p w14:paraId="51A770BF" w14:textId="4981936B" w:rsidR="00E05477" w:rsidRDefault="00E05477" w:rsidP="00E05477">
      <w:pPr>
        <w:pStyle w:val="ListParagraph"/>
        <w:numPr>
          <w:ilvl w:val="0"/>
          <w:numId w:val="42"/>
        </w:numPr>
        <w:ind w:left="1276"/>
        <w:jc w:val="both"/>
      </w:pPr>
      <w:r>
        <w:t xml:space="preserve">If a dolphin eats </w:t>
      </w:r>
      <w:r w:rsidR="006E3D34">
        <w:rPr>
          <w:rFonts w:ascii="Consolas" w:hAnsi="Consolas"/>
          <w:b/>
          <w:noProof/>
          <w:lang w:val="en-GB"/>
        </w:rPr>
        <w:t>S</w:t>
      </w:r>
      <w:r w:rsidRPr="006F3DED">
        <w:rPr>
          <w:rFonts w:ascii="Consolas" w:hAnsi="Consolas"/>
          <w:b/>
          <w:noProof/>
          <w:lang w:val="en-GB"/>
        </w:rPr>
        <w:t>quid</w:t>
      </w:r>
      <w:r>
        <w:rPr>
          <w:rFonts w:ascii="Consolas" w:hAnsi="Consolas"/>
          <w:b/>
          <w:noProof/>
          <w:lang w:val="en-GB"/>
        </w:rPr>
        <w:t xml:space="preserve"> </w:t>
      </w:r>
      <w:r w:rsidRPr="006F3DED">
        <w:t xml:space="preserve">– his energy increases by </w:t>
      </w:r>
      <w:proofErr w:type="gramStart"/>
      <w:r w:rsidRPr="006F3DED">
        <w:rPr>
          <w:b/>
          <w:bCs/>
        </w:rPr>
        <w:t>175</w:t>
      </w:r>
      <w:r>
        <w:t>;</w:t>
      </w:r>
      <w:proofErr w:type="gramEnd"/>
    </w:p>
    <w:p w14:paraId="1F9D239C" w14:textId="4C785126" w:rsidR="00E05477" w:rsidRDefault="00E05477" w:rsidP="00E05477">
      <w:pPr>
        <w:pStyle w:val="ListParagraph"/>
        <w:numPr>
          <w:ilvl w:val="0"/>
          <w:numId w:val="42"/>
        </w:numPr>
        <w:ind w:left="1276"/>
        <w:jc w:val="both"/>
      </w:pPr>
      <w:r>
        <w:t xml:space="preserve">If a dolphin eats a </w:t>
      </w:r>
      <w:r w:rsidR="006E3D34">
        <w:rPr>
          <w:rFonts w:ascii="Consolas" w:hAnsi="Consolas"/>
          <w:b/>
          <w:noProof/>
          <w:lang w:val="en-GB"/>
        </w:rPr>
        <w:t>H</w:t>
      </w:r>
      <w:r>
        <w:rPr>
          <w:rFonts w:ascii="Consolas" w:hAnsi="Consolas"/>
          <w:b/>
          <w:noProof/>
          <w:lang w:val="en-GB"/>
        </w:rPr>
        <w:t xml:space="preserve">erring </w:t>
      </w:r>
      <w:r w:rsidRPr="006F3DED">
        <w:t xml:space="preserve">– his energy increases by </w:t>
      </w:r>
      <w:proofErr w:type="gramStart"/>
      <w:r w:rsidRPr="006F3DED">
        <w:rPr>
          <w:b/>
          <w:bCs/>
        </w:rPr>
        <w:t>20</w:t>
      </w:r>
      <w:r w:rsidR="000B0542">
        <w:rPr>
          <w:b/>
          <w:bCs/>
        </w:rPr>
        <w:t>0</w:t>
      </w:r>
      <w:r>
        <w:t>;</w:t>
      </w:r>
      <w:proofErr w:type="gramEnd"/>
    </w:p>
    <w:p w14:paraId="6A6BD170" w14:textId="00A00E68" w:rsidR="00E05477" w:rsidRDefault="00E05477" w:rsidP="00E05477">
      <w:pPr>
        <w:pStyle w:val="ListParagraph"/>
        <w:numPr>
          <w:ilvl w:val="0"/>
          <w:numId w:val="42"/>
        </w:numPr>
        <w:ind w:left="1276"/>
        <w:jc w:val="both"/>
      </w:pPr>
      <w:r>
        <w:t xml:space="preserve">If a dolphin eats </w:t>
      </w:r>
      <w:r w:rsidR="006E3D34">
        <w:rPr>
          <w:rFonts w:ascii="Consolas" w:hAnsi="Consolas"/>
          <w:b/>
          <w:noProof/>
          <w:lang w:val="en-GB"/>
        </w:rPr>
        <w:t>M</w:t>
      </w:r>
      <w:r>
        <w:rPr>
          <w:rFonts w:ascii="Consolas" w:hAnsi="Consolas"/>
          <w:b/>
          <w:noProof/>
          <w:lang w:val="en-GB"/>
        </w:rPr>
        <w:t xml:space="preserve">ackerel </w:t>
      </w:r>
      <w:r w:rsidRPr="006F3DED">
        <w:t xml:space="preserve">– his energy increases by </w:t>
      </w:r>
      <w:proofErr w:type="gramStart"/>
      <w:r w:rsidRPr="006F3DED">
        <w:rPr>
          <w:b/>
          <w:bCs/>
        </w:rPr>
        <w:t>305</w:t>
      </w:r>
      <w:r>
        <w:t>;</w:t>
      </w:r>
      <w:proofErr w:type="gramEnd"/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66912091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A77F4F">
        <w:rPr>
          <w:rFonts w:ascii="Consolas" w:hAnsi="Consolas"/>
          <w:b/>
          <w:noProof/>
          <w:lang w:val="en-GB"/>
        </w:rPr>
        <w:t>Dolphin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531949C9" w:rsidR="007F0BA8" w:rsidRPr="003F0481" w:rsidRDefault="007F0BA8" w:rsidP="007F0BA8">
      <w:pPr>
        <w:pStyle w:val="Code"/>
      </w:pPr>
      <w:r>
        <w:t>(</w:t>
      </w:r>
      <w:r w:rsidR="009F3002" w:rsidRPr="009F3002">
        <w:t xml:space="preserve">String name, </w:t>
      </w:r>
      <w:r w:rsidR="000E771F">
        <w:t>int</w:t>
      </w:r>
      <w:r w:rsidR="009F3002" w:rsidRPr="00C73301">
        <w:t xml:space="preserve"> </w:t>
      </w:r>
      <w:r w:rsidR="006F3DED">
        <w:t>energy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241FBB7F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A77F4F">
        <w:rPr>
          <w:rFonts w:ascii="Consolas" w:hAnsi="Consolas"/>
          <w:b/>
          <w:bCs/>
          <w:noProof/>
          <w:lang w:val="en-GB"/>
        </w:rPr>
        <w:t>Dolphin</w:t>
      </w:r>
      <w:r w:rsidRPr="00772F80">
        <w:rPr>
          <w:noProof/>
          <w:lang w:val="en-GB"/>
        </w:rPr>
        <w:t>:</w:t>
      </w:r>
    </w:p>
    <w:p w14:paraId="598FBF43" w14:textId="7700D2BD" w:rsidR="007F0BA8" w:rsidRPr="003F0481" w:rsidRDefault="00A77F4F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BottleNoseDolphin</w:t>
      </w:r>
    </w:p>
    <w:p w14:paraId="4A140D48" w14:textId="63ED7CB4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</w:t>
      </w:r>
      <w:r w:rsidR="00AF176B">
        <w:rPr>
          <w:b/>
          <w:noProof/>
          <w:lang w:val="en-GB"/>
        </w:rPr>
        <w:t>swim</w:t>
      </w:r>
      <w:r w:rsidRPr="003F0481">
        <w:rPr>
          <w:b/>
          <w:noProof/>
          <w:lang w:val="en-GB"/>
        </w:rPr>
        <w:t xml:space="preserve"> in </w:t>
      </w:r>
      <w:r w:rsidR="00AF176B" w:rsidRPr="006038C3">
        <w:rPr>
          <w:rFonts w:ascii="Consolas" w:hAnsi="Consolas"/>
          <w:b/>
          <w:noProof/>
          <w:lang w:val="en-GB"/>
        </w:rPr>
        <w:t>Deep</w:t>
      </w:r>
      <w:r w:rsidR="004148A5" w:rsidRPr="006038C3">
        <w:rPr>
          <w:rFonts w:ascii="Consolas" w:hAnsi="Consolas"/>
          <w:b/>
          <w:noProof/>
          <w:lang w:val="en-GB"/>
        </w:rPr>
        <w:t>Water</w:t>
      </w:r>
      <w:r w:rsidR="00A77F4F" w:rsidRPr="006038C3">
        <w:rPr>
          <w:rFonts w:ascii="Consolas" w:hAnsi="Consolas"/>
          <w:b/>
          <w:noProof/>
          <w:lang w:val="en-GB"/>
        </w:rPr>
        <w:t>Pool</w:t>
      </w:r>
      <w:r w:rsidRPr="003F0481">
        <w:rPr>
          <w:b/>
          <w:noProof/>
          <w:lang w:val="en-GB"/>
        </w:rPr>
        <w:t>!</w:t>
      </w:r>
    </w:p>
    <w:p w14:paraId="7E4E5832" w14:textId="480384AE" w:rsidR="007F0BA8" w:rsidRPr="00FC1C69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6DA41E69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 w:rsidR="00F54214">
        <w:rPr>
          <w:rFonts w:ascii="Consolas" w:hAnsi="Consolas"/>
          <w:b/>
          <w:noProof/>
          <w:lang w:val="en-GB"/>
        </w:rPr>
        <w:t>int</w:t>
      </w:r>
      <w:r w:rsidRPr="007F0BA8">
        <w:rPr>
          <w:rFonts w:ascii="Consolas" w:hAnsi="Consolas"/>
          <w:b/>
          <w:noProof/>
          <w:lang w:val="en-GB"/>
        </w:rPr>
        <w:t xml:space="preserve"> </w:t>
      </w:r>
      <w:r w:rsidR="00D4016C">
        <w:rPr>
          <w:rFonts w:ascii="Consolas" w:hAnsi="Consolas"/>
          <w:b/>
          <w:noProof/>
          <w:lang w:val="en-GB"/>
        </w:rPr>
        <w:t>energy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316DBCBA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0B0542">
        <w:rPr>
          <w:rFonts w:ascii="Consolas" w:hAnsi="Consolas"/>
          <w:b/>
          <w:i w:val="0"/>
          <w:noProof/>
          <w:color w:val="A34A0D"/>
        </w:rPr>
        <w:t>jump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3AA57443" w:rsidR="007F0BA8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="000B0542">
        <w:rPr>
          <w:b/>
        </w:rPr>
        <w:t>decreases</w:t>
      </w:r>
      <w:r w:rsidRPr="00715082">
        <w:t xml:space="preserve"> the </w:t>
      </w:r>
      <w:r w:rsidR="00A77F4F">
        <w:t>dolphin</w:t>
      </w:r>
      <w:r w:rsidRPr="00715082">
        <w:t xml:space="preserve">’s </w:t>
      </w:r>
      <w:r w:rsidR="006F3DED">
        <w:t>energy</w:t>
      </w:r>
      <w:r w:rsidRPr="00715082">
        <w:t xml:space="preserve"> by </w:t>
      </w:r>
      <w:r w:rsidR="00BD0CD8">
        <w:t xml:space="preserve">an </w:t>
      </w:r>
      <w:r w:rsidR="0033495A">
        <w:t xml:space="preserve">additional </w:t>
      </w:r>
      <w:r w:rsidR="0033495A">
        <w:rPr>
          <w:b/>
          <w:bCs/>
        </w:rPr>
        <w:t xml:space="preserve">190 </w:t>
      </w:r>
      <w:proofErr w:type="gramStart"/>
      <w:r w:rsidR="0033495A">
        <w:rPr>
          <w:b/>
          <w:bCs/>
        </w:rPr>
        <w:t>units</w:t>
      </w:r>
      <w:proofErr w:type="gramEnd"/>
    </w:p>
    <w:p w14:paraId="34001C55" w14:textId="194F44BE" w:rsidR="00AF176B" w:rsidRPr="003F0481" w:rsidRDefault="00AF176B" w:rsidP="00AF176B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pottedDolphin</w:t>
      </w:r>
    </w:p>
    <w:p w14:paraId="08F62700" w14:textId="4BD31DBF" w:rsidR="00AF176B" w:rsidRPr="003F0481" w:rsidRDefault="00AF176B" w:rsidP="00AF176B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</w:t>
      </w:r>
      <w:r>
        <w:rPr>
          <w:b/>
          <w:noProof/>
          <w:lang w:val="en-GB"/>
        </w:rPr>
        <w:t>swim</w:t>
      </w:r>
      <w:r w:rsidRPr="003F0481">
        <w:rPr>
          <w:b/>
          <w:noProof/>
          <w:lang w:val="en-GB"/>
        </w:rPr>
        <w:t xml:space="preserve"> in</w:t>
      </w:r>
      <w:r w:rsidR="00D4016C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>Deep</w:t>
      </w:r>
      <w:r>
        <w:rPr>
          <w:rFonts w:ascii="Consolas" w:hAnsi="Consolas"/>
          <w:b/>
          <w:noProof/>
          <w:lang w:val="en-GB"/>
        </w:rPr>
        <w:t>WaterPool</w:t>
      </w:r>
      <w:r w:rsidR="004E1C69">
        <w:rPr>
          <w:rFonts w:ascii="Consolas" w:hAnsi="Consolas"/>
          <w:b/>
          <w:noProof/>
          <w:lang w:val="en-GB"/>
        </w:rPr>
        <w:t xml:space="preserve"> </w:t>
      </w:r>
      <w:r w:rsidR="004E1C69" w:rsidRPr="004E1C69">
        <w:rPr>
          <w:b/>
          <w:noProof/>
          <w:lang w:val="en-GB"/>
        </w:rPr>
        <w:t>as well as in</w:t>
      </w:r>
      <w:r w:rsidR="004E1C69">
        <w:rPr>
          <w:rFonts w:ascii="Consolas" w:hAnsi="Consolas"/>
          <w:b/>
          <w:noProof/>
          <w:lang w:val="en-GB"/>
        </w:rPr>
        <w:t xml:space="preserve"> ShallowWaterPool</w:t>
      </w:r>
      <w:r w:rsidR="00D4016C">
        <w:rPr>
          <w:b/>
          <w:noProof/>
          <w:lang w:val="en-GB"/>
        </w:rPr>
        <w:t>.</w:t>
      </w:r>
    </w:p>
    <w:p w14:paraId="6642CF91" w14:textId="77777777" w:rsidR="00AF176B" w:rsidRPr="00FC1C69" w:rsidRDefault="00AF176B" w:rsidP="00AF176B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C21D0B9" w14:textId="59D8C910" w:rsidR="00AF176B" w:rsidRDefault="00AF176B" w:rsidP="00AF176B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>tring name</w:t>
      </w:r>
      <w:r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</w:t>
      </w:r>
      <w:r w:rsidR="00F54214">
        <w:rPr>
          <w:rFonts w:ascii="Consolas" w:hAnsi="Consolas"/>
          <w:b/>
          <w:noProof/>
          <w:lang w:val="en-GB"/>
        </w:rPr>
        <w:t>int</w:t>
      </w:r>
      <w:r w:rsidRPr="007F0BA8">
        <w:rPr>
          <w:rFonts w:ascii="Consolas" w:hAnsi="Consolas"/>
          <w:b/>
          <w:noProof/>
          <w:lang w:val="en-GB"/>
        </w:rPr>
        <w:t xml:space="preserve"> </w:t>
      </w:r>
      <w:r w:rsidR="00D4016C">
        <w:rPr>
          <w:rFonts w:ascii="Consolas" w:hAnsi="Consolas"/>
          <w:b/>
          <w:noProof/>
          <w:lang w:val="en-GB"/>
        </w:rPr>
        <w:t>energy</w:t>
      </w:r>
      <w:r>
        <w:rPr>
          <w:rFonts w:ascii="Consolas" w:hAnsi="Consolas"/>
          <w:b/>
          <w:noProof/>
          <w:lang w:val="en-GB"/>
        </w:rPr>
        <w:t>)</w:t>
      </w:r>
    </w:p>
    <w:p w14:paraId="285118B5" w14:textId="77777777" w:rsidR="00AF176B" w:rsidRPr="0013420C" w:rsidRDefault="00AF176B" w:rsidP="00AF176B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4A2DA6E1" w14:textId="06C444BB" w:rsidR="00AF176B" w:rsidRPr="00715082" w:rsidRDefault="00AF176B" w:rsidP="00AF176B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D4016C">
        <w:rPr>
          <w:rFonts w:ascii="Consolas" w:hAnsi="Consolas"/>
          <w:b/>
          <w:i w:val="0"/>
          <w:noProof/>
          <w:color w:val="A34A0D"/>
        </w:rPr>
        <w:t>jump</w:t>
      </w:r>
      <w:r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5467D862" w14:textId="5490309A" w:rsidR="00AF176B" w:rsidRPr="00715082" w:rsidRDefault="00AF176B" w:rsidP="00AF176B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="00D4016C">
        <w:rPr>
          <w:b/>
        </w:rPr>
        <w:t>decreases</w:t>
      </w:r>
      <w:r w:rsidRPr="00715082">
        <w:t xml:space="preserve"> the </w:t>
      </w:r>
      <w:r>
        <w:t>dolphin</w:t>
      </w:r>
      <w:r w:rsidRPr="00715082">
        <w:t xml:space="preserve">’s </w:t>
      </w:r>
      <w:r w:rsidR="00D4016C">
        <w:t>energy</w:t>
      </w:r>
      <w:r w:rsidRPr="00715082">
        <w:t xml:space="preserve"> by </w:t>
      </w:r>
      <w:r w:rsidR="00BD0CD8">
        <w:t xml:space="preserve">an </w:t>
      </w:r>
      <w:r w:rsidR="0033495A">
        <w:t xml:space="preserve">additional </w:t>
      </w:r>
      <w:r w:rsidR="0033495A">
        <w:rPr>
          <w:b/>
        </w:rPr>
        <w:t>90 units</w:t>
      </w:r>
      <w:r w:rsidRPr="00715082">
        <w:t>.</w:t>
      </w:r>
    </w:p>
    <w:p w14:paraId="59226549" w14:textId="55C0C012" w:rsidR="007F0BA8" w:rsidRPr="003F0481" w:rsidRDefault="00AF176B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pinner</w:t>
      </w:r>
      <w:r w:rsidR="00A77F4F">
        <w:rPr>
          <w:noProof/>
          <w:sz w:val="28"/>
          <w:lang w:val="en-GB"/>
        </w:rPr>
        <w:t>Dolphin</w:t>
      </w:r>
    </w:p>
    <w:p w14:paraId="36392B00" w14:textId="2A3DE708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</w:t>
      </w:r>
      <w:r w:rsidR="00A77F4F">
        <w:rPr>
          <w:b/>
          <w:noProof/>
          <w:lang w:val="en-GB"/>
        </w:rPr>
        <w:t>swim</w:t>
      </w:r>
      <w:r w:rsidRPr="003F0481">
        <w:rPr>
          <w:b/>
          <w:noProof/>
          <w:lang w:val="en-GB"/>
        </w:rPr>
        <w:t xml:space="preserve"> in </w:t>
      </w:r>
      <w:r w:rsidR="00AF176B" w:rsidRPr="00AF176B">
        <w:rPr>
          <w:rFonts w:ascii="Consolas" w:hAnsi="Consolas"/>
          <w:b/>
          <w:noProof/>
          <w:lang w:val="en-GB"/>
        </w:rPr>
        <w:t>ShallowWater</w:t>
      </w:r>
      <w:r w:rsidR="00AF176B">
        <w:rPr>
          <w:rFonts w:ascii="Consolas" w:hAnsi="Consolas"/>
          <w:b/>
          <w:noProof/>
          <w:lang w:val="en-GB"/>
        </w:rPr>
        <w:t>Pool</w:t>
      </w:r>
      <w:r w:rsidRPr="003F0481">
        <w:rPr>
          <w:b/>
          <w:noProof/>
          <w:lang w:val="en-GB"/>
        </w:rPr>
        <w:t>!</w:t>
      </w:r>
    </w:p>
    <w:p w14:paraId="4A336EE0" w14:textId="4617BEBB" w:rsidR="007F0BA8" w:rsidRPr="001317BE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41796E48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 w:rsidR="00F54214">
        <w:rPr>
          <w:rFonts w:ascii="Consolas" w:hAnsi="Consolas"/>
          <w:b/>
          <w:noProof/>
          <w:lang w:val="en-GB"/>
        </w:rPr>
        <w:t>int</w:t>
      </w:r>
      <w:r w:rsidRPr="007F0BA8">
        <w:rPr>
          <w:rFonts w:ascii="Consolas" w:hAnsi="Consolas"/>
          <w:b/>
          <w:noProof/>
          <w:lang w:val="en-GB"/>
        </w:rPr>
        <w:t xml:space="preserve"> </w:t>
      </w:r>
      <w:r w:rsidR="00D4016C">
        <w:rPr>
          <w:rFonts w:ascii="Consolas" w:hAnsi="Consolas"/>
          <w:b/>
          <w:noProof/>
          <w:lang w:val="en-GB"/>
        </w:rPr>
        <w:t>energy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7F03A9BE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A44CBA">
        <w:rPr>
          <w:rFonts w:ascii="Consolas" w:hAnsi="Consolas"/>
          <w:b/>
          <w:i w:val="0"/>
          <w:noProof/>
          <w:color w:val="A34A0D"/>
        </w:rPr>
        <w:t>jump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4C21F27C" w14:textId="71D35C7E" w:rsidR="00D4016C" w:rsidRPr="00715082" w:rsidRDefault="00715082" w:rsidP="00D4016C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="00D4016C">
        <w:rPr>
          <w:b/>
        </w:rPr>
        <w:t>decreases</w:t>
      </w:r>
      <w:r w:rsidR="00D4016C" w:rsidRPr="00715082">
        <w:t xml:space="preserve"> the </w:t>
      </w:r>
      <w:r w:rsidR="00D4016C">
        <w:t>dolphin</w:t>
      </w:r>
      <w:r w:rsidR="00D4016C" w:rsidRPr="00715082">
        <w:t xml:space="preserve">’s </w:t>
      </w:r>
      <w:r w:rsidR="00D4016C">
        <w:t>energy</w:t>
      </w:r>
      <w:r w:rsidR="00D4016C" w:rsidRPr="00715082">
        <w:t xml:space="preserve"> by </w:t>
      </w:r>
      <w:r w:rsidR="00BD0CD8">
        <w:t xml:space="preserve">an </w:t>
      </w:r>
      <w:r w:rsidR="0033495A">
        <w:t xml:space="preserve">additional </w:t>
      </w:r>
      <w:r w:rsidR="0033495A">
        <w:rPr>
          <w:b/>
        </w:rPr>
        <w:t>40 units</w:t>
      </w:r>
      <w:r w:rsidR="00D4016C" w:rsidRPr="00715082">
        <w:t>.</w:t>
      </w:r>
    </w:p>
    <w:p w14:paraId="23FB0EAF" w14:textId="679D4C98" w:rsidR="00065F6C" w:rsidRDefault="00A77F4F" w:rsidP="00065F6C">
      <w:pPr>
        <w:pStyle w:val="Heading3"/>
        <w:jc w:val="both"/>
      </w:pPr>
      <w:r>
        <w:t>Pool</w:t>
      </w:r>
    </w:p>
    <w:p w14:paraId="716F152E" w14:textId="39F7C622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A77F4F">
        <w:rPr>
          <w:rStyle w:val="CodeChar"/>
        </w:rPr>
        <w:t>Pool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proofErr w:type="gramStart"/>
      <w:r w:rsidR="00A77F4F">
        <w:rPr>
          <w:rFonts w:ascii="Consolas" w:hAnsi="Consolas"/>
          <w:b/>
        </w:rPr>
        <w:t>Pool</w:t>
      </w:r>
      <w:proofErr w:type="gramEnd"/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proofErr w:type="gramStart"/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4D21561C" w14:textId="612F54F9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4579E6C2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77F4F">
        <w:rPr>
          <w:rFonts w:ascii="Consolas" w:hAnsi="Consolas"/>
          <w:b/>
          <w:noProof/>
        </w:rPr>
        <w:t>Pool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565858AF" w:rsidR="00065F6C" w:rsidRPr="00986EC3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A77F4F">
        <w:rPr>
          <w:rFonts w:ascii="Consolas" w:hAnsi="Consolas"/>
          <w:b/>
          <w:noProof/>
        </w:rPr>
        <w:t>Dolphin</w:t>
      </w:r>
      <w:r>
        <w:t xml:space="preserve"> </w:t>
      </w:r>
      <w:r>
        <w:rPr>
          <w:bCs/>
          <w:lang w:val="bg-BG"/>
        </w:rPr>
        <w:t xml:space="preserve">аn </w:t>
      </w:r>
      <w:r w:rsidR="00A77F4F">
        <w:rPr>
          <w:rFonts w:ascii="Consolas" w:hAnsi="Consolas"/>
          <w:b/>
        </w:rPr>
        <w:t>Pool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29B53E69" w:rsidR="00065F6C" w:rsidRPr="00B02591" w:rsidRDefault="004148A5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ood</w:t>
      </w:r>
      <w:r w:rsidR="002D1457">
        <w:rPr>
          <w:rFonts w:ascii="Consolas" w:hAnsi="Consolas"/>
          <w:b/>
          <w:bCs/>
          <w:noProof/>
        </w:rPr>
        <w:t>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656ECB54" w:rsidR="00065F6C" w:rsidRDefault="00A77F4F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dolphin</w:t>
      </w:r>
      <w:r w:rsidR="002D1457">
        <w:rPr>
          <w:rFonts w:ascii="Consolas" w:hAnsi="Consolas"/>
          <w:b/>
          <w:bCs/>
          <w:noProof/>
        </w:rPr>
        <w:t>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Dolphin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4EB0B58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A77F4F">
        <w:rPr>
          <w:rFonts w:ascii="Consolas" w:hAnsi="Consolas"/>
          <w:b/>
          <w:noProof/>
          <w:lang w:val="en-GB"/>
        </w:rPr>
        <w:t>Poo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28768D59" w14:textId="2135F044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A77F4F">
        <w:rPr>
          <w:rFonts w:ascii="Consolas" w:hAnsi="Consolas"/>
          <w:noProof/>
          <w:szCs w:val="24"/>
        </w:rPr>
        <w:t>Dolphin</w:t>
      </w:r>
      <w:r w:rsidR="00065F6C">
        <w:rPr>
          <w:rFonts w:ascii="Consolas" w:hAnsi="Consolas"/>
          <w:noProof/>
          <w:szCs w:val="24"/>
        </w:rPr>
        <w:t>(</w:t>
      </w:r>
      <w:r w:rsidR="00A77F4F">
        <w:rPr>
          <w:rFonts w:ascii="Consolas" w:hAnsi="Consolas"/>
          <w:noProof/>
          <w:szCs w:val="24"/>
        </w:rPr>
        <w:t>Dolphin</w:t>
      </w:r>
      <w:r w:rsidR="00065F6C">
        <w:rPr>
          <w:rFonts w:ascii="Consolas" w:hAnsi="Consolas"/>
          <w:noProof/>
          <w:szCs w:val="24"/>
        </w:rPr>
        <w:t xml:space="preserve"> </w:t>
      </w:r>
      <w:r w:rsidR="00A77F4F">
        <w:rPr>
          <w:rFonts w:ascii="Consolas" w:hAnsi="Consolas"/>
          <w:noProof/>
          <w:szCs w:val="24"/>
        </w:rPr>
        <w:t>dolphin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46492715" w:rsidR="00065F6C" w:rsidRPr="0013420C" w:rsidRDefault="00065F6C" w:rsidP="00065F6C">
      <w:pPr>
        <w:rPr>
          <w:lang w:val="bg-BG"/>
        </w:rPr>
      </w:pPr>
      <w:proofErr w:type="gramStart"/>
      <w:r w:rsidRPr="001C0DC5">
        <w:rPr>
          <w:b/>
        </w:rPr>
        <w:t>Adds</w:t>
      </w:r>
      <w:proofErr w:type="gramEnd"/>
      <w:r>
        <w:t xml:space="preserve"> </w:t>
      </w:r>
      <w:proofErr w:type="gramStart"/>
      <w:r>
        <w:t>a</w:t>
      </w:r>
      <w:r w:rsidR="00C41ED1">
        <w:t>n</w:t>
      </w:r>
      <w:proofErr w:type="gramEnd"/>
      <w:r>
        <w:t xml:space="preserve"> </w:t>
      </w:r>
      <w:r w:rsidR="00A77F4F">
        <w:rPr>
          <w:rFonts w:ascii="Consolas" w:hAnsi="Consolas"/>
          <w:b/>
          <w:noProof/>
        </w:rPr>
        <w:t>Dolphin</w:t>
      </w:r>
      <w:r>
        <w:t xml:space="preserve"> in the </w:t>
      </w:r>
      <w:r w:rsidR="00A77F4F">
        <w:rPr>
          <w:rFonts w:ascii="Consolas" w:hAnsi="Consolas"/>
          <w:b/>
        </w:rPr>
        <w:t>Pool</w:t>
      </w:r>
      <w:r>
        <w:t xml:space="preserve"> if there is </w:t>
      </w:r>
      <w:r w:rsidR="00520383">
        <w:t xml:space="preserve">the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3BF42D36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A77F4F">
        <w:rPr>
          <w:rFonts w:ascii="Consolas" w:hAnsi="Consolas"/>
          <w:b/>
        </w:rPr>
        <w:t>Dolphin</w:t>
      </w:r>
      <w:r w:rsidR="00D85CD3">
        <w:t xml:space="preserve"> </w:t>
      </w:r>
      <w:r w:rsidR="00D4016C">
        <w:t>to</w:t>
      </w:r>
      <w:r w:rsidR="00D85CD3">
        <w:t xml:space="preserve"> the </w:t>
      </w:r>
      <w:r w:rsidR="00A77F4F">
        <w:rPr>
          <w:rFonts w:ascii="Consolas" w:hAnsi="Consolas"/>
          <w:b/>
        </w:rPr>
        <w:t>Pool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Pr="00A44CBA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lastRenderedPageBreak/>
        <w:t>"Not enough capacity."</w:t>
      </w:r>
    </w:p>
    <w:p w14:paraId="0577B75B" w14:textId="2B4F0EF7" w:rsidR="00A44CBA" w:rsidRPr="00A44CBA" w:rsidRDefault="00A44CBA" w:rsidP="00A44CBA">
      <w:pPr>
        <w:spacing w:before="0" w:after="0"/>
        <w:jc w:val="both"/>
        <w:rPr>
          <w:bCs/>
        </w:rPr>
      </w:pPr>
      <w:r w:rsidRPr="00A44CBA">
        <w:rPr>
          <w:bCs/>
        </w:rPr>
        <w:t xml:space="preserve">If the </w:t>
      </w:r>
      <w:proofErr w:type="gramStart"/>
      <w:r w:rsidRPr="00A44CBA">
        <w:rPr>
          <w:b/>
        </w:rPr>
        <w:t>energy</w:t>
      </w:r>
      <w:r w:rsidRPr="00A44CBA">
        <w:rPr>
          <w:bCs/>
        </w:rPr>
        <w:t xml:space="preserve"> </w:t>
      </w:r>
      <w:r>
        <w:rPr>
          <w:bCs/>
        </w:rPr>
        <w:t xml:space="preserve"> of</w:t>
      </w:r>
      <w:proofErr w:type="gramEnd"/>
      <w:r>
        <w:rPr>
          <w:bCs/>
        </w:rPr>
        <w:t xml:space="preserve"> the dolphin </w:t>
      </w:r>
      <w:r w:rsidRPr="00A44CBA">
        <w:rPr>
          <w:bCs/>
        </w:rPr>
        <w:t xml:space="preserve">is below or equal to </w:t>
      </w:r>
      <w:r w:rsidRPr="00A44CBA">
        <w:rPr>
          <w:b/>
          <w:bCs/>
        </w:rPr>
        <w:t>0</w:t>
      </w:r>
      <w:r w:rsidRPr="00A44CBA">
        <w:rPr>
          <w:b/>
          <w:bCs/>
          <w:lang w:val="bg-BG"/>
        </w:rPr>
        <w:t>,</w:t>
      </w:r>
      <w:r w:rsidRPr="00A44CBA">
        <w:rPr>
          <w:bCs/>
        </w:rPr>
        <w:t xml:space="preserve"> throw an </w:t>
      </w:r>
      <w:r w:rsidRPr="00A44CBA">
        <w:rPr>
          <w:rFonts w:ascii="Consolas" w:hAnsi="Consolas"/>
          <w:b/>
          <w:noProof/>
        </w:rPr>
        <w:t>IllegalArgumentException</w:t>
      </w:r>
      <w:r w:rsidRPr="000D7F16">
        <w:t xml:space="preserve"> </w:t>
      </w:r>
      <w:r w:rsidRPr="00A44CBA">
        <w:rPr>
          <w:bCs/>
        </w:rPr>
        <w:t xml:space="preserve">with </w:t>
      </w:r>
      <w:r>
        <w:rPr>
          <w:bCs/>
        </w:rPr>
        <w:t>the</w:t>
      </w:r>
      <w:r w:rsidRPr="00A44CBA">
        <w:rPr>
          <w:bCs/>
        </w:rPr>
        <w:t xml:space="preserve"> message:</w:t>
      </w:r>
    </w:p>
    <w:p w14:paraId="5CC1E158" w14:textId="0C3759F2" w:rsidR="00A44CBA" w:rsidRPr="00733A3C" w:rsidRDefault="00A44CBA" w:rsidP="00A44CBA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  <w:noProof/>
        </w:rPr>
        <w:t>"</w:t>
      </w:r>
      <w:r>
        <w:rPr>
          <w:rFonts w:ascii="Consolas" w:hAnsi="Consolas"/>
          <w:b/>
          <w:noProof/>
        </w:rPr>
        <w:t>Dolphin</w:t>
      </w:r>
      <w:r w:rsidRPr="00733A3C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energy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</w:p>
    <w:p w14:paraId="4115E2DA" w14:textId="022B9CD3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A77F4F">
        <w:rPr>
          <w:rFonts w:ascii="Consolas" w:hAnsi="Consolas"/>
          <w:noProof/>
          <w:szCs w:val="24"/>
        </w:rPr>
        <w:t>Dolphin</w:t>
      </w:r>
      <w:r>
        <w:rPr>
          <w:rFonts w:ascii="Consolas" w:hAnsi="Consolas"/>
          <w:noProof/>
          <w:szCs w:val="24"/>
        </w:rPr>
        <w:t>(</w:t>
      </w:r>
      <w:r w:rsidR="00A77F4F">
        <w:rPr>
          <w:rFonts w:ascii="Consolas" w:hAnsi="Consolas"/>
          <w:noProof/>
          <w:szCs w:val="24"/>
        </w:rPr>
        <w:t>Dolphin</w:t>
      </w:r>
      <w:r w:rsidR="00C41ED1">
        <w:rPr>
          <w:rFonts w:ascii="Consolas" w:hAnsi="Consolas"/>
          <w:noProof/>
          <w:szCs w:val="24"/>
        </w:rPr>
        <w:t xml:space="preserve"> </w:t>
      </w:r>
      <w:r w:rsidR="00A77F4F">
        <w:rPr>
          <w:rFonts w:ascii="Consolas" w:hAnsi="Consolas"/>
          <w:noProof/>
          <w:szCs w:val="24"/>
        </w:rPr>
        <w:t>dolphin</w:t>
      </w:r>
      <w:r>
        <w:rPr>
          <w:rFonts w:ascii="Consolas" w:hAnsi="Consolas"/>
          <w:noProof/>
          <w:szCs w:val="24"/>
        </w:rPr>
        <w:t>)</w:t>
      </w:r>
    </w:p>
    <w:p w14:paraId="7FAC9B82" w14:textId="107E9CAA" w:rsidR="00D77689" w:rsidRDefault="00D77689" w:rsidP="00D77689">
      <w:r>
        <w:t xml:space="preserve">Removes </w:t>
      </w:r>
      <w:proofErr w:type="gramStart"/>
      <w:r>
        <w:t>a</w:t>
      </w:r>
      <w:r w:rsidR="00C41ED1">
        <w:t>n</w:t>
      </w:r>
      <w:proofErr w:type="gramEnd"/>
      <w:r>
        <w:t xml:space="preserve"> </w:t>
      </w:r>
      <w:r w:rsidR="00A77F4F">
        <w:rPr>
          <w:rFonts w:ascii="Consolas" w:hAnsi="Consolas"/>
          <w:b/>
          <w:noProof/>
        </w:rPr>
        <w:t>Dolphin</w:t>
      </w:r>
      <w:r w:rsidR="00C41ED1">
        <w:t xml:space="preserve"> </w:t>
      </w:r>
      <w:r>
        <w:t xml:space="preserve">from the </w:t>
      </w:r>
      <w:r w:rsidR="00A77F4F">
        <w:rPr>
          <w:rFonts w:ascii="Consolas" w:hAnsi="Consolas"/>
          <w:b/>
        </w:rPr>
        <w:t>Pool</w:t>
      </w:r>
      <w:r>
        <w:t>.</w:t>
      </w:r>
    </w:p>
    <w:p w14:paraId="1BD6D406" w14:textId="428253F3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Food</w:t>
      </w:r>
      <w:r w:rsidR="00D77689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Food food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7655C083" w:rsidR="00D77689" w:rsidRDefault="00D77689" w:rsidP="00D77689">
      <w:r>
        <w:t xml:space="preserve">Adds a </w:t>
      </w:r>
      <w:r w:rsidR="00C41ED1">
        <w:rPr>
          <w:rFonts w:ascii="Consolas" w:hAnsi="Consolas"/>
          <w:b/>
          <w:noProof/>
        </w:rPr>
        <w:t>Food</w:t>
      </w:r>
      <w:r>
        <w:t xml:space="preserve"> in the </w:t>
      </w:r>
      <w:r w:rsidR="00A77F4F">
        <w:rPr>
          <w:rFonts w:ascii="Consolas" w:hAnsi="Consolas"/>
          <w:b/>
        </w:rPr>
        <w:t>Pool</w:t>
      </w:r>
      <w:r>
        <w:t>.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0C2F0401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A77F4F">
        <w:rPr>
          <w:rFonts w:ascii="Consolas" w:hAnsi="Consolas"/>
          <w:b/>
          <w:bCs/>
          <w:noProof/>
          <w:lang w:val="en-GB"/>
        </w:rPr>
        <w:t>Pool</w:t>
      </w:r>
      <w:r w:rsidRPr="00772F80">
        <w:rPr>
          <w:noProof/>
          <w:lang w:val="en-GB"/>
        </w:rPr>
        <w:t>:</w:t>
      </w:r>
    </w:p>
    <w:p w14:paraId="1FAE8C5C" w14:textId="0AFFF586" w:rsidR="00D77689" w:rsidRDefault="00B0259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Deep</w:t>
      </w:r>
      <w:r w:rsidR="004148A5">
        <w:rPr>
          <w:noProof/>
          <w:sz w:val="28"/>
          <w:lang w:val="en-GB"/>
        </w:rPr>
        <w:t>Water</w:t>
      </w:r>
      <w:r w:rsidR="00A77F4F">
        <w:rPr>
          <w:noProof/>
          <w:sz w:val="28"/>
          <w:lang w:val="en-GB"/>
        </w:rPr>
        <w:t>Pool</w:t>
      </w:r>
    </w:p>
    <w:p w14:paraId="064B6C10" w14:textId="14475531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100AC2">
        <w:rPr>
          <w:b/>
        </w:rPr>
        <w:t>5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B817ED">
        <w:rPr>
          <w:b/>
        </w:rPr>
        <w:t>.</w:t>
      </w:r>
    </w:p>
    <w:p w14:paraId="167D682C" w14:textId="53542923" w:rsidR="00D77689" w:rsidRPr="00FC1C69" w:rsidRDefault="00520383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1C4E9390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0BF4782E" w:rsidR="00D77689" w:rsidRPr="00801BF0" w:rsidRDefault="00B0259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</w:t>
      </w:r>
      <w:r w:rsidRPr="00B02591">
        <w:rPr>
          <w:noProof/>
          <w:sz w:val="28"/>
          <w:lang w:val="en-GB"/>
        </w:rPr>
        <w:t>hallow</w:t>
      </w:r>
      <w:r>
        <w:rPr>
          <w:noProof/>
          <w:sz w:val="28"/>
        </w:rPr>
        <w:t>Water</w:t>
      </w:r>
      <w:r w:rsidR="00A77F4F">
        <w:rPr>
          <w:noProof/>
          <w:sz w:val="28"/>
          <w:lang w:val="en-GB"/>
        </w:rPr>
        <w:t>Pool</w:t>
      </w:r>
    </w:p>
    <w:p w14:paraId="345EA925" w14:textId="6E5953B8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00AC2">
        <w:rPr>
          <w:b/>
        </w:rPr>
        <w:t>2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B817ED">
        <w:rPr>
          <w:b/>
        </w:rPr>
        <w:t>.</w:t>
      </w:r>
    </w:p>
    <w:p w14:paraId="2E8BB71A" w14:textId="6A317D7A" w:rsidR="00D77689" w:rsidRDefault="00520383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774742B5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CC4B196" w:rsidR="00D77689" w:rsidRDefault="004148A5" w:rsidP="00D77689">
      <w:pPr>
        <w:pStyle w:val="Heading3"/>
        <w:jc w:val="both"/>
        <w:rPr>
          <w:noProof/>
        </w:rPr>
      </w:pPr>
      <w:r>
        <w:rPr>
          <w:noProof/>
        </w:rPr>
        <w:t>Food</w:t>
      </w:r>
      <w:r w:rsidR="00D77689">
        <w:rPr>
          <w:noProof/>
        </w:rPr>
        <w:t>Repository</w:t>
      </w:r>
    </w:p>
    <w:p w14:paraId="74891357" w14:textId="5DEAE202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0226B3" w:rsidRPr="0013420C">
        <w:rPr>
          <w:rFonts w:ascii="Consolas" w:hAnsi="Consolas"/>
          <w:b/>
        </w:rPr>
        <w:t>Food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15082" w:rsidRPr="00715082">
        <w:rPr>
          <w:b/>
        </w:rPr>
        <w:t>foods</w:t>
      </w:r>
      <w:r w:rsidRPr="00715082">
        <w:t xml:space="preserve"> that are in the </w:t>
      </w:r>
      <w:r w:rsidR="00A77F4F">
        <w:rPr>
          <w:b/>
          <w:bCs/>
          <w:noProof/>
        </w:rPr>
        <w:t>Pool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27652A9F" w:rsidR="00D77689" w:rsidRPr="000D7F16" w:rsidRDefault="004148A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food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5A31F6C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2C6E6C4E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</w:t>
      </w:r>
      <w:r w:rsidR="004148A5">
        <w:rPr>
          <w:b/>
        </w:rPr>
        <w:t>food</w:t>
      </w:r>
      <w:r>
        <w:t xml:space="preserve"> </w:t>
      </w:r>
      <w:r w:rsidR="00520383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  <w:r w:rsidR="00D82789">
        <w:t xml:space="preserve"> It is possible to add the same type of food more than once.</w:t>
      </w:r>
    </w:p>
    <w:p w14:paraId="1C31CF7A" w14:textId="6E2BB6FF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</w:rPr>
        <w:t>foo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1257685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4148A5">
        <w:rPr>
          <w:b/>
        </w:rPr>
        <w:t>food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520383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5A0BC859" w:rsidR="00D77689" w:rsidRDefault="004148A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4DC603BB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F67E12">
        <w:rPr>
          <w:b/>
        </w:rPr>
        <w:t>food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</w:t>
      </w:r>
      <w:r w:rsidR="007D258D">
        <w:t xml:space="preserve"> one</w:t>
      </w:r>
      <w:r>
        <w:t xml:space="preserve">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0AC7155B" w14:textId="206616D0" w:rsidR="006D74F9" w:rsidRDefault="006D74F9" w:rsidP="006D74F9">
      <w:pPr>
        <w:jc w:val="both"/>
      </w:pPr>
      <w:r w:rsidRPr="003A1BFD">
        <w:rPr>
          <w:b/>
          <w:bCs/>
        </w:rPr>
        <w:t>Hint:</w:t>
      </w:r>
      <w:r>
        <w:rPr>
          <w:b/>
          <w:bCs/>
        </w:rPr>
        <w:t xml:space="preserve"> </w:t>
      </w:r>
      <w:r w:rsidRPr="003A1BFD">
        <w:t>You</w:t>
      </w:r>
      <w:r>
        <w:t xml:space="preserve"> can use - </w:t>
      </w:r>
      <w:proofErr w:type="spellStart"/>
      <w:r w:rsidRPr="00FC3C37">
        <w:rPr>
          <w:b/>
          <w:bCs/>
        </w:rPr>
        <w:t>getClass</w:t>
      </w:r>
      <w:proofErr w:type="spellEnd"/>
      <w:r w:rsidRPr="00FC3C37">
        <w:rPr>
          <w:b/>
          <w:bCs/>
        </w:rPr>
        <w:t>(</w:t>
      </w:r>
      <w:proofErr w:type="gramStart"/>
      <w:r w:rsidRPr="00FC3C37">
        <w:rPr>
          <w:b/>
          <w:bCs/>
        </w:rPr>
        <w:t>).</w:t>
      </w:r>
      <w:proofErr w:type="spellStart"/>
      <w:r w:rsidRPr="00FC3C37">
        <w:rPr>
          <w:b/>
          <w:bCs/>
        </w:rPr>
        <w:t>getSimpleName</w:t>
      </w:r>
      <w:proofErr w:type="spellEnd"/>
      <w:proofErr w:type="gramEnd"/>
      <w:r w:rsidRPr="00FC3C37">
        <w:rPr>
          <w:b/>
          <w:bCs/>
        </w:rPr>
        <w:t>()</w:t>
      </w:r>
      <w:r>
        <w:t xml:space="preserve"> method to </w:t>
      </w:r>
      <w:r w:rsidR="00746F8F">
        <w:t>determine</w:t>
      </w:r>
      <w:r>
        <w:t xml:space="preserve"> the food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proofErr w:type="gramStart"/>
      <w:r>
        <w:t>have to</w:t>
      </w:r>
      <w:proofErr w:type="gramEnd"/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lastRenderedPageBreak/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BD23FE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 xml:space="preserve">You need to keep track of some </w:t>
      </w:r>
      <w:proofErr w:type="gramStart"/>
      <w:r>
        <w:t>things,</w:t>
      </w:r>
      <w:proofErr w:type="gramEnd"/>
      <w:r>
        <w:t xml:space="preserve"> this is why you need some private fields in your controller class:</w:t>
      </w:r>
    </w:p>
    <w:p w14:paraId="65C1A620" w14:textId="3AB03FD6" w:rsidR="00AA19A3" w:rsidRDefault="00BD23FE" w:rsidP="004544FA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 w:rsidRPr="00BD23FE">
        <w:rPr>
          <w:rFonts w:ascii="Consolas" w:hAnsi="Consolas"/>
          <w:b/>
        </w:rPr>
        <w:t>foodRepository</w:t>
      </w:r>
      <w:proofErr w:type="spellEnd"/>
      <w:r w:rsidRPr="00BD23FE">
        <w:rPr>
          <w:rFonts w:cstheme="minorHAnsi"/>
          <w:b/>
          <w:lang w:val="bg-BG"/>
        </w:rPr>
        <w:t xml:space="preserve"> </w:t>
      </w:r>
      <w:r w:rsidR="004544FA" w:rsidRPr="006F6B51">
        <w:rPr>
          <w:noProof/>
        </w:rPr>
        <w:t xml:space="preserve">- </w:t>
      </w:r>
      <w:proofErr w:type="spellStart"/>
      <w:r w:rsidR="00426A7A">
        <w:rPr>
          <w:rFonts w:ascii="Consolas" w:hAnsi="Consolas"/>
          <w:b/>
        </w:rPr>
        <w:t>Food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340347E7" w:rsidR="004544FA" w:rsidRDefault="0000209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="002D1457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520383">
        <w:rPr>
          <w:noProof/>
        </w:rPr>
        <w:t xml:space="preserve">a </w:t>
      </w:r>
      <w:r w:rsidR="00496238">
        <w:rPr>
          <w:rFonts w:ascii="Consolas" w:hAnsi="Consolas"/>
          <w:b/>
          <w:noProof/>
        </w:rPr>
        <w:t>C</w:t>
      </w:r>
      <w:r w:rsidR="004544FA" w:rsidRPr="00AA19A3">
        <w:rPr>
          <w:rFonts w:ascii="Consolas" w:hAnsi="Consolas"/>
          <w:b/>
          <w:noProof/>
        </w:rPr>
        <w:t xml:space="preserve">ollection of </w:t>
      </w:r>
      <w:r w:rsidR="00A77F4F">
        <w:rPr>
          <w:rFonts w:ascii="Consolas" w:hAnsi="Consolas"/>
          <w:b/>
          <w:noProof/>
        </w:rPr>
        <w:t>Pool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4122FCE2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A77F4F">
        <w:rPr>
          <w:rFonts w:ascii="Consolas" w:hAnsi="Consolas"/>
          <w:b/>
        </w:rPr>
        <w:t>Pool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63FD3E13" w:rsidR="00AA19A3" w:rsidRDefault="00AA19A3" w:rsidP="00AA19A3">
      <w:pPr>
        <w:pStyle w:val="Heading4"/>
        <w:jc w:val="both"/>
      </w:pPr>
      <w:r>
        <w:rPr>
          <w:noProof/>
        </w:rPr>
        <w:t>Add</w:t>
      </w:r>
      <w:r w:rsidR="00A77F4F">
        <w:rPr>
          <w:noProof/>
        </w:rPr>
        <w:t>Pool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0CEF6EB8" w:rsidR="00AA19A3" w:rsidRPr="009B71E4" w:rsidRDefault="00D231B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</w:t>
      </w:r>
      <w:r w:rsidR="00A77F4F">
        <w:rPr>
          <w:rStyle w:val="CodeChar"/>
          <w:rFonts w:cstheme="minorHAnsi"/>
          <w:bCs/>
        </w:rPr>
        <w:t>ool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71186A0B" w:rsidR="00AA19A3" w:rsidRDefault="00D231B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</w:t>
      </w:r>
      <w:r w:rsidR="00A77F4F">
        <w:rPr>
          <w:rStyle w:val="CodeChar"/>
          <w:rFonts w:cstheme="minorHAnsi"/>
          <w:bCs/>
        </w:rPr>
        <w:t>ool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1B14683C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</w:t>
      </w:r>
      <w:proofErr w:type="gramStart"/>
      <w:r>
        <w:t>an</w:t>
      </w:r>
      <w:proofErr w:type="gramEnd"/>
      <w:r>
        <w:t xml:space="preserve"> </w:t>
      </w:r>
      <w:r w:rsidR="00A77F4F">
        <w:rPr>
          <w:rStyle w:val="CodeChar"/>
          <w:rFonts w:cstheme="minorHAnsi"/>
          <w:bCs/>
        </w:rPr>
        <w:t>Pool</w:t>
      </w:r>
      <w:r w:rsidR="00C86BE5" w:rsidRPr="00C86BE5">
        <w:rPr>
          <w:b/>
        </w:rPr>
        <w:t xml:space="preserve"> </w:t>
      </w:r>
      <w:r w:rsidR="00C86BE5" w:rsidRPr="00C73301">
        <w:rPr>
          <w:bCs/>
        </w:rPr>
        <w:t>in</w:t>
      </w:r>
      <w:r w:rsidR="00C73301">
        <w:rPr>
          <w:bCs/>
        </w:rPr>
        <w:t xml:space="preserve"> the</w:t>
      </w:r>
      <w:r w:rsidR="00C86BE5" w:rsidRPr="00C73301">
        <w:rPr>
          <w:bCs/>
        </w:rPr>
        <w:t xml:space="preserve"> collection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D760EA" w:rsidRPr="00D760EA">
        <w:rPr>
          <w:b/>
          <w:bCs/>
        </w:rPr>
        <w:t>Deep</w:t>
      </w:r>
      <w:r w:rsidR="00426A7A" w:rsidRPr="00D760EA">
        <w:rPr>
          <w:rFonts w:ascii="Consolas" w:hAnsi="Consolas"/>
          <w:b/>
          <w:bCs/>
        </w:rPr>
        <w:t>Water</w:t>
      </w:r>
      <w:r w:rsidR="00A77F4F" w:rsidRPr="00D760EA">
        <w:rPr>
          <w:rFonts w:ascii="Consolas" w:hAnsi="Consolas"/>
          <w:b/>
          <w:bCs/>
        </w:rPr>
        <w:t>Pool</w:t>
      </w:r>
      <w:proofErr w:type="spellEnd"/>
      <w:r>
        <w:t>" and "</w:t>
      </w:r>
      <w:proofErr w:type="spellStart"/>
      <w:r w:rsidR="00D760EA">
        <w:rPr>
          <w:rFonts w:ascii="Consolas" w:hAnsi="Consolas"/>
          <w:b/>
        </w:rPr>
        <w:t>ShallowWater</w:t>
      </w:r>
      <w:r w:rsidR="00A77F4F">
        <w:rPr>
          <w:rFonts w:ascii="Consolas" w:hAnsi="Consolas"/>
          <w:b/>
        </w:rPr>
        <w:t>Pool</w:t>
      </w:r>
      <w:proofErr w:type="spellEnd"/>
      <w:r>
        <w:t>".</w:t>
      </w:r>
    </w:p>
    <w:p w14:paraId="24B3F162" w14:textId="1AE62FB2" w:rsidR="00AA19A3" w:rsidRDefault="00AA19A3" w:rsidP="00AA19A3">
      <w:pPr>
        <w:jc w:val="both"/>
      </w:pPr>
      <w:r>
        <w:t xml:space="preserve">If the </w:t>
      </w:r>
      <w:r w:rsidR="00A77F4F">
        <w:rPr>
          <w:rFonts w:ascii="Consolas" w:hAnsi="Consolas"/>
          <w:b/>
          <w:noProof/>
        </w:rPr>
        <w:t>Pool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731C0615" w:rsid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A77F4F">
        <w:rPr>
          <w:rFonts w:ascii="Consolas" w:hAnsi="Consolas"/>
          <w:b/>
        </w:rPr>
        <w:t>Pool</w:t>
      </w:r>
      <w:r w:rsidRPr="00AA19A3">
        <w:rPr>
          <w:rFonts w:ascii="Consolas" w:hAnsi="Consolas"/>
          <w:b/>
        </w:rPr>
        <w:t xml:space="preserve"> type."</w:t>
      </w:r>
    </w:p>
    <w:p w14:paraId="056CBC70" w14:textId="5CDF54EB" w:rsidR="00DF0114" w:rsidRDefault="00DF0114" w:rsidP="00DF0114">
      <w:pPr>
        <w:jc w:val="both"/>
        <w:rPr>
          <w:b/>
        </w:rPr>
      </w:pPr>
      <w:r>
        <w:t xml:space="preserve">If there is a </w:t>
      </w:r>
      <w:r>
        <w:rPr>
          <w:rFonts w:ascii="Consolas" w:hAnsi="Consolas"/>
          <w:b/>
          <w:noProof/>
        </w:rPr>
        <w:t>Pool</w:t>
      </w:r>
      <w:r>
        <w:t xml:space="preserve"> </w:t>
      </w:r>
      <w:r>
        <w:rPr>
          <w:bCs/>
        </w:rPr>
        <w:t xml:space="preserve">with the </w:t>
      </w:r>
      <w:r w:rsidRPr="00DF0114">
        <w:rPr>
          <w:b/>
        </w:rPr>
        <w:t>same</w:t>
      </w:r>
      <w:r>
        <w:rPr>
          <w:bCs/>
        </w:rPr>
        <w:t xml:space="preserve"> name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Pr="008C5452">
        <w:rPr>
          <w:rFonts w:ascii="Consolas" w:hAnsi="Consolas"/>
          <w:b/>
          <w:noProof/>
        </w:rPr>
        <w:t>NullPointerException</w:t>
      </w:r>
      <w:r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06FEFE6E" w14:textId="3E0D3F9B" w:rsidR="00DF0114" w:rsidRDefault="00DF0114" w:rsidP="00DF0114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Pr="00DF0114">
        <w:rPr>
          <w:rFonts w:ascii="Consolas" w:hAnsi="Consolas"/>
          <w:b/>
        </w:rPr>
        <w:t>Pool already exists.</w:t>
      </w:r>
      <w:r w:rsidRPr="00AA19A3">
        <w:rPr>
          <w:rFonts w:ascii="Consolas" w:hAnsi="Consolas"/>
          <w:b/>
        </w:rPr>
        <w:t>"</w:t>
      </w:r>
    </w:p>
    <w:p w14:paraId="0367A1B3" w14:textId="5D1CF068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A77F4F">
        <w:rPr>
          <w:rFonts w:ascii="Consolas" w:hAnsi="Consolas"/>
          <w:b/>
          <w:noProof/>
        </w:rPr>
        <w:t>Pool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2D786AE8" w:rsidR="004544FA" w:rsidRPr="00520383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D231B1">
        <w:rPr>
          <w:rFonts w:ascii="Consolas" w:hAnsi="Consolas"/>
          <w:b/>
        </w:rPr>
        <w:t>p</w:t>
      </w:r>
      <w:r w:rsidR="00A77F4F">
        <w:rPr>
          <w:rFonts w:ascii="Consolas" w:hAnsi="Consolas"/>
          <w:b/>
        </w:rPr>
        <w:t>ool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</w:t>
      </w:r>
      <w:r w:rsidR="00781A54">
        <w:rPr>
          <w:rFonts w:ascii="Consolas" w:hAnsi="Consolas"/>
          <w:b/>
        </w:rPr>
        <w:t xml:space="preserve"> </w:t>
      </w:r>
      <w:r w:rsidR="00781A54" w:rsidRPr="00AA19A3">
        <w:rPr>
          <w:rFonts w:ascii="Consolas" w:hAnsi="Consolas"/>
          <w:b/>
        </w:rPr>
        <w:t>{</w:t>
      </w:r>
      <w:proofErr w:type="spellStart"/>
      <w:r w:rsidR="00781A54">
        <w:rPr>
          <w:rFonts w:ascii="Consolas" w:hAnsi="Consolas"/>
          <w:b/>
        </w:rPr>
        <w:t>poolName</w:t>
      </w:r>
      <w:proofErr w:type="spellEnd"/>
      <w:r w:rsidR="00781A54" w:rsidRPr="00AA19A3">
        <w:rPr>
          <w:rFonts w:ascii="Consolas" w:hAnsi="Consolas"/>
          <w:b/>
        </w:rPr>
        <w:t>}</w:t>
      </w:r>
      <w:r w:rsidRPr="00AA19A3">
        <w:rPr>
          <w:rFonts w:ascii="Consolas" w:hAnsi="Consolas"/>
          <w:b/>
        </w:rPr>
        <w:t>."</w:t>
      </w:r>
    </w:p>
    <w:p w14:paraId="42168C04" w14:textId="3A3B9F89" w:rsidR="004A6DB0" w:rsidRDefault="0099032E" w:rsidP="004A6DB0">
      <w:pPr>
        <w:pStyle w:val="Heading4"/>
        <w:jc w:val="both"/>
      </w:pPr>
      <w:r>
        <w:rPr>
          <w:noProof/>
        </w:rPr>
        <w:t>BuyFood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5BBCC330" w:rsidR="004A6DB0" w:rsidRPr="001C6865" w:rsidRDefault="00D231B1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foodT</w:t>
      </w:r>
      <w:r w:rsidR="004A6DB0">
        <w:rPr>
          <w:rFonts w:ascii="Consolas" w:hAnsi="Consolas"/>
          <w:b/>
        </w:rPr>
        <w:t>ype</w:t>
      </w:r>
      <w:proofErr w:type="spellEnd"/>
      <w:r w:rsidR="004A6DB0"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="004A6DB0"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5D0BE80E" w:rsidR="004A6DB0" w:rsidRDefault="003E1FB5" w:rsidP="004A6DB0">
      <w:pPr>
        <w:jc w:val="both"/>
      </w:pPr>
      <w:r>
        <w:rPr>
          <w:rFonts w:cstheme="minorHAnsi"/>
          <w:b/>
        </w:rPr>
        <w:t>Buys</w:t>
      </w:r>
      <w:r w:rsidR="004A6DB0" w:rsidRPr="001C6865">
        <w:rPr>
          <w:rFonts w:cstheme="minorHAnsi"/>
        </w:rPr>
        <w:t xml:space="preserve"> a</w:t>
      </w:r>
      <w:r w:rsidR="004A6DB0">
        <w:rPr>
          <w:rFonts w:cstheme="minorHAnsi"/>
        </w:rPr>
        <w:t xml:space="preserve"> </w:t>
      </w:r>
      <w:r w:rsidR="001C0412">
        <w:rPr>
          <w:rFonts w:cstheme="minorHAnsi"/>
          <w:b/>
        </w:rPr>
        <w:t>food</w:t>
      </w:r>
      <w:r w:rsidR="004A6DB0" w:rsidRPr="001C6865">
        <w:rPr>
          <w:rFonts w:cstheme="minorHAnsi"/>
        </w:rPr>
        <w:t xml:space="preserve"> </w:t>
      </w:r>
      <w:r w:rsidR="004A6DB0">
        <w:t xml:space="preserve">of the </w:t>
      </w:r>
      <w:r w:rsidR="004A6DB0" w:rsidRPr="00113EC7">
        <w:rPr>
          <w:b/>
        </w:rPr>
        <w:t>given type</w:t>
      </w:r>
      <w:r w:rsidR="004A6DB0">
        <w:t xml:space="preserve"> and </w:t>
      </w:r>
      <w:r w:rsidR="004A6DB0" w:rsidRPr="00113EC7">
        <w:rPr>
          <w:b/>
        </w:rPr>
        <w:t>adds</w:t>
      </w:r>
      <w:r w:rsidR="004A6DB0">
        <w:t xml:space="preserve"> it to the </w:t>
      </w:r>
      <w:r w:rsidR="0099032E"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Repository</w:t>
      </w:r>
      <w:r w:rsidR="004A6DB0">
        <w:t xml:space="preserve">. </w:t>
      </w:r>
      <w:r w:rsidR="004A6DB0" w:rsidRPr="00F875DD">
        <w:rPr>
          <w:b/>
        </w:rPr>
        <w:t>Valid</w:t>
      </w:r>
      <w:r w:rsidR="004A6DB0">
        <w:t xml:space="preserve"> types are: </w:t>
      </w:r>
      <w:r w:rsidR="004A6DB0" w:rsidRPr="00D760EA">
        <w:rPr>
          <w:rFonts w:ascii="Consolas" w:hAnsi="Consolas"/>
          <w:b/>
        </w:rPr>
        <w:t>"</w:t>
      </w:r>
      <w:r w:rsidR="00D760EA" w:rsidRPr="00D760EA">
        <w:rPr>
          <w:rFonts w:ascii="Consolas" w:hAnsi="Consolas"/>
          <w:b/>
        </w:rPr>
        <w:t>Squid</w:t>
      </w:r>
      <w:r w:rsidR="004A6DB0" w:rsidRPr="00D760EA">
        <w:rPr>
          <w:rFonts w:ascii="Consolas" w:hAnsi="Consolas"/>
          <w:b/>
        </w:rPr>
        <w:t>"</w:t>
      </w:r>
      <w:r w:rsidR="00D760EA" w:rsidRPr="00D760EA">
        <w:rPr>
          <w:rFonts w:ascii="Consolas" w:hAnsi="Consolas"/>
          <w:b/>
        </w:rPr>
        <w:t>, "Herring"</w:t>
      </w:r>
      <w:r w:rsidR="004A6DB0">
        <w:t xml:space="preserve"> and "</w:t>
      </w:r>
      <w:r w:rsidR="00D760EA">
        <w:rPr>
          <w:rFonts w:ascii="Consolas" w:hAnsi="Consolas"/>
          <w:b/>
        </w:rPr>
        <w:t>Mackerel</w:t>
      </w:r>
      <w:r w:rsidR="004A6DB0">
        <w:t xml:space="preserve">". If the </w:t>
      </w:r>
      <w:r w:rsidR="001C0412">
        <w:t>food</w:t>
      </w:r>
      <w:r w:rsidR="004A6DB0">
        <w:t xml:space="preserve"> </w:t>
      </w:r>
      <w:r w:rsidR="004A6DB0" w:rsidRPr="00113EC7">
        <w:rPr>
          <w:b/>
        </w:rPr>
        <w:t>type</w:t>
      </w:r>
      <w:r w:rsidR="004A6DB0">
        <w:t xml:space="preserve"> is </w:t>
      </w:r>
      <w:r w:rsidR="004A6DB0" w:rsidRPr="00113EC7">
        <w:rPr>
          <w:b/>
        </w:rPr>
        <w:t>invalid</w:t>
      </w:r>
      <w:r w:rsidR="004A6DB0">
        <w:t xml:space="preserve">, throw an </w:t>
      </w:r>
      <w:r w:rsidR="004A6DB0"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="004A6DB0" w:rsidRPr="0018174D">
        <w:rPr>
          <w:rFonts w:ascii="Consolas" w:hAnsi="Consolas"/>
          <w:b/>
          <w:noProof/>
        </w:rPr>
        <w:t>Exception</w:t>
      </w:r>
      <w:r w:rsidR="004A6DB0">
        <w:t xml:space="preserve"> with </w:t>
      </w:r>
      <w:r w:rsidR="00D760EA">
        <w:t>the</w:t>
      </w:r>
      <w:r w:rsidR="00520383">
        <w:t xml:space="preserve"> </w:t>
      </w:r>
      <w:r w:rsidR="004A6DB0">
        <w:t>message:</w:t>
      </w:r>
    </w:p>
    <w:p w14:paraId="7EE62BAA" w14:textId="2ED2D14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53C46574" w:rsidR="004544FA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Successfully </w:t>
      </w:r>
      <w:r w:rsidR="00316034" w:rsidRPr="00316034">
        <w:rPr>
          <w:rFonts w:ascii="Consolas" w:hAnsi="Consolas"/>
          <w:b/>
        </w:rPr>
        <w:t>bought</w:t>
      </w:r>
      <w:r w:rsidRPr="004A6DB0">
        <w:rPr>
          <w:rFonts w:ascii="Consolas" w:hAnsi="Consolas"/>
          <w:b/>
        </w:rPr>
        <w:t xml:space="preserve"> </w:t>
      </w:r>
      <w:r w:rsidR="00316034">
        <w:rPr>
          <w:rFonts w:ascii="Consolas" w:hAnsi="Consolas"/>
          <w:b/>
        </w:rPr>
        <w:t xml:space="preserve">food </w:t>
      </w:r>
      <w:r w:rsidRPr="004A6DB0">
        <w:rPr>
          <w:rFonts w:ascii="Consolas" w:hAnsi="Consolas"/>
          <w:b/>
        </w:rPr>
        <w:t>{</w:t>
      </w:r>
      <w:proofErr w:type="spellStart"/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336CA7A8" w14:textId="5ADC2F1D" w:rsidR="00642E50" w:rsidRPr="00642E50" w:rsidRDefault="00642E50" w:rsidP="00642E50">
      <w:pPr>
        <w:jc w:val="both"/>
      </w:pPr>
      <w:r>
        <w:t>I</w:t>
      </w:r>
      <w:r w:rsidRPr="00642E50">
        <w:t>t's acceptable</w:t>
      </w:r>
      <w:r>
        <w:t xml:space="preserve"> to buy food from the same type more than once.</w:t>
      </w:r>
    </w:p>
    <w:p w14:paraId="461C99D3" w14:textId="7F56B203" w:rsidR="004A6DB0" w:rsidRPr="002C3BAD" w:rsidRDefault="001F6C76" w:rsidP="004A6DB0">
      <w:pPr>
        <w:pStyle w:val="Heading4"/>
        <w:jc w:val="both"/>
      </w:pPr>
      <w:r>
        <w:rPr>
          <w:noProof/>
        </w:rPr>
        <w:lastRenderedPageBreak/>
        <w:t>Add</w:t>
      </w:r>
      <w:r w:rsidR="00C34A99">
        <w:rPr>
          <w:noProof/>
        </w:rPr>
        <w:t>Food</w:t>
      </w:r>
      <w:r>
        <w:rPr>
          <w:noProof/>
        </w:rPr>
        <w:t>To</w:t>
      </w:r>
      <w:r w:rsidR="00A77F4F">
        <w:rPr>
          <w:noProof/>
        </w:rPr>
        <w:t>Pool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411186AD" w:rsidR="004A6DB0" w:rsidRPr="0056086D" w:rsidRDefault="007A456C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p</w:t>
      </w:r>
      <w:r w:rsidR="00A77F4F">
        <w:rPr>
          <w:rStyle w:val="CodeChar"/>
        </w:rPr>
        <w:t>ool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7B4F8A0F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ood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4DD575D5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Food</w:t>
      </w:r>
      <w:r>
        <w:t xml:space="preserve"> to the </w:t>
      </w:r>
      <w:r w:rsidR="00A77F4F">
        <w:rPr>
          <w:rStyle w:val="CodeChar"/>
          <w:rFonts w:cstheme="minorHAnsi"/>
          <w:bCs/>
        </w:rPr>
        <w:t>Pool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r w:rsidR="00916AC6">
        <w:t xml:space="preserve">must remove the </w:t>
      </w:r>
      <w:r w:rsidR="00916AC6" w:rsidRPr="008659A5">
        <w:rPr>
          <w:b/>
          <w:bCs/>
        </w:rPr>
        <w:t>Food</w:t>
      </w:r>
      <w:r w:rsidR="00916AC6">
        <w:t xml:space="preserve"> from the </w:t>
      </w:r>
      <w:proofErr w:type="spellStart"/>
      <w:r w:rsidR="00916AC6" w:rsidRPr="00654FF4">
        <w:rPr>
          <w:b/>
          <w:bCs/>
        </w:rPr>
        <w:t>FoodRepository</w:t>
      </w:r>
      <w:proofErr w:type="spellEnd"/>
      <w:r w:rsidR="00916AC6">
        <w:t xml:space="preserve"> if the insert </w:t>
      </w:r>
      <w:r w:rsidR="00916AC6" w:rsidRPr="00916AC6">
        <w:rPr>
          <w:b/>
          <w:bCs/>
        </w:rPr>
        <w:t>succeeds</w:t>
      </w:r>
      <w:r>
        <w:t>.</w:t>
      </w:r>
    </w:p>
    <w:p w14:paraId="660CD161" w14:textId="2BF51D61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C34A99">
        <w:rPr>
          <w:b/>
        </w:rPr>
        <w:t>food</w:t>
      </w:r>
      <w:r>
        <w:t xml:space="preserve">, </w:t>
      </w:r>
      <w:r w:rsidR="00654FF4">
        <w:t xml:space="preserve">in the </w:t>
      </w:r>
      <w:proofErr w:type="spellStart"/>
      <w:r w:rsidR="00654FF4" w:rsidRPr="00654FF4">
        <w:rPr>
          <w:b/>
          <w:bCs/>
        </w:rPr>
        <w:t>FoodRepository</w:t>
      </w:r>
      <w:proofErr w:type="spellEnd"/>
      <w:r w:rsidR="00654FF4">
        <w:t xml:space="preserve"> </w:t>
      </w:r>
      <w:r>
        <w:t xml:space="preserve">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2A7302CD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C425F1" w:rsidRPr="00C425F1">
        <w:rPr>
          <w:rFonts w:ascii="Consolas" w:hAnsi="Consolas"/>
          <w:b/>
        </w:rPr>
        <w:t xml:space="preserve">There </w:t>
      </w:r>
      <w:r w:rsidR="007C4AB5" w:rsidRPr="007C4AB5">
        <w:rPr>
          <w:rFonts w:ascii="Consolas" w:hAnsi="Consolas"/>
          <w:b/>
        </w:rPr>
        <w:t>isn't a food of type</w:t>
      </w:r>
      <w:r w:rsidR="007C4AB5">
        <w:rPr>
          <w:rFonts w:ascii="Consolas" w:hAnsi="Consolas"/>
          <w:b/>
        </w:rPr>
        <w:t xml:space="preserve"> {</w:t>
      </w:r>
      <w:proofErr w:type="spellStart"/>
      <w:r w:rsidR="007C4AB5">
        <w:rPr>
          <w:rStyle w:val="CodeChar"/>
          <w:rFonts w:cstheme="minorHAnsi"/>
          <w:bCs/>
        </w:rPr>
        <w:t>foodType</w:t>
      </w:r>
      <w:proofErr w:type="spellEnd"/>
      <w:r w:rsidR="007C4AB5">
        <w:rPr>
          <w:rStyle w:val="CodeChar"/>
          <w:rFonts w:cstheme="minorHAnsi"/>
          <w:bCs/>
        </w:rPr>
        <w:t>}</w:t>
      </w:r>
      <w:r w:rsidR="008E39F1" w:rsidRPr="008E39F1">
        <w:rPr>
          <w:rStyle w:val="CodeChar"/>
          <w:rFonts w:cstheme="minorHAnsi"/>
          <w:bCs/>
        </w:rPr>
        <w:t xml:space="preserve"> in repository</w:t>
      </w:r>
      <w:r w:rsidRPr="00E8114E">
        <w:rPr>
          <w:rFonts w:ascii="Consolas" w:hAnsi="Consolas"/>
          <w:b/>
        </w:rPr>
        <w:t>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49C111CE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C34A99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Type} to {</w:t>
      </w:r>
      <w:r w:rsidR="00165900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42F6FEFA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A77F4F">
        <w:rPr>
          <w:noProof/>
        </w:rPr>
        <w:t>Dolphin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0DAF52F9" w:rsidR="004A6DB0" w:rsidRPr="00EA1804" w:rsidRDefault="007A456C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</w:t>
      </w:r>
      <w:r w:rsidR="00A77F4F">
        <w:rPr>
          <w:rStyle w:val="CodeChar"/>
          <w:rFonts w:cstheme="minorHAnsi"/>
          <w:bCs/>
        </w:rPr>
        <w:t>ool</w:t>
      </w:r>
      <w:r w:rsidR="004A6DB0">
        <w:rPr>
          <w:rStyle w:val="CodeChar"/>
          <w:rFonts w:cstheme="minorHAnsi"/>
          <w:bCs/>
        </w:rPr>
        <w:t>Name</w:t>
      </w:r>
      <w:r w:rsidR="004D416E">
        <w:rPr>
          <w:rStyle w:val="CodeChar"/>
          <w:rFonts w:cstheme="minorHAnsi"/>
          <w:bCs/>
        </w:rPr>
        <w:t xml:space="preserve"> 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43ABEAC2" w:rsidR="004A6DB0" w:rsidRPr="007A456C" w:rsidRDefault="007A456C" w:rsidP="007A456C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olphinType</w:t>
      </w:r>
      <w:r w:rsidR="004D416E">
        <w:rPr>
          <w:rStyle w:val="CodeChar"/>
          <w:rFonts w:cstheme="minorHAnsi"/>
          <w:bCs/>
        </w:rPr>
        <w:t xml:space="preserve"> 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1057C98" w14:textId="4F7E25FA" w:rsidR="004A6DB0" w:rsidRDefault="00A77F4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olphin</w:t>
      </w:r>
      <w:r w:rsidR="004A6DB0">
        <w:rPr>
          <w:rStyle w:val="CodeChar"/>
          <w:rFonts w:cstheme="minorHAnsi"/>
          <w:bCs/>
        </w:rPr>
        <w:t>Name</w:t>
      </w:r>
      <w:r w:rsidR="004D416E">
        <w:rPr>
          <w:rStyle w:val="CodeChar"/>
          <w:rFonts w:cstheme="minorHAnsi"/>
          <w:bCs/>
        </w:rPr>
        <w:t xml:space="preserve"> 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72830726" w14:textId="6318CB18" w:rsidR="007A456C" w:rsidRDefault="007A456C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nergy</w:t>
      </w:r>
      <w:bookmarkStart w:id="1" w:name="_Hlk161753741"/>
      <w:r>
        <w:rPr>
          <w:rStyle w:val="CodeChar"/>
          <w:rFonts w:cstheme="minorHAnsi"/>
          <w:bCs/>
        </w:rPr>
        <w:t xml:space="preserve"> - </w:t>
      </w:r>
      <w:bookmarkEnd w:id="1"/>
      <w:r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28E00A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A77F4F">
        <w:rPr>
          <w:rStyle w:val="CodeChar"/>
          <w:rFonts w:cstheme="minorHAnsi"/>
          <w:bCs/>
        </w:rPr>
        <w:t>Dolphin</w:t>
      </w:r>
      <w:r>
        <w:t xml:space="preserve"> to the </w:t>
      </w:r>
      <w:r w:rsidR="00A77F4F">
        <w:rPr>
          <w:rStyle w:val="CodeChar"/>
          <w:rFonts w:cstheme="minorHAnsi"/>
          <w:bCs/>
        </w:rPr>
        <w:t>Pool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="00A77F4F">
        <w:rPr>
          <w:rStyle w:val="CodeChar"/>
          <w:rFonts w:cstheme="minorHAnsi"/>
          <w:bCs/>
        </w:rPr>
        <w:t>Dolphin</w:t>
      </w:r>
      <w:r w:rsidRPr="00444552">
        <w:rPr>
          <w:rFonts w:cstheme="minorHAnsi"/>
        </w:rPr>
        <w:t xml:space="preserve"> </w:t>
      </w:r>
      <w:r w:rsidRPr="00444552">
        <w:t>types are "</w:t>
      </w:r>
      <w:proofErr w:type="spellStart"/>
      <w:r w:rsidR="00D760EA">
        <w:rPr>
          <w:rFonts w:ascii="Consolas" w:hAnsi="Consolas"/>
          <w:b/>
        </w:rPr>
        <w:t>BottleNoseDolphin</w:t>
      </w:r>
      <w:proofErr w:type="spellEnd"/>
      <w:r w:rsidRPr="00444552">
        <w:t>",</w:t>
      </w:r>
      <w:r w:rsidR="00D760EA">
        <w:t xml:space="preserve"> </w:t>
      </w:r>
      <w:r w:rsidRPr="00444552">
        <w:t>"</w:t>
      </w:r>
      <w:proofErr w:type="spellStart"/>
      <w:r w:rsidR="00D760EA">
        <w:rPr>
          <w:rFonts w:ascii="Consolas" w:hAnsi="Consolas"/>
          <w:b/>
        </w:rPr>
        <w:t>Spotted</w:t>
      </w:r>
      <w:r w:rsidR="00A77F4F">
        <w:rPr>
          <w:rFonts w:ascii="Consolas" w:hAnsi="Consolas"/>
          <w:b/>
        </w:rPr>
        <w:t>Dolphin</w:t>
      </w:r>
      <w:proofErr w:type="spellEnd"/>
      <w:r w:rsidR="00444552" w:rsidRPr="00444552">
        <w:t>"</w:t>
      </w:r>
      <w:r w:rsidR="00D760EA">
        <w:t xml:space="preserve"> and </w:t>
      </w:r>
      <w:r w:rsidR="00D760EA" w:rsidRPr="00D760EA">
        <w:rPr>
          <w:rFonts w:ascii="Consolas" w:hAnsi="Consolas"/>
          <w:b/>
        </w:rPr>
        <w:t>"</w:t>
      </w:r>
      <w:proofErr w:type="spellStart"/>
      <w:r w:rsidR="00D760EA" w:rsidRPr="00D760EA">
        <w:rPr>
          <w:rFonts w:ascii="Consolas" w:hAnsi="Consolas"/>
          <w:b/>
        </w:rPr>
        <w:t>Spinner</w:t>
      </w:r>
      <w:r w:rsidR="00D760EA">
        <w:rPr>
          <w:rFonts w:ascii="Consolas" w:hAnsi="Consolas"/>
          <w:b/>
        </w:rPr>
        <w:t>Dolphin</w:t>
      </w:r>
      <w:proofErr w:type="spellEnd"/>
      <w:r w:rsidR="00D760EA">
        <w:rPr>
          <w:rFonts w:ascii="Consolas" w:hAnsi="Consolas"/>
          <w:b/>
        </w:rPr>
        <w:t>"</w:t>
      </w:r>
      <w:r w:rsidR="00444552" w:rsidRPr="00444552">
        <w:t>.</w:t>
      </w:r>
      <w:r w:rsidR="00314A6C">
        <w:t xml:space="preserve"> </w:t>
      </w:r>
    </w:p>
    <w:p w14:paraId="59860927" w14:textId="0EEE3526" w:rsidR="004A6DB0" w:rsidRDefault="004A6DB0" w:rsidP="004A6DB0">
      <w:pPr>
        <w:jc w:val="both"/>
      </w:pPr>
      <w:r>
        <w:t xml:space="preserve">If the </w:t>
      </w:r>
      <w:r w:rsidR="00A77F4F">
        <w:rPr>
          <w:rFonts w:ascii="Consolas" w:hAnsi="Consolas"/>
          <w:b/>
          <w:noProof/>
        </w:rPr>
        <w:t>Dolphin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762412C9" w:rsidR="004A6DB0" w:rsidRPr="006148AB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A77F4F">
        <w:rPr>
          <w:rFonts w:ascii="Consolas" w:hAnsi="Consolas"/>
          <w:b/>
        </w:rPr>
        <w:t>dolphin</w:t>
      </w:r>
      <w:r w:rsidRPr="00D85CD3">
        <w:rPr>
          <w:rFonts w:ascii="Consolas" w:hAnsi="Consolas"/>
          <w:b/>
        </w:rPr>
        <w:t xml:space="preserve"> type."</w:t>
      </w:r>
    </w:p>
    <w:p w14:paraId="58CB8644" w14:textId="341235D7" w:rsidR="006148AB" w:rsidRDefault="006148AB" w:rsidP="006148AB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Dolphin</w:t>
      </w:r>
      <w:r>
        <w:t xml:space="preserve"> </w:t>
      </w:r>
      <w:r>
        <w:rPr>
          <w:b/>
        </w:rPr>
        <w:t>name</w:t>
      </w:r>
      <w:r>
        <w:t xml:space="preserve"> already </w:t>
      </w:r>
      <w:proofErr w:type="spellStart"/>
      <w:proofErr w:type="gramStart"/>
      <w:r w:rsidRPr="007C04A2">
        <w:rPr>
          <w:b/>
          <w:bCs/>
        </w:rPr>
        <w:t>exists</w:t>
      </w:r>
      <w:r>
        <w:t>,you</w:t>
      </w:r>
      <w:proofErr w:type="spellEnd"/>
      <w:proofErr w:type="gramEnd"/>
      <w:r>
        <w:t xml:space="preserve">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llegalArgument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2EAC1E9" w14:textId="309246D0" w:rsidR="006148AB" w:rsidRPr="00D85CD3" w:rsidRDefault="006148AB" w:rsidP="006148AB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>"</w:t>
      </w:r>
      <w:r w:rsidRPr="006148AB">
        <w:rPr>
          <w:rFonts w:ascii="Consolas" w:hAnsi="Consolas"/>
          <w:b/>
        </w:rPr>
        <w:t>Dolphin already exists.</w:t>
      </w:r>
      <w:r w:rsidRPr="00D85CD3">
        <w:rPr>
          <w:rFonts w:ascii="Consolas" w:hAnsi="Consolas"/>
          <w:b/>
        </w:rPr>
        <w:t>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07C79083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C34A99" w:rsidRPr="00C34A99">
        <w:rPr>
          <w:rFonts w:ascii="Consolas" w:hAnsi="Consolas"/>
          <w:b/>
          <w:noProof/>
        </w:rPr>
        <w:t>Th</w:t>
      </w:r>
      <w:r w:rsidR="003A7DDD">
        <w:rPr>
          <w:rFonts w:ascii="Consolas" w:hAnsi="Consolas"/>
          <w:b/>
          <w:noProof/>
        </w:rPr>
        <w:t>is pool</w:t>
      </w:r>
      <w:r w:rsidR="00C34A99" w:rsidRPr="00C34A99">
        <w:rPr>
          <w:rFonts w:ascii="Consolas" w:hAnsi="Consolas"/>
          <w:b/>
          <w:noProof/>
        </w:rPr>
        <w:t xml:space="preserve">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A77F4F">
        <w:rPr>
          <w:rFonts w:ascii="Consolas" w:hAnsi="Consolas"/>
          <w:b/>
        </w:rPr>
        <w:t>Dolphin</w:t>
      </w:r>
      <w:r w:rsidRPr="00444552">
        <w:t xml:space="preserve"> </w:t>
      </w:r>
      <w:r w:rsidRPr="00444552">
        <w:rPr>
          <w:b/>
        </w:rPr>
        <w:t xml:space="preserve">cannot </w:t>
      </w:r>
      <w:r w:rsidR="003A7DDD">
        <w:rPr>
          <w:b/>
        </w:rPr>
        <w:t>swim</w:t>
      </w:r>
      <w:r w:rsidRPr="00444552">
        <w:t xml:space="preserve"> in the </w:t>
      </w:r>
      <w:proofErr w:type="gramStart"/>
      <w:r w:rsidR="00A77F4F">
        <w:rPr>
          <w:rFonts w:ascii="Consolas" w:hAnsi="Consolas"/>
          <w:b/>
        </w:rPr>
        <w:t>Pool</w:t>
      </w:r>
      <w:proofErr w:type="gramEnd"/>
    </w:p>
    <w:p w14:paraId="09A331B9" w14:textId="43CED047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A77F4F">
        <w:rPr>
          <w:rFonts w:ascii="Consolas" w:hAnsi="Consolas"/>
          <w:b/>
          <w:noProof/>
          <w:lang w:val="en-GB"/>
        </w:rPr>
        <w:t>dolphin</w:t>
      </w:r>
      <w:r w:rsidR="00444552" w:rsidRPr="00444552">
        <w:rPr>
          <w:rFonts w:ascii="Consolas" w:hAnsi="Consolas"/>
          <w:b/>
          <w:noProof/>
        </w:rPr>
        <w:t xml:space="preserve">Type} </w:t>
      </w:r>
      <w:r w:rsidR="0024654D">
        <w:rPr>
          <w:rFonts w:ascii="Consolas" w:hAnsi="Consolas"/>
          <w:b/>
          <w:noProof/>
        </w:rPr>
        <w:t xml:space="preserve">{dolphinName} </w:t>
      </w:r>
      <w:r w:rsidR="00444552" w:rsidRPr="00444552">
        <w:rPr>
          <w:rFonts w:ascii="Consolas" w:hAnsi="Consolas"/>
          <w:b/>
          <w:noProof/>
        </w:rPr>
        <w:t>to {</w:t>
      </w:r>
      <w:r w:rsidR="00785895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A77F4F">
        <w:rPr>
          <w:rFonts w:ascii="Consolas" w:hAnsi="Consolas"/>
          <w:b/>
        </w:rPr>
        <w:t>Dolphin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</w:t>
      </w:r>
      <w:r w:rsidR="00916AC6">
        <w:t>to</w:t>
      </w:r>
      <w:r w:rsidR="00444552">
        <w:t xml:space="preserve"> the </w:t>
      </w:r>
      <w:proofErr w:type="gramStart"/>
      <w:r w:rsidR="00A77F4F">
        <w:rPr>
          <w:rFonts w:ascii="Consolas" w:hAnsi="Consolas"/>
          <w:b/>
        </w:rPr>
        <w:t>Pool</w:t>
      </w:r>
      <w:proofErr w:type="gramEnd"/>
    </w:p>
    <w:p w14:paraId="35105073" w14:textId="0FF1CBE1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A77F4F">
        <w:rPr>
          <w:noProof/>
        </w:rPr>
        <w:t>Dolphin</w:t>
      </w:r>
      <w:r w:rsidR="00D260AA">
        <w:rPr>
          <w:noProof/>
        </w:rPr>
        <w:t>s</w:t>
      </w:r>
      <w:r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1280B781" w:rsidR="004A6DB0" w:rsidRDefault="000D74B1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062828">
        <w:rPr>
          <w:rFonts w:cstheme="minorHAnsi"/>
        </w:rPr>
        <w:t>–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36E65B2A" w14:textId="16F8BE4F" w:rsidR="00062828" w:rsidRPr="00F32ADF" w:rsidRDefault="00062828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 xml:space="preserve"> - 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3A04AEA8" w:rsidR="004A6DB0" w:rsidRPr="00DD0C2B" w:rsidRDefault="004A6DB0" w:rsidP="004A6DB0">
      <w:pPr>
        <w:jc w:val="both"/>
      </w:pPr>
      <w:r>
        <w:t xml:space="preserve">Feeds all </w:t>
      </w:r>
      <w:r w:rsidR="00A77F4F">
        <w:rPr>
          <w:rFonts w:ascii="Consolas" w:hAnsi="Consolas"/>
          <w:b/>
          <w:noProof/>
        </w:rPr>
        <w:t>Dolphin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A77F4F">
        <w:rPr>
          <w:rFonts w:ascii="Consolas" w:hAnsi="Consolas"/>
          <w:b/>
          <w:noProof/>
        </w:rPr>
        <w:t>Pool</w:t>
      </w:r>
      <w:r>
        <w:rPr>
          <w:rFonts w:cstheme="minorHAnsi"/>
          <w:b/>
        </w:rPr>
        <w:t xml:space="preserve"> </w:t>
      </w:r>
      <w:r>
        <w:t>with the given name</w:t>
      </w:r>
      <w:r w:rsidR="00DD0C2B">
        <w:t>.</w:t>
      </w:r>
    </w:p>
    <w:p w14:paraId="368A60B4" w14:textId="5D73AEC5" w:rsidR="000C7777" w:rsidRDefault="00DD0C2B" w:rsidP="000C7777">
      <w:pPr>
        <w:jc w:val="both"/>
      </w:pPr>
      <w:r>
        <w:lastRenderedPageBreak/>
        <w:t xml:space="preserve">If there is such </w:t>
      </w:r>
      <w:r w:rsidRPr="00874B2D">
        <w:rPr>
          <w:rFonts w:ascii="Consolas" w:hAnsi="Consolas"/>
          <w:b/>
          <w:noProof/>
        </w:rPr>
        <w:t>foodType</w:t>
      </w:r>
      <w:r>
        <w:t xml:space="preserve"> </w:t>
      </w:r>
      <w:r w:rsidRPr="00541E3B">
        <w:rPr>
          <w:b/>
          <w:bCs/>
        </w:rPr>
        <w:t>added</w:t>
      </w:r>
      <w:r w:rsidRPr="00DD0C2B">
        <w:t xml:space="preserve"> in the given pool</w:t>
      </w:r>
      <w:r>
        <w:t xml:space="preserve">, </w:t>
      </w:r>
      <w:r>
        <w:rPr>
          <w:b/>
        </w:rPr>
        <w:t>r</w:t>
      </w:r>
      <w:r w:rsidR="000C7777" w:rsidRPr="00AC23E1">
        <w:rPr>
          <w:b/>
        </w:rPr>
        <w:t>eturns</w:t>
      </w:r>
      <w:r w:rsidR="000C7777">
        <w:t xml:space="preserve"> a </w:t>
      </w:r>
      <w:r w:rsidR="000C7777" w:rsidRPr="00AC23E1">
        <w:rPr>
          <w:b/>
        </w:rPr>
        <w:t>string</w:t>
      </w:r>
      <w:r w:rsidR="000C7777">
        <w:t xml:space="preserve"> with information about </w:t>
      </w:r>
      <w:r w:rsidR="000C7777" w:rsidRPr="00AC23E1">
        <w:rPr>
          <w:b/>
        </w:rPr>
        <w:t xml:space="preserve">how many </w:t>
      </w:r>
      <w:r w:rsidR="00A77F4F">
        <w:rPr>
          <w:b/>
        </w:rPr>
        <w:t>dolphin</w:t>
      </w:r>
      <w:r w:rsidR="006A44CA">
        <w:rPr>
          <w:b/>
        </w:rPr>
        <w:t>s</w:t>
      </w:r>
      <w:r w:rsidR="000C7777">
        <w:t xml:space="preserve"> were </w:t>
      </w:r>
      <w:r w:rsidR="000C7777" w:rsidRPr="00AC23E1">
        <w:rPr>
          <w:b/>
        </w:rPr>
        <w:t>successfully fed</w:t>
      </w:r>
      <w:r w:rsidR="000C7777">
        <w:t>,</w:t>
      </w:r>
      <w:r w:rsidR="000C7777" w:rsidRPr="003768FE">
        <w:t xml:space="preserve"> </w:t>
      </w:r>
      <w:r w:rsidR="000C7777">
        <w:t xml:space="preserve">in the following </w:t>
      </w:r>
      <w:r w:rsidR="000C7777" w:rsidRPr="00AC23E1">
        <w:rPr>
          <w:b/>
        </w:rPr>
        <w:t>format</w:t>
      </w:r>
      <w:r w:rsidR="000C7777">
        <w:t>:</w:t>
      </w:r>
    </w:p>
    <w:p w14:paraId="1777BAA8" w14:textId="226B6453" w:rsidR="00097485" w:rsidRPr="00DD0C2B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{fed</w:t>
      </w:r>
      <w:r w:rsidR="00062828">
        <w:rPr>
          <w:rFonts w:ascii="Consolas" w:hAnsi="Consolas"/>
          <w:b/>
          <w:noProof/>
        </w:rPr>
        <w:t>Dolphins</w:t>
      </w:r>
      <w:r w:rsidRPr="00D77689">
        <w:rPr>
          <w:rFonts w:ascii="Consolas" w:hAnsi="Consolas"/>
          <w:b/>
          <w:noProof/>
        </w:rPr>
        <w:t>Count}</w:t>
      </w:r>
      <w:r w:rsidR="00062828">
        <w:rPr>
          <w:rFonts w:ascii="Consolas" w:hAnsi="Consolas"/>
          <w:b/>
          <w:noProof/>
        </w:rPr>
        <w:t xml:space="preserve"> d</w:t>
      </w:r>
      <w:r w:rsidR="00062828" w:rsidRPr="00062828">
        <w:rPr>
          <w:rFonts w:ascii="Consolas" w:hAnsi="Consolas"/>
          <w:b/>
          <w:noProof/>
        </w:rPr>
        <w:t>olphin</w:t>
      </w:r>
      <w:r w:rsidR="00642E50">
        <w:rPr>
          <w:rFonts w:ascii="Consolas" w:hAnsi="Consolas"/>
          <w:b/>
          <w:noProof/>
        </w:rPr>
        <w:t>/</w:t>
      </w:r>
      <w:r w:rsidR="00062828" w:rsidRPr="00062828">
        <w:rPr>
          <w:rFonts w:ascii="Consolas" w:hAnsi="Consolas"/>
          <w:b/>
          <w:noProof/>
        </w:rPr>
        <w:t xml:space="preserve">s in pool </w:t>
      </w:r>
      <w:r w:rsidR="00062828">
        <w:rPr>
          <w:rFonts w:ascii="Consolas" w:hAnsi="Consolas"/>
          <w:b/>
          <w:noProof/>
        </w:rPr>
        <w:t xml:space="preserve">{poolName} </w:t>
      </w:r>
      <w:r w:rsidR="00642E50">
        <w:rPr>
          <w:rFonts w:ascii="Consolas" w:hAnsi="Consolas"/>
          <w:b/>
          <w:noProof/>
        </w:rPr>
        <w:t>was/</w:t>
      </w:r>
      <w:r w:rsidR="00062828" w:rsidRPr="00062828">
        <w:rPr>
          <w:rFonts w:ascii="Consolas" w:hAnsi="Consolas"/>
          <w:b/>
          <w:noProof/>
        </w:rPr>
        <w:t>were fed.</w:t>
      </w:r>
      <w:r w:rsidRPr="00D77689">
        <w:rPr>
          <w:rFonts w:ascii="Consolas" w:hAnsi="Consolas"/>
          <w:b/>
          <w:noProof/>
        </w:rPr>
        <w:t>"</w:t>
      </w:r>
    </w:p>
    <w:p w14:paraId="1CFC865D" w14:textId="0C016E1D" w:rsidR="00DD0C2B" w:rsidRDefault="00541E3B" w:rsidP="00DD0C2B">
      <w:pPr>
        <w:jc w:val="both"/>
      </w:pPr>
      <w:r w:rsidRPr="00541E3B">
        <w:rPr>
          <w:b/>
          <w:bCs/>
        </w:rPr>
        <w:t>o</w:t>
      </w:r>
      <w:r w:rsidR="00DD0C2B" w:rsidRPr="00541E3B">
        <w:rPr>
          <w:b/>
          <w:bCs/>
        </w:rPr>
        <w:t>therwise</w:t>
      </w:r>
      <w:r w:rsidR="00DD0C2B">
        <w:t xml:space="preserve"> </w:t>
      </w:r>
      <w:r w:rsidR="00F92DDF">
        <w:rPr>
          <w:b/>
        </w:rPr>
        <w:t xml:space="preserve">throw an </w:t>
      </w:r>
      <w:r w:rsidR="00F92DDF" w:rsidRPr="004A1FCA">
        <w:rPr>
          <w:rFonts w:ascii="Consolas" w:hAnsi="Consolas"/>
          <w:b/>
          <w:noProof/>
        </w:rPr>
        <w:t>IllegalArgumentException</w:t>
      </w:r>
      <w:r w:rsidR="00F92DDF">
        <w:rPr>
          <w:rFonts w:ascii="Consolas" w:hAnsi="Consolas"/>
          <w:b/>
          <w:noProof/>
        </w:rPr>
        <w:t xml:space="preserve"> </w:t>
      </w:r>
      <w:r w:rsidR="00F92DDF">
        <w:t xml:space="preserve">with </w:t>
      </w:r>
      <w:r w:rsidR="00F92DDF">
        <w:rPr>
          <w:b/>
        </w:rPr>
        <w:t>the following message</w:t>
      </w:r>
      <w:r w:rsidR="00DD0C2B">
        <w:t xml:space="preserve">: </w:t>
      </w:r>
    </w:p>
    <w:p w14:paraId="3BBBE996" w14:textId="2FD3552A" w:rsidR="00DD0C2B" w:rsidRPr="00DD0C2B" w:rsidRDefault="00DD0C2B" w:rsidP="00DD0C2B">
      <w:pPr>
        <w:pStyle w:val="ListParagraph"/>
        <w:numPr>
          <w:ilvl w:val="0"/>
          <w:numId w:val="39"/>
        </w:numPr>
        <w:jc w:val="both"/>
        <w:rPr>
          <w:rFonts w:ascii="Consolas" w:hAnsi="Consolas"/>
          <w:b/>
          <w:noProof/>
        </w:rPr>
      </w:pPr>
      <w:r w:rsidRPr="00DD0C2B">
        <w:rPr>
          <w:rFonts w:ascii="Consolas" w:hAnsi="Consolas"/>
          <w:b/>
          <w:noProof/>
        </w:rPr>
        <w:t>"There is no such food for this pool."</w:t>
      </w:r>
    </w:p>
    <w:p w14:paraId="7EB4A25C" w14:textId="7A8FBE2E" w:rsidR="00600E98" w:rsidRPr="003B61A4" w:rsidRDefault="00600E98" w:rsidP="00600E98">
      <w:pPr>
        <w:jc w:val="both"/>
      </w:pPr>
      <w:r>
        <w:t xml:space="preserve">After a successful feeding, you </w:t>
      </w:r>
      <w:proofErr w:type="gramStart"/>
      <w:r>
        <w:t>have to</w:t>
      </w:r>
      <w:proofErr w:type="gramEnd"/>
      <w:r>
        <w:t xml:space="preserve"> </w:t>
      </w:r>
      <w:r w:rsidRPr="00600E98">
        <w:rPr>
          <w:b/>
          <w:bCs/>
        </w:rPr>
        <w:t>remove</w:t>
      </w:r>
      <w:r>
        <w:t xml:space="preserve"> the food that dolphins ate from </w:t>
      </w:r>
      <w:proofErr w:type="gramStart"/>
      <w:r w:rsidRPr="00600E98">
        <w:rPr>
          <w:b/>
          <w:bCs/>
        </w:rPr>
        <w:t>foods</w:t>
      </w:r>
      <w:proofErr w:type="gramEnd"/>
      <w:r>
        <w:t xml:space="preserve"> collection of the given pool.</w:t>
      </w:r>
    </w:p>
    <w:p w14:paraId="2AB1E146" w14:textId="389136DF" w:rsidR="003A1BFD" w:rsidRDefault="003A1BFD" w:rsidP="003A1BFD">
      <w:pPr>
        <w:jc w:val="both"/>
      </w:pPr>
      <w:r w:rsidRPr="003A1BFD">
        <w:rPr>
          <w:b/>
          <w:bCs/>
        </w:rPr>
        <w:t>Hint:</w:t>
      </w:r>
      <w:r>
        <w:rPr>
          <w:b/>
          <w:bCs/>
        </w:rPr>
        <w:t xml:space="preserve"> </w:t>
      </w:r>
      <w:r w:rsidRPr="003A1BFD">
        <w:t>You</w:t>
      </w:r>
      <w:r>
        <w:t xml:space="preserve"> can use - </w:t>
      </w:r>
      <w:proofErr w:type="spellStart"/>
      <w:r w:rsidRPr="00FC3C37">
        <w:rPr>
          <w:b/>
          <w:bCs/>
        </w:rPr>
        <w:t>getClass</w:t>
      </w:r>
      <w:proofErr w:type="spellEnd"/>
      <w:r w:rsidRPr="00FC3C37">
        <w:rPr>
          <w:b/>
          <w:bCs/>
        </w:rPr>
        <w:t>(</w:t>
      </w:r>
      <w:proofErr w:type="gramStart"/>
      <w:r w:rsidRPr="00FC3C37">
        <w:rPr>
          <w:b/>
          <w:bCs/>
        </w:rPr>
        <w:t>).</w:t>
      </w:r>
      <w:proofErr w:type="spellStart"/>
      <w:r w:rsidRPr="00FC3C37">
        <w:rPr>
          <w:b/>
          <w:bCs/>
        </w:rPr>
        <w:t>getSimpleName</w:t>
      </w:r>
      <w:proofErr w:type="spellEnd"/>
      <w:proofErr w:type="gramEnd"/>
      <w:r w:rsidRPr="00FC3C37">
        <w:rPr>
          <w:b/>
          <w:bCs/>
        </w:rPr>
        <w:t>()</w:t>
      </w:r>
      <w:r>
        <w:t xml:space="preserve"> </w:t>
      </w:r>
      <w:r w:rsidR="00FC3C37">
        <w:t xml:space="preserve">method </w:t>
      </w:r>
      <w:r>
        <w:t xml:space="preserve">to </w:t>
      </w:r>
      <w:r w:rsidR="00746F8F">
        <w:t>determine</w:t>
      </w:r>
      <w:r>
        <w:t xml:space="preserve"> the food.</w:t>
      </w:r>
    </w:p>
    <w:p w14:paraId="4C4BC13D" w14:textId="0E05CF63" w:rsidR="00D260AA" w:rsidRDefault="00D260AA" w:rsidP="00D260AA">
      <w:pPr>
        <w:pStyle w:val="Heading4"/>
        <w:jc w:val="both"/>
        <w:rPr>
          <w:noProof/>
        </w:rPr>
      </w:pPr>
      <w:r w:rsidRPr="00642E50">
        <w:rPr>
          <w:noProof/>
        </w:rPr>
        <w:t>PlayWithDolphins Command</w:t>
      </w:r>
    </w:p>
    <w:p w14:paraId="43CFBA8D" w14:textId="77777777" w:rsidR="009471F0" w:rsidRDefault="009471F0" w:rsidP="009471F0">
      <w:pPr>
        <w:pStyle w:val="Heading5"/>
        <w:jc w:val="both"/>
      </w:pPr>
      <w:r>
        <w:t>Parameters</w:t>
      </w:r>
    </w:p>
    <w:p w14:paraId="133499E1" w14:textId="77777777" w:rsidR="009471F0" w:rsidRDefault="009471F0" w:rsidP="009471F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oolName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–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5AB633CC" w14:textId="77777777" w:rsidR="009471F0" w:rsidRDefault="009471F0" w:rsidP="009471F0">
      <w:pPr>
        <w:pStyle w:val="Heading5"/>
        <w:jc w:val="both"/>
      </w:pPr>
      <w:r>
        <w:t>Functionality</w:t>
      </w:r>
    </w:p>
    <w:p w14:paraId="6B456232" w14:textId="7B9F364B" w:rsidR="00402ADD" w:rsidRDefault="006A0CDC" w:rsidP="003A1BFD">
      <w:pPr>
        <w:jc w:val="both"/>
      </w:pPr>
      <w:r>
        <w:t>This command makes the dolphins start playing</w:t>
      </w:r>
      <w:r w:rsidR="00D32F2A">
        <w:t xml:space="preserve"> by </w:t>
      </w:r>
      <w:r w:rsidR="00D32F2A" w:rsidRPr="00D32F2A">
        <w:rPr>
          <w:b/>
          <w:bCs/>
        </w:rPr>
        <w:t>jumping</w:t>
      </w:r>
      <w:r>
        <w:t>.</w:t>
      </w:r>
      <w:r w:rsidR="00D32F2A">
        <w:t xml:space="preserve"> </w:t>
      </w:r>
      <w:r w:rsidR="00992D6C" w:rsidRPr="00992D6C">
        <w:t xml:space="preserve">Each </w:t>
      </w:r>
      <w:r w:rsidR="00992D6C" w:rsidRPr="00992D6C">
        <w:rPr>
          <w:b/>
          <w:bCs/>
        </w:rPr>
        <w:t>jump</w:t>
      </w:r>
      <w:r w:rsidR="00992D6C" w:rsidRPr="00992D6C">
        <w:t xml:space="preserve"> reduced the dolphin's energy</w:t>
      </w:r>
      <w:r w:rsidR="009D0F0E">
        <w:t xml:space="preserve"> (</w:t>
      </w:r>
      <w:r w:rsidR="009D0F0E" w:rsidRPr="009D0F0E">
        <w:rPr>
          <w:i/>
          <w:iCs/>
        </w:rPr>
        <w:t xml:space="preserve">each dolphin </w:t>
      </w:r>
      <w:r w:rsidR="0099630C">
        <w:rPr>
          <w:i/>
          <w:iCs/>
        </w:rPr>
        <w:t xml:space="preserve">in the given pool </w:t>
      </w:r>
      <w:r w:rsidR="009D0F0E" w:rsidRPr="009D0F0E">
        <w:rPr>
          <w:i/>
          <w:iCs/>
        </w:rPr>
        <w:t>jum</w:t>
      </w:r>
      <w:r w:rsidR="00ED1F3B">
        <w:rPr>
          <w:i/>
          <w:iCs/>
        </w:rPr>
        <w:t>ps</w:t>
      </w:r>
      <w:r w:rsidR="009D0F0E" w:rsidRPr="009D0F0E">
        <w:rPr>
          <w:i/>
          <w:iCs/>
        </w:rPr>
        <w:t xml:space="preserve"> once with every command</w:t>
      </w:r>
      <w:r w:rsidR="009D0F0E">
        <w:t>)</w:t>
      </w:r>
      <w:r w:rsidR="00992D6C" w:rsidRPr="00992D6C">
        <w:t xml:space="preserve"> by an amount </w:t>
      </w:r>
      <w:r w:rsidR="00992D6C" w:rsidRPr="009471F0">
        <w:rPr>
          <w:b/>
          <w:bCs/>
        </w:rPr>
        <w:t>depending</w:t>
      </w:r>
      <w:r w:rsidR="00992D6C" w:rsidRPr="00992D6C">
        <w:t xml:space="preserve"> on the type of dolphin</w:t>
      </w:r>
      <w:r w:rsidR="00992D6C">
        <w:rPr>
          <w:lang w:val="bg-BG"/>
        </w:rPr>
        <w:t>.</w:t>
      </w:r>
      <w:r w:rsidR="00992D6C">
        <w:t xml:space="preserve"> </w:t>
      </w:r>
    </w:p>
    <w:p w14:paraId="3E78B880" w14:textId="2FD89D3F" w:rsidR="00EB7BFA" w:rsidRPr="001F2759" w:rsidRDefault="00992D6C" w:rsidP="00402ADD">
      <w:pPr>
        <w:ind w:firstLine="406"/>
        <w:jc w:val="both"/>
        <w:rPr>
          <w:lang w:val="bg-BG"/>
        </w:rPr>
      </w:pPr>
      <w:r>
        <w:t xml:space="preserve">If the dolphin's </w:t>
      </w:r>
      <w:r w:rsidRPr="00992D6C">
        <w:rPr>
          <w:b/>
          <w:bCs/>
        </w:rPr>
        <w:t>energy</w:t>
      </w:r>
      <w:r>
        <w:t xml:space="preserve"> reaches </w:t>
      </w:r>
      <w:r w:rsidRPr="00992D6C">
        <w:rPr>
          <w:b/>
          <w:bCs/>
        </w:rPr>
        <w:t>0</w:t>
      </w:r>
      <w:r>
        <w:t xml:space="preserve"> (zero) or </w:t>
      </w:r>
      <w:proofErr w:type="gramStart"/>
      <w:r w:rsidR="0053415E">
        <w:t>less</w:t>
      </w:r>
      <w:proofErr w:type="gramEnd"/>
      <w:r>
        <w:t xml:space="preserve"> you have to </w:t>
      </w:r>
      <w:r w:rsidRPr="00992D6C">
        <w:rPr>
          <w:b/>
          <w:bCs/>
        </w:rPr>
        <w:t>remove</w:t>
      </w:r>
      <w:r>
        <w:t xml:space="preserve"> the current dolphin from the pool</w:t>
      </w:r>
      <w:r w:rsidR="00EB7BFA">
        <w:t>.</w:t>
      </w:r>
      <w:r w:rsidR="00A41996">
        <w:t xml:space="preserve"> Keep track of removed dolphins.</w:t>
      </w:r>
    </w:p>
    <w:p w14:paraId="7C2FAEA4" w14:textId="4F0083BB" w:rsidR="00D260AA" w:rsidRDefault="00EB7BFA" w:rsidP="00EB7BFA">
      <w:pPr>
        <w:jc w:val="both"/>
      </w:pPr>
      <w:r>
        <w:t>Finally,</w:t>
      </w:r>
      <w:r w:rsidR="00992D6C">
        <w:t xml:space="preserve"> print the message:</w:t>
      </w:r>
    </w:p>
    <w:p w14:paraId="549CEECE" w14:textId="342B5D00" w:rsidR="003B61A4" w:rsidRDefault="003B61A4" w:rsidP="002F7FD1">
      <w:pPr>
        <w:pStyle w:val="ListParagraph"/>
        <w:numPr>
          <w:ilvl w:val="0"/>
          <w:numId w:val="39"/>
        </w:numPr>
        <w:spacing w:line="360" w:lineRule="auto"/>
        <w:ind w:left="765" w:hanging="357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3B61A4">
        <w:rPr>
          <w:rFonts w:ascii="Consolas" w:hAnsi="Consolas"/>
          <w:b/>
          <w:noProof/>
        </w:rPr>
        <w:t>There was a play with dolphin</w:t>
      </w:r>
      <w:r w:rsidR="00642E50">
        <w:rPr>
          <w:rFonts w:ascii="Consolas" w:hAnsi="Consolas"/>
          <w:b/>
          <w:noProof/>
        </w:rPr>
        <w:t>/</w:t>
      </w:r>
      <w:r w:rsidRPr="003B61A4">
        <w:rPr>
          <w:rFonts w:ascii="Consolas" w:hAnsi="Consolas"/>
          <w:b/>
          <w:noProof/>
        </w:rPr>
        <w:t xml:space="preserve">s in </w:t>
      </w:r>
      <w:r>
        <w:rPr>
          <w:rFonts w:ascii="Consolas" w:hAnsi="Consolas"/>
          <w:b/>
          <w:noProof/>
        </w:rPr>
        <w:t>{poolName}</w:t>
      </w:r>
      <w:r w:rsidRPr="003B61A4">
        <w:rPr>
          <w:rFonts w:ascii="Consolas" w:hAnsi="Consolas"/>
          <w:b/>
          <w:noProof/>
        </w:rPr>
        <w:t xml:space="preserve">. </w:t>
      </w:r>
      <w:r>
        <w:rPr>
          <w:rFonts w:ascii="Consolas" w:hAnsi="Consolas"/>
          <w:b/>
          <w:noProof/>
        </w:rPr>
        <w:t>{countOfRemovedDolphins}</w:t>
      </w:r>
      <w:r w:rsidRPr="003B61A4">
        <w:rPr>
          <w:rFonts w:ascii="Consolas" w:hAnsi="Consolas"/>
          <w:b/>
          <w:noProof/>
        </w:rPr>
        <w:t xml:space="preserve"> dolphins </w:t>
      </w:r>
      <w:r w:rsidR="00642E50">
        <w:rPr>
          <w:rFonts w:ascii="Consolas" w:hAnsi="Consolas"/>
          <w:b/>
          <w:noProof/>
        </w:rPr>
        <w:t>was/</w:t>
      </w:r>
      <w:r>
        <w:rPr>
          <w:rFonts w:ascii="Consolas" w:hAnsi="Consolas"/>
          <w:b/>
          <w:noProof/>
        </w:rPr>
        <w:t>were</w:t>
      </w:r>
      <w:r w:rsidRPr="003B61A4">
        <w:rPr>
          <w:rFonts w:ascii="Consolas" w:hAnsi="Consolas"/>
          <w:b/>
          <w:noProof/>
        </w:rPr>
        <w:t xml:space="preserve"> removed!</w:t>
      </w:r>
      <w:r>
        <w:rPr>
          <w:rFonts w:ascii="Consolas" w:hAnsi="Consolas"/>
          <w:b/>
          <w:noProof/>
        </w:rPr>
        <w:t>"</w:t>
      </w:r>
    </w:p>
    <w:p w14:paraId="0B91C16C" w14:textId="1BEA2B66" w:rsidR="00CD0FAB" w:rsidRDefault="00CD0FAB" w:rsidP="00CD0FAB">
      <w:pPr>
        <w:jc w:val="both"/>
        <w:rPr>
          <w:b/>
        </w:rPr>
      </w:pPr>
      <w:r w:rsidRPr="00CD0FAB">
        <w:t xml:space="preserve">If </w:t>
      </w:r>
      <w:r>
        <w:t xml:space="preserve">there are no dolphins in the given pool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llegalArgumentException</w:t>
      </w:r>
      <w:r>
        <w:t xml:space="preserve"> with </w:t>
      </w:r>
      <w:r>
        <w:rPr>
          <w:b/>
        </w:rPr>
        <w:t>the following message</w:t>
      </w:r>
      <w:r>
        <w:rPr>
          <w:b/>
        </w:rPr>
        <w:t>:</w:t>
      </w:r>
    </w:p>
    <w:p w14:paraId="012B5598" w14:textId="5B4246F5" w:rsidR="00CD0FAB" w:rsidRPr="00CD0FAB" w:rsidRDefault="00CD0FAB" w:rsidP="00CD0FAB">
      <w:pPr>
        <w:pStyle w:val="ListParagraph"/>
        <w:numPr>
          <w:ilvl w:val="0"/>
          <w:numId w:val="43"/>
        </w:numPr>
        <w:jc w:val="both"/>
        <w:rPr>
          <w:rFonts w:ascii="Consolas" w:hAnsi="Consolas"/>
          <w:b/>
          <w:noProof/>
        </w:rPr>
      </w:pPr>
      <w:r w:rsidRPr="00CD0FAB">
        <w:rPr>
          <w:rFonts w:ascii="Consolas" w:hAnsi="Consolas"/>
          <w:b/>
          <w:noProof/>
        </w:rPr>
        <w:t>"There are no dolphins to play with."</w:t>
      </w:r>
    </w:p>
    <w:p w14:paraId="6DAD17E8" w14:textId="29D99439" w:rsidR="007F6328" w:rsidRPr="007F6328" w:rsidRDefault="007F6328" w:rsidP="007F6328">
      <w:pPr>
        <w:jc w:val="both"/>
      </w:pPr>
      <w:r w:rsidRPr="007F6328">
        <w:rPr>
          <w:b/>
          <w:bCs/>
        </w:rPr>
        <w:t>Hint:</w:t>
      </w:r>
      <w:r>
        <w:rPr>
          <w:b/>
          <w:bCs/>
        </w:rPr>
        <w:t xml:space="preserve"> </w:t>
      </w:r>
      <w:r>
        <w:t xml:space="preserve">You can use </w:t>
      </w:r>
      <w:r w:rsidRPr="007F6328">
        <w:rPr>
          <w:b/>
          <w:bCs/>
        </w:rPr>
        <w:t>Iterator</w:t>
      </w:r>
      <w:r>
        <w:t>.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5F77947C" w:rsidR="004A6DB0" w:rsidRDefault="004A6DB0" w:rsidP="004A6DB0">
      <w:pPr>
        <w:jc w:val="both"/>
      </w:pPr>
      <w:r w:rsidRPr="001E2D17">
        <w:t xml:space="preserve">Returns information about each </w:t>
      </w:r>
      <w:r w:rsidR="00A77F4F" w:rsidRPr="00ED6919">
        <w:rPr>
          <w:b/>
          <w:bCs/>
        </w:rPr>
        <w:t>Pool</w:t>
      </w:r>
      <w:r w:rsidRPr="001E2D17">
        <w:t>.</w:t>
      </w:r>
    </w:p>
    <w:p w14:paraId="4AD9B788" w14:textId="096BFED9" w:rsidR="00BD7954" w:rsidRDefault="004A6DB0" w:rsidP="003713E8">
      <w:pPr>
        <w:spacing w:after="0" w:line="360" w:lineRule="auto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A77F4F">
        <w:rPr>
          <w:rFonts w:ascii="Consolas" w:hAnsi="Consolas"/>
          <w:b/>
        </w:rPr>
        <w:t>Dolphin</w:t>
      </w:r>
      <w:r w:rsidR="00EA046E">
        <w:rPr>
          <w:rFonts w:ascii="Consolas" w:hAnsi="Consolas"/>
          <w:b/>
        </w:rPr>
        <w:t>s</w:t>
      </w:r>
      <w:r w:rsidR="00BD7954">
        <w:rPr>
          <w:rFonts w:ascii="Consolas" w:hAnsi="Consolas"/>
          <w:b/>
        </w:rPr>
        <w:t xml:space="preserve"> in pool {</w:t>
      </w:r>
      <w:proofErr w:type="spellStart"/>
      <w:r w:rsidR="00BD7954">
        <w:rPr>
          <w:rFonts w:ascii="Consolas" w:hAnsi="Consolas"/>
          <w:b/>
        </w:rPr>
        <w:t>pool</w:t>
      </w:r>
      <w:r w:rsidR="00BD7954" w:rsidRPr="004A6DB0">
        <w:rPr>
          <w:rFonts w:ascii="Consolas" w:hAnsi="Consolas"/>
          <w:b/>
        </w:rPr>
        <w:t>Name</w:t>
      </w:r>
      <w:proofErr w:type="spellEnd"/>
      <w:r w:rsidR="00BD7954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t>:</w:t>
      </w:r>
    </w:p>
    <w:p w14:paraId="49D8E369" w14:textId="532A515E" w:rsidR="006A44CA" w:rsidRDefault="004A6DB0" w:rsidP="003713E8">
      <w:pPr>
        <w:spacing w:before="0" w:after="0" w:line="360" w:lineRule="auto"/>
      </w:pPr>
      <w:r w:rsidRPr="004A6DB0">
        <w:rPr>
          <w:rFonts w:ascii="Consolas" w:hAnsi="Consolas"/>
          <w:b/>
        </w:rPr>
        <w:t>{</w:t>
      </w:r>
      <w:r w:rsidR="00A77F4F">
        <w:rPr>
          <w:rFonts w:ascii="Consolas" w:hAnsi="Consolas"/>
          <w:b/>
        </w:rPr>
        <w:t>dolphin</w:t>
      </w:r>
      <w:r w:rsidRPr="004A6DB0">
        <w:rPr>
          <w:rFonts w:ascii="Consolas" w:hAnsi="Consolas"/>
          <w:b/>
        </w:rPr>
        <w:t>Name1</w:t>
      </w:r>
      <w:r w:rsidR="00BD7954">
        <w:rPr>
          <w:rFonts w:ascii="Consolas" w:hAnsi="Consolas"/>
          <w:b/>
        </w:rPr>
        <w:t xml:space="preserve"> - dolphinEnergy</w:t>
      </w:r>
      <w:r w:rsidR="00BD7954" w:rsidRPr="004A6DB0">
        <w:rPr>
          <w:rFonts w:ascii="Consolas" w:hAnsi="Consolas"/>
          <w:b/>
        </w:rPr>
        <w:t>1</w:t>
      </w:r>
      <w:r w:rsidRPr="004A6DB0">
        <w:rPr>
          <w:rFonts w:ascii="Consolas" w:hAnsi="Consolas"/>
          <w:b/>
        </w:rPr>
        <w:t>}</w:t>
      </w:r>
      <w:r w:rsidR="00213008">
        <w:rPr>
          <w:rFonts w:ascii="Consolas" w:hAnsi="Consolas"/>
          <w:b/>
        </w:rPr>
        <w:t>,</w:t>
      </w:r>
      <w:r w:rsidRPr="004A6DB0">
        <w:rPr>
          <w:rFonts w:ascii="Consolas" w:hAnsi="Consolas"/>
          <w:b/>
        </w:rPr>
        <w:t xml:space="preserve"> {</w:t>
      </w:r>
      <w:r w:rsidR="00A77F4F">
        <w:rPr>
          <w:rFonts w:ascii="Consolas" w:hAnsi="Consolas"/>
          <w:b/>
        </w:rPr>
        <w:t>dolphin</w:t>
      </w:r>
      <w:r w:rsidRPr="004A6DB0">
        <w:rPr>
          <w:rFonts w:ascii="Consolas" w:hAnsi="Consolas"/>
          <w:b/>
        </w:rPr>
        <w:t>Name2</w:t>
      </w:r>
      <w:r w:rsidR="00BD7954">
        <w:rPr>
          <w:rFonts w:ascii="Consolas" w:hAnsi="Consolas"/>
          <w:b/>
        </w:rPr>
        <w:t xml:space="preserve"> – dolphinEnergy2</w:t>
      </w:r>
      <w:r w:rsidRPr="004A6DB0">
        <w:rPr>
          <w:rFonts w:ascii="Consolas" w:hAnsi="Consolas"/>
          <w:b/>
        </w:rPr>
        <w:t>}</w:t>
      </w:r>
      <w:r w:rsidR="00213008">
        <w:rPr>
          <w:rFonts w:ascii="Consolas" w:hAnsi="Consolas"/>
          <w:b/>
        </w:rPr>
        <w:t>,</w:t>
      </w:r>
      <w:r w:rsidRPr="004A6DB0">
        <w:rPr>
          <w:rFonts w:ascii="Consolas" w:hAnsi="Consolas"/>
          <w:b/>
        </w:rPr>
        <w:t xml:space="preserve"> {</w:t>
      </w:r>
      <w:r w:rsidR="00A77F4F">
        <w:rPr>
          <w:rFonts w:ascii="Consolas" w:hAnsi="Consolas"/>
          <w:b/>
        </w:rPr>
        <w:t>dolphin</w:t>
      </w:r>
      <w:r w:rsidRPr="004A6DB0">
        <w:rPr>
          <w:rFonts w:ascii="Consolas" w:hAnsi="Consolas"/>
          <w:b/>
        </w:rPr>
        <w:t>Name3</w:t>
      </w:r>
      <w:r w:rsidR="00BD7954">
        <w:rPr>
          <w:rFonts w:ascii="Consolas" w:hAnsi="Consolas"/>
          <w:b/>
        </w:rPr>
        <w:t xml:space="preserve"> </w:t>
      </w:r>
      <w:r w:rsidR="00213008">
        <w:rPr>
          <w:rFonts w:ascii="Consolas" w:hAnsi="Consolas"/>
          <w:b/>
        </w:rPr>
        <w:t>–</w:t>
      </w:r>
      <w:r w:rsidR="00BD7954">
        <w:rPr>
          <w:rFonts w:ascii="Consolas" w:hAnsi="Consolas"/>
          <w:b/>
        </w:rPr>
        <w:t xml:space="preserve"> dolphinEnergy</w:t>
      </w:r>
      <w:r w:rsidR="00213008">
        <w:rPr>
          <w:rFonts w:ascii="Consolas" w:hAnsi="Consolas"/>
          <w:b/>
        </w:rPr>
        <w:t>3</w:t>
      </w:r>
      <w:r w:rsidRPr="004A6DB0">
        <w:rPr>
          <w:rFonts w:ascii="Consolas" w:hAnsi="Consolas"/>
          <w:b/>
        </w:rPr>
        <w:t>}</w:t>
      </w:r>
      <w:r w:rsidR="00213008">
        <w:rPr>
          <w:rFonts w:ascii="Consolas" w:hAnsi="Consolas"/>
          <w:b/>
        </w:rPr>
        <w:t>,</w:t>
      </w:r>
      <w:r w:rsidRPr="004A6DB0">
        <w:rPr>
          <w:rFonts w:ascii="Consolas" w:hAnsi="Consolas"/>
          <w:b/>
        </w:rPr>
        <w:t xml:space="preserve"> (…)</w:t>
      </w:r>
      <w:r w:rsidR="001E2D17" w:rsidRPr="004A6DB0">
        <w:rPr>
          <w:rFonts w:ascii="Consolas" w:hAnsi="Consolas"/>
          <w:b/>
        </w:rPr>
        <w:t>"</w:t>
      </w:r>
      <w:r w:rsidRPr="004A6DB0">
        <w:rPr>
          <w:rFonts w:ascii="Consolas" w:hAnsi="Consolas"/>
          <w:b/>
        </w:rPr>
        <w:br/>
      </w:r>
      <w:r w:rsidR="00BD7954">
        <w:t xml:space="preserve">If there are </w:t>
      </w:r>
      <w:r w:rsidR="00BD7954" w:rsidRPr="00541E3B">
        <w:rPr>
          <w:b/>
          <w:bCs/>
        </w:rPr>
        <w:t>no</w:t>
      </w:r>
      <w:r w:rsidR="00BD7954">
        <w:t xml:space="preserve"> </w:t>
      </w:r>
      <w:r w:rsidR="001E2D17">
        <w:t>dolphins</w:t>
      </w:r>
      <w:r w:rsidR="00BD7954">
        <w:t xml:space="preserve"> in some pool</w:t>
      </w:r>
      <w:r w:rsidR="001E2D17">
        <w:t>, print:</w:t>
      </w:r>
    </w:p>
    <w:p w14:paraId="1535829A" w14:textId="77777777" w:rsidR="001E2D17" w:rsidRDefault="001E2D17" w:rsidP="001E2D17">
      <w:pPr>
        <w:spacing w:after="0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Dolphins in pool {</w:t>
      </w:r>
      <w:proofErr w:type="spellStart"/>
      <w:r>
        <w:rPr>
          <w:rFonts w:ascii="Consolas" w:hAnsi="Consolas"/>
          <w:b/>
        </w:rPr>
        <w:t>pool</w:t>
      </w:r>
      <w:r w:rsidRPr="004A6DB0"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t>:</w:t>
      </w:r>
    </w:p>
    <w:p w14:paraId="7C19AEC2" w14:textId="27AC15B7" w:rsidR="004A6DB0" w:rsidRPr="004A6DB0" w:rsidRDefault="00A55B39" w:rsidP="006A44CA">
      <w:pPr>
        <w:rPr>
          <w:rFonts w:ascii="Consolas" w:hAnsi="Consolas"/>
          <w:b/>
        </w:rPr>
      </w:pPr>
      <w:r>
        <w:rPr>
          <w:rFonts w:ascii="Consolas" w:hAnsi="Consolas"/>
          <w:b/>
        </w:rPr>
        <w:t>n</w:t>
      </w:r>
      <w:r w:rsidR="001E2D17">
        <w:rPr>
          <w:rFonts w:ascii="Consolas" w:hAnsi="Consolas"/>
          <w:b/>
        </w:rPr>
        <w:t>one</w:t>
      </w:r>
      <w:r>
        <w:rPr>
          <w:rFonts w:ascii="Consolas" w:hAnsi="Consolas"/>
          <w:b/>
        </w:rPr>
        <w:t>"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lastRenderedPageBreak/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0AE9CCD9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77F4F">
        <w:rPr>
          <w:rFonts w:ascii="Consolas" w:hAnsi="Consolas"/>
          <w:b/>
          <w:noProof/>
        </w:rPr>
        <w:t>Pool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ED6919">
        <w:rPr>
          <w:rFonts w:ascii="Consolas" w:hAnsi="Consolas"/>
          <w:b/>
          <w:noProof/>
        </w:rPr>
        <w:t>pool</w:t>
      </w:r>
      <w:r>
        <w:rPr>
          <w:rFonts w:ascii="Consolas" w:hAnsi="Consolas"/>
          <w:b/>
          <w:noProof/>
        </w:rPr>
        <w:t>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ED6919">
        <w:rPr>
          <w:rFonts w:ascii="Consolas" w:hAnsi="Consolas"/>
          <w:b/>
          <w:noProof/>
        </w:rPr>
        <w:t>pool</w:t>
      </w:r>
      <w:r>
        <w:rPr>
          <w:rFonts w:ascii="Consolas" w:hAnsi="Consolas"/>
          <w:b/>
          <w:noProof/>
        </w:rPr>
        <w:t>Name}</w:t>
      </w:r>
    </w:p>
    <w:p w14:paraId="23E1A416" w14:textId="6F65EAE5" w:rsidR="004A6DB0" w:rsidRPr="00D42867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Food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13A3E0A6" w:rsidR="004A6DB0" w:rsidRPr="007A2C08" w:rsidRDefault="00B11F22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Pr="00B11F22">
        <w:rPr>
          <w:rFonts w:ascii="Consolas" w:hAnsi="Consolas"/>
          <w:b/>
          <w:noProof/>
        </w:rPr>
        <w:t>ddFoodToPool</w:t>
      </w:r>
      <w:r>
        <w:rPr>
          <w:rFonts w:ascii="Consolas" w:hAnsi="Consolas"/>
          <w:b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ED6919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 w:rsidR="004A6DB0"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}</w:t>
      </w:r>
    </w:p>
    <w:p w14:paraId="71DA682A" w14:textId="11A32082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77F4F">
        <w:rPr>
          <w:rFonts w:ascii="Consolas" w:hAnsi="Consolas"/>
          <w:b/>
          <w:noProof/>
        </w:rPr>
        <w:t>Dolphin</w:t>
      </w:r>
      <w:r>
        <w:rPr>
          <w:rFonts w:ascii="Consolas" w:hAnsi="Consolas"/>
          <w:b/>
          <w:noProof/>
        </w:rPr>
        <w:t xml:space="preserve"> {</w:t>
      </w:r>
      <w:r w:rsidR="00ED6919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>
        <w:rPr>
          <w:rFonts w:ascii="Consolas" w:hAnsi="Consolas"/>
          <w:b/>
          <w:noProof/>
        </w:rPr>
        <w:t>Name} {</w:t>
      </w:r>
      <w:r w:rsidR="00A77F4F">
        <w:rPr>
          <w:rFonts w:ascii="Consolas" w:hAnsi="Consolas"/>
          <w:b/>
          <w:noProof/>
        </w:rPr>
        <w:t>dolphin</w:t>
      </w:r>
      <w:r>
        <w:rPr>
          <w:rFonts w:ascii="Consolas" w:hAnsi="Consolas"/>
          <w:b/>
          <w:noProof/>
        </w:rPr>
        <w:t>Type} {</w:t>
      </w:r>
      <w:r w:rsidR="00A77F4F">
        <w:rPr>
          <w:rFonts w:ascii="Consolas" w:hAnsi="Consolas"/>
          <w:b/>
          <w:noProof/>
        </w:rPr>
        <w:t>dolphin</w:t>
      </w:r>
      <w:r>
        <w:rPr>
          <w:rFonts w:ascii="Consolas" w:hAnsi="Consolas"/>
          <w:b/>
          <w:noProof/>
        </w:rPr>
        <w:t>Name} {</w:t>
      </w:r>
      <w:r w:rsidR="00ED6919">
        <w:rPr>
          <w:rFonts w:ascii="Consolas" w:hAnsi="Consolas"/>
          <w:b/>
          <w:noProof/>
        </w:rPr>
        <w:t>energy</w:t>
      </w:r>
      <w:r>
        <w:rPr>
          <w:rFonts w:ascii="Consolas" w:hAnsi="Consolas"/>
          <w:b/>
          <w:noProof/>
        </w:rPr>
        <w:t>}</w:t>
      </w:r>
    </w:p>
    <w:p w14:paraId="05D4B23E" w14:textId="7062B9E4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</w:t>
      </w:r>
      <w:r w:rsidR="00A77F4F">
        <w:rPr>
          <w:rFonts w:ascii="Consolas" w:hAnsi="Consolas"/>
          <w:b/>
          <w:noProof/>
        </w:rPr>
        <w:t>Dolphin</w:t>
      </w:r>
      <w:r w:rsidR="004B27B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{</w:t>
      </w:r>
      <w:r w:rsidR="004B27B5">
        <w:rPr>
          <w:rFonts w:ascii="Consolas" w:hAnsi="Consolas"/>
          <w:b/>
          <w:noProof/>
        </w:rPr>
        <w:t xml:space="preserve">String </w:t>
      </w:r>
      <w:r w:rsidR="00ED6919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>
        <w:rPr>
          <w:rFonts w:ascii="Consolas" w:hAnsi="Consolas"/>
          <w:b/>
          <w:noProof/>
        </w:rPr>
        <w:t>Name}</w:t>
      </w:r>
      <w:r w:rsidR="004B27B5">
        <w:rPr>
          <w:rFonts w:ascii="Consolas" w:hAnsi="Consolas"/>
          <w:b/>
          <w:noProof/>
        </w:rPr>
        <w:t>, {String food}</w:t>
      </w:r>
    </w:p>
    <w:p w14:paraId="1D648DFA" w14:textId="6001CA22" w:rsidR="004A6DB0" w:rsidRPr="00A136C7" w:rsidRDefault="004B27B5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layWithDolphins</w:t>
      </w:r>
      <w:r w:rsidR="004A6DB0" w:rsidRPr="00A136C7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 xml:space="preserve">String </w:t>
      </w:r>
      <w:r w:rsidR="00ED6919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="004A6DB0" w:rsidRPr="00A136C7">
        <w:rPr>
          <w:rFonts w:ascii="Consolas" w:hAnsi="Consolas"/>
          <w:b/>
          <w:noProof/>
        </w:rPr>
        <w:t>Name}</w:t>
      </w:r>
    </w:p>
    <w:p w14:paraId="35A7840A" w14:textId="16A649E9" w:rsidR="004A6DB0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F71868" w14:paraId="77ACCA99" w14:textId="77777777" w:rsidTr="00F62949">
        <w:tc>
          <w:tcPr>
            <w:tcW w:w="10440" w:type="dxa"/>
            <w:shd w:val="clear" w:color="auto" w:fill="auto"/>
          </w:tcPr>
          <w:p w14:paraId="633D6D0E" w14:textId="14F765D2" w:rsidR="00F7186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</w:p>
          <w:p w14:paraId="6CCD131B" w14:textId="3246EDFA" w:rsidR="0093115F" w:rsidRDefault="0093115F" w:rsidP="0093115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rineMagic</w:t>
            </w:r>
            <w:proofErr w:type="spellEnd"/>
          </w:p>
          <w:p w14:paraId="7FAF45E8" w14:textId="60CE3C96" w:rsidR="0093115F" w:rsidRDefault="0093115F" w:rsidP="0093115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s</w:t>
            </w:r>
          </w:p>
          <w:p w14:paraId="468DACBE" w14:textId="41EA4DED" w:rsidR="00F71868" w:rsidRPr="001F3C0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BottleNoseDo</w:t>
            </w:r>
            <w:r w:rsidR="007425C5">
              <w:rPr>
                <w:rFonts w:ascii="Consolas" w:hAnsi="Consolas"/>
                <w:b/>
                <w:bCs/>
                <w:sz w:val="20"/>
                <w:szCs w:val="24"/>
              </w:rPr>
              <w:t>l</w:t>
            </w:r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BD38F8">
              <w:rPr>
                <w:rFonts w:ascii="Consolas" w:hAnsi="Consolas"/>
                <w:b/>
                <w:bCs/>
                <w:sz w:val="20"/>
                <w:szCs w:val="24"/>
              </w:rPr>
              <w:t>Ou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</w:t>
            </w:r>
            <w:r w:rsidR="00BD38F8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800</w:t>
            </w:r>
          </w:p>
          <w:p w14:paraId="6E918F10" w14:textId="1C7DBB03" w:rsidR="00F7186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rineMagic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pinner</w:t>
            </w:r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Orca</w:t>
            </w:r>
            <w:r w:rsidR="00BD38F8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612A580A" w14:textId="4FF2F2B3" w:rsidR="00F7186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BottleNoseDol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CD1489">
              <w:rPr>
                <w:rFonts w:ascii="Consolas" w:hAnsi="Consolas"/>
                <w:b/>
                <w:bCs/>
                <w:sz w:val="20"/>
                <w:szCs w:val="24"/>
              </w:rPr>
              <w:t>Spike</w:t>
            </w:r>
            <w:r w:rsidR="00FA2809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47092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  <w:r w:rsidR="00CD1489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0</w:t>
            </w:r>
          </w:p>
          <w:p w14:paraId="5E0046B1" w14:textId="78820600" w:rsidR="00600E98" w:rsidRDefault="00600E98" w:rsidP="00600E9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BottleNoseDol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Henry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0</w:t>
            </w:r>
          </w:p>
          <w:p w14:paraId="308061F5" w14:textId="4BF255F1" w:rsidR="00F7186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93115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s</w:t>
            </w:r>
            <w:r w:rsidR="0093115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93115F">
              <w:rPr>
                <w:rFonts w:ascii="Consolas" w:hAnsi="Consolas"/>
                <w:b/>
                <w:bCs/>
                <w:sz w:val="20"/>
                <w:szCs w:val="24"/>
              </w:rPr>
              <w:t>Spinner</w:t>
            </w:r>
            <w:r w:rsidR="0093115F" w:rsidRPr="003A4609"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="0093115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ike</w:t>
            </w:r>
            <w:r w:rsidR="00BD38F8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CD1489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50</w:t>
            </w:r>
          </w:p>
          <w:p w14:paraId="534CE498" w14:textId="77777777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ackerel</w:t>
            </w:r>
          </w:p>
          <w:p w14:paraId="2AF81B3C" w14:textId="172178EE" w:rsidR="0093115F" w:rsidRDefault="0093115F" w:rsidP="0093115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Herring</w:t>
            </w:r>
          </w:p>
          <w:p w14:paraId="0AF72648" w14:textId="357819EA" w:rsidR="0093115F" w:rsidRDefault="0093115F" w:rsidP="0093115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4CBA">
              <w:rPr>
                <w:rFonts w:ascii="Consolas" w:hAnsi="Consolas"/>
                <w:b/>
                <w:bCs/>
                <w:sz w:val="20"/>
                <w:szCs w:val="24"/>
              </w:rPr>
              <w:t>Herring</w:t>
            </w:r>
          </w:p>
          <w:p w14:paraId="348FA249" w14:textId="008C596D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FoodToPoo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93115F">
              <w:rPr>
                <w:rFonts w:ascii="Consolas" w:hAnsi="Consolas"/>
                <w:b/>
                <w:bCs/>
                <w:sz w:val="20"/>
                <w:szCs w:val="24"/>
              </w:rPr>
              <w:t>Herring</w:t>
            </w:r>
          </w:p>
          <w:p w14:paraId="7FF26341" w14:textId="5F5BB4F6" w:rsidR="00A44CBA" w:rsidRDefault="00A44CBA" w:rsidP="00A44CB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FoodToPoo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D7EC2">
              <w:rPr>
                <w:rFonts w:ascii="Consolas" w:hAnsi="Consolas"/>
                <w:b/>
                <w:bCs/>
                <w:sz w:val="20"/>
                <w:szCs w:val="24"/>
              </w:rPr>
              <w:t>Mackerel</w:t>
            </w:r>
          </w:p>
          <w:p w14:paraId="30A54793" w14:textId="17F61034" w:rsidR="00F71868" w:rsidRPr="0093115F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 w:rsidR="00BD38F8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93115F">
              <w:rPr>
                <w:rFonts w:ascii="Consolas" w:hAnsi="Consolas"/>
                <w:b/>
                <w:bCs/>
                <w:sz w:val="20"/>
                <w:szCs w:val="24"/>
              </w:rPr>
              <w:t>Herring</w:t>
            </w:r>
          </w:p>
          <w:p w14:paraId="4FB796A9" w14:textId="6A5F4E7C" w:rsidR="00F7186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</w:p>
          <w:p w14:paraId="4F79C336" w14:textId="3734DDA6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</w:p>
          <w:p w14:paraId="4CBB0F3B" w14:textId="57D3D0AC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FoodToPoo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A295A">
              <w:rPr>
                <w:rFonts w:ascii="Consolas" w:hAnsi="Consolas"/>
                <w:b/>
                <w:bCs/>
                <w:sz w:val="20"/>
                <w:szCs w:val="24"/>
              </w:rPr>
              <w:t>Herring</w:t>
            </w:r>
          </w:p>
          <w:p w14:paraId="70CA5A92" w14:textId="5833A5B7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rineMagic</w:t>
            </w:r>
            <w:proofErr w:type="spellEnd"/>
          </w:p>
          <w:p w14:paraId="4EF522B3" w14:textId="74028257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ackerel</w:t>
            </w:r>
          </w:p>
          <w:p w14:paraId="794F4300" w14:textId="3D2BA1EB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rineMagic</w:t>
            </w:r>
            <w:proofErr w:type="spellEnd"/>
          </w:p>
          <w:p w14:paraId="0A08B8E2" w14:textId="1B6561F0" w:rsidR="000063A3" w:rsidRDefault="000063A3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quid</w:t>
            </w:r>
          </w:p>
          <w:p w14:paraId="65AD8635" w14:textId="2393B670" w:rsidR="000063A3" w:rsidRDefault="000063A3" w:rsidP="000063A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FoodToPoo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s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quid</w:t>
            </w:r>
          </w:p>
          <w:p w14:paraId="285F28D0" w14:textId="65190467" w:rsidR="000063A3" w:rsidRDefault="000063A3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Corals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ckerel</w:t>
            </w:r>
          </w:p>
          <w:p w14:paraId="6B509987" w14:textId="77777777" w:rsidR="000063A3" w:rsidRDefault="000063A3" w:rsidP="000063A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Corals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quid</w:t>
            </w:r>
          </w:p>
          <w:p w14:paraId="5707B995" w14:textId="77777777" w:rsidR="000063A3" w:rsidRDefault="000063A3" w:rsidP="000063A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Corals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quid</w:t>
            </w:r>
          </w:p>
          <w:p w14:paraId="2CA05C4D" w14:textId="71C6971C" w:rsidR="00CD1489" w:rsidRDefault="00CD1489" w:rsidP="00CD148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Corals</w:t>
            </w:r>
          </w:p>
          <w:p w14:paraId="0C93CE6B" w14:textId="4E4940A4" w:rsidR="00F71868" w:rsidRPr="00BD38F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F71868"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511BBD71" w:rsidR="00F71868" w:rsidRPr="00972C82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F71868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F71868" w:rsidRDefault="00F71868" w:rsidP="00F71868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71868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62485175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Cancun.</w:t>
            </w:r>
          </w:p>
          <w:p w14:paraId="0B69D39E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5E80D44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Corals.</w:t>
            </w:r>
          </w:p>
          <w:p w14:paraId="6251E4BC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BottleNoseDolphin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Oum to Cancun.</w:t>
            </w:r>
          </w:p>
          <w:p w14:paraId="7AC0E406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pinnerDolphin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Orca to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4F8B151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BottleNoseDolphin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Spike to Cancun.</w:t>
            </w:r>
          </w:p>
          <w:p w14:paraId="63B7431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Dolphin energy cannot be below or equal to 0.</w:t>
            </w:r>
          </w:p>
          <w:p w14:paraId="0894F0CB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pinnerDolphin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Mike to Corals.</w:t>
            </w:r>
          </w:p>
          <w:p w14:paraId="54E65AC3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bought food Mackerel.</w:t>
            </w:r>
          </w:p>
          <w:p w14:paraId="2434BB77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bought food Herring.</w:t>
            </w:r>
          </w:p>
          <w:p w14:paraId="160888CB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bought food Herring.</w:t>
            </w:r>
          </w:p>
          <w:p w14:paraId="60748EF0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added food Herring to Cancun.</w:t>
            </w:r>
          </w:p>
          <w:p w14:paraId="729C7A0E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added food Mackerel to Cancun.</w:t>
            </w:r>
          </w:p>
          <w:p w14:paraId="7803685D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2 dolphin/s in pool Cancun was/were fed.</w:t>
            </w:r>
          </w:p>
          <w:p w14:paraId="35C7AC99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was a play with dolphin/s in Cancun. 0 dolphins was/were removed!</w:t>
            </w:r>
          </w:p>
          <w:p w14:paraId="48354A50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was a play with dolphin/s in Cancun. 0 dolphins was/were removed!</w:t>
            </w:r>
          </w:p>
          <w:p w14:paraId="3F70CC0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food Herring to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54F469C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was a play with dolphin/s in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. 0 dolphins was/were removed!</w:t>
            </w:r>
          </w:p>
          <w:p w14:paraId="2D54BF5E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is no such food for this pool.</w:t>
            </w:r>
          </w:p>
          <w:p w14:paraId="273E33D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was a play with dolphin/s in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. 1 </w:t>
            </w:r>
            <w:proofErr w:type="gram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gram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gram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was</w:t>
            </w:r>
            <w:proofErr w:type="gram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/were removed!</w:t>
            </w:r>
          </w:p>
          <w:p w14:paraId="1856BB6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bought food Squid.</w:t>
            </w:r>
          </w:p>
          <w:p w14:paraId="525F6C00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added food Squid to Corals.</w:t>
            </w:r>
          </w:p>
          <w:p w14:paraId="31BF2E31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is no such food for this pool.</w:t>
            </w:r>
          </w:p>
          <w:p w14:paraId="0E5BE0C0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1 dolphin/s in pool Corals was/were fed.</w:t>
            </w:r>
          </w:p>
          <w:p w14:paraId="75C9DC25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is no such food for this pool.</w:t>
            </w:r>
          </w:p>
          <w:p w14:paraId="5C0F72B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was a play with dolphin/s in Corals. 0 dolphins was/were removed!</w:t>
            </w:r>
          </w:p>
          <w:p w14:paraId="57B00F39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Dolphins in pool Cancun:</w:t>
            </w:r>
          </w:p>
          <w:p w14:paraId="1844E184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Oum - 600, Spike - 200</w:t>
            </w:r>
          </w:p>
          <w:p w14:paraId="258C3655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Dolphins in pool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0F0D294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none</w:t>
            </w:r>
          </w:p>
          <w:p w14:paraId="06F47C4E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Dolphins in pool Corals:</w:t>
            </w:r>
          </w:p>
          <w:p w14:paraId="58D21EE9" w14:textId="6C518012" w:rsidR="00F71868" w:rsidRPr="002D5122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ike - 175</w:t>
            </w:r>
          </w:p>
        </w:tc>
      </w:tr>
      <w:tr w:rsidR="007C04A2" w14:paraId="4612CC6B" w14:textId="77777777" w:rsidTr="007C04A2">
        <w:tc>
          <w:tcPr>
            <w:tcW w:w="10440" w:type="dxa"/>
            <w:shd w:val="clear" w:color="auto" w:fill="D9D9D9" w:themeFill="background1" w:themeFillShade="D9"/>
          </w:tcPr>
          <w:p w14:paraId="712C284B" w14:textId="41DB9E3F" w:rsidR="007C04A2" w:rsidRPr="0010236F" w:rsidRDefault="007C04A2" w:rsidP="007C04A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b/>
              </w:rPr>
              <w:t>Input</w:t>
            </w:r>
          </w:p>
        </w:tc>
      </w:tr>
      <w:tr w:rsidR="007C04A2" w14:paraId="1C4C4C2F" w14:textId="77777777" w:rsidTr="00F62949">
        <w:tc>
          <w:tcPr>
            <w:tcW w:w="10440" w:type="dxa"/>
            <w:shd w:val="clear" w:color="auto" w:fill="FFFFFF" w:themeFill="background1"/>
          </w:tcPr>
          <w:p w14:paraId="35D705B5" w14:textId="4D5F5D3A" w:rsidR="00DB5091" w:rsidRDefault="00DB5091" w:rsidP="00DB509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</w:p>
          <w:p w14:paraId="0D0814FD" w14:textId="20F08D39" w:rsidR="00C23393" w:rsidRDefault="00C23393" w:rsidP="00DB509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</w:p>
          <w:p w14:paraId="1502C726" w14:textId="7F3E8D41" w:rsidR="00DB5091" w:rsidRDefault="00DB5091" w:rsidP="00DB509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OceanCurrent</w:t>
            </w:r>
            <w:proofErr w:type="spellEnd"/>
          </w:p>
          <w:p w14:paraId="57504710" w14:textId="30705AE9" w:rsidR="00596CDF" w:rsidRPr="00596CDF" w:rsidRDefault="00596CDF" w:rsidP="00596CD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ueAbyss</w:t>
            </w:r>
            <w:proofErr w:type="spellEnd"/>
          </w:p>
          <w:p w14:paraId="3358CF40" w14:textId="6E88AD79" w:rsidR="00DB5091" w:rsidRPr="001F3C08" w:rsidRDefault="00DB5091" w:rsidP="00DB509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33D81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 w:rsidR="00333D81" w:rsidRPr="003A460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BottleNoseDo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</w:t>
            </w:r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33D81">
              <w:rPr>
                <w:rFonts w:ascii="Consolas" w:hAnsi="Consolas"/>
                <w:b/>
                <w:bCs/>
                <w:sz w:val="20"/>
                <w:szCs w:val="24"/>
              </w:rPr>
              <w:t>Rick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33D81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6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00</w:t>
            </w:r>
          </w:p>
          <w:p w14:paraId="7113873D" w14:textId="0F46A8F7" w:rsidR="00DB5091" w:rsidRDefault="00DB5091" w:rsidP="00DB509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33D81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OceanCurrent</w:t>
            </w:r>
            <w:proofErr w:type="spellEnd"/>
            <w:r w:rsidR="00333D81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pinner</w:t>
            </w:r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33D81">
              <w:rPr>
                <w:rFonts w:ascii="Consolas" w:hAnsi="Consolas"/>
                <w:b/>
                <w:bCs/>
                <w:sz w:val="20"/>
                <w:szCs w:val="24"/>
              </w:rPr>
              <w:t>Spinn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33D81"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00</w:t>
            </w:r>
          </w:p>
          <w:p w14:paraId="6A8F10CC" w14:textId="77777777" w:rsidR="007C04A2" w:rsidRDefault="00333D81" w:rsidP="00333D8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BottleNoseDo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</w:t>
            </w:r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Rick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60</w:t>
            </w:r>
          </w:p>
          <w:p w14:paraId="57CAC392" w14:textId="5D6D2E44" w:rsidR="00333D81" w:rsidRDefault="00333D81" w:rsidP="00333D81">
            <w:pPr>
              <w:spacing w:before="0" w:after="0"/>
              <w:jc w:val="both"/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FeedDolphins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Mackerel</w:t>
            </w:r>
          </w:p>
          <w:p w14:paraId="266BFD81" w14:textId="677D2FB9" w:rsidR="00333D81" w:rsidRDefault="00333D81" w:rsidP="00333D81">
            <w:pPr>
              <w:spacing w:before="0" w:after="0"/>
              <w:jc w:val="both"/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AddFoodToPool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OceanCurrent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Herring</w:t>
            </w:r>
          </w:p>
          <w:p w14:paraId="40608436" w14:textId="7743A965" w:rsidR="00333D81" w:rsidRPr="00333D81" w:rsidRDefault="00333D81" w:rsidP="00333D8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  <w:lang w:val="en-US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>BuyFood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 xml:space="preserve"> Mackerel</w:t>
            </w:r>
          </w:p>
          <w:p w14:paraId="51BCF4D1" w14:textId="79C68CB0" w:rsidR="00333D81" w:rsidRPr="00333D81" w:rsidRDefault="00333D81" w:rsidP="00333D8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  <w:lang w:val="en-US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>BuyFood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 xml:space="preserve"> Herring</w:t>
            </w:r>
          </w:p>
          <w:p w14:paraId="5908D0AA" w14:textId="77777777" w:rsidR="00333D81" w:rsidRDefault="00333D81" w:rsidP="00333D8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>BuyFood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 xml:space="preserve"> Herring</w:t>
            </w:r>
          </w:p>
          <w:p w14:paraId="33690117" w14:textId="77777777" w:rsidR="00333D81" w:rsidRDefault="00333D81" w:rsidP="00333D81">
            <w:pPr>
              <w:spacing w:before="0" w:after="0"/>
              <w:jc w:val="both"/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FeedDolphins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Mackerel</w:t>
            </w:r>
          </w:p>
          <w:p w14:paraId="4854FE39" w14:textId="3583F17E" w:rsidR="00333D81" w:rsidRDefault="00333D81" w:rsidP="00333D81">
            <w:pPr>
              <w:spacing w:before="0" w:after="0"/>
              <w:jc w:val="both"/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  <w:lang w:val="bg-BG"/>
              </w:rPr>
            </w:pPr>
            <w:proofErr w:type="spellStart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AddFoodToPool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516801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 w:rsidR="00516801"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Herring</w:t>
            </w:r>
          </w:p>
          <w:p w14:paraId="10CCEBC7" w14:textId="071C7EC3" w:rsidR="00516801" w:rsidRDefault="00516801" w:rsidP="00333D81">
            <w:pPr>
              <w:spacing w:before="0" w:after="0"/>
              <w:jc w:val="both"/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  <w:lang w:val="bg-BG"/>
              </w:rPr>
            </w:pPr>
            <w:proofErr w:type="spellStart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FeedDolphins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Herring</w:t>
            </w:r>
          </w:p>
          <w:p w14:paraId="1DE18819" w14:textId="3076DF8D" w:rsidR="00275924" w:rsidRDefault="00275924" w:rsidP="002759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</w:p>
          <w:p w14:paraId="2E89B827" w14:textId="0E99CB39" w:rsidR="00596CDF" w:rsidRDefault="00596CDF" w:rsidP="00596CD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ueAbyss</w:t>
            </w:r>
            <w:proofErr w:type="spellEnd"/>
          </w:p>
          <w:p w14:paraId="670A4B20" w14:textId="1E594193" w:rsidR="00275924" w:rsidRPr="00275924" w:rsidRDefault="00275924" w:rsidP="002759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C9C1E89" w14:textId="4150665A" w:rsidR="00333D81" w:rsidRPr="00333D81" w:rsidRDefault="00333D81" w:rsidP="00333D8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04A2" w14:paraId="5CC500A3" w14:textId="77777777" w:rsidTr="007C04A2">
        <w:tc>
          <w:tcPr>
            <w:tcW w:w="10440" w:type="dxa"/>
            <w:shd w:val="clear" w:color="auto" w:fill="D9D9D9" w:themeFill="background1" w:themeFillShade="D9"/>
          </w:tcPr>
          <w:p w14:paraId="3BD7B199" w14:textId="59F5A4D9" w:rsidR="007C04A2" w:rsidRDefault="007C04A2" w:rsidP="007C04A2">
            <w:pPr>
              <w:autoSpaceDE w:val="0"/>
              <w:autoSpaceDN w:val="0"/>
              <w:adjustRightInd w:val="0"/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4A2" w14:paraId="13F6912D" w14:textId="77777777" w:rsidTr="00F62949">
        <w:tc>
          <w:tcPr>
            <w:tcW w:w="10440" w:type="dxa"/>
            <w:shd w:val="clear" w:color="auto" w:fill="FFFFFF" w:themeFill="background1"/>
          </w:tcPr>
          <w:p w14:paraId="651EB512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6156DD2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Pool already exists.</w:t>
            </w:r>
          </w:p>
          <w:p w14:paraId="5F22FBE9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OceanCurrent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C2705B1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BlueAbyss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0122E4A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BottleNoseDolphin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Rick to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486C8AA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 xml:space="preserve">Successfully added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pinnerDolphin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pinny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OceanCurrent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1CCFE4C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Dolphin already exists.</w:t>
            </w:r>
          </w:p>
          <w:p w14:paraId="2044699A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There is no such food for this pool.</w:t>
            </w:r>
          </w:p>
          <w:p w14:paraId="7B93F110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There isn't a food of type Herring in repository.</w:t>
            </w:r>
          </w:p>
          <w:p w14:paraId="7593F4E3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uccessfully bought food Mackerel.</w:t>
            </w:r>
          </w:p>
          <w:p w14:paraId="48268EE4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uccessfully bought food Herring.</w:t>
            </w:r>
          </w:p>
          <w:p w14:paraId="0A44A65C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uccessfully bought food Herring.</w:t>
            </w:r>
          </w:p>
          <w:p w14:paraId="06AECF9F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There is no such food for this pool.</w:t>
            </w:r>
          </w:p>
          <w:p w14:paraId="7B5FC313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food Herring to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3CBB893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1 dolphin/s in pool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was/were fed.</w:t>
            </w:r>
          </w:p>
          <w:p w14:paraId="59749EDE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was a play with dolphin/s in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 0 dolphins was/were removed!</w:t>
            </w:r>
          </w:p>
          <w:p w14:paraId="69FF7EB7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There are no dolphins to play with.</w:t>
            </w:r>
          </w:p>
          <w:p w14:paraId="09AD2B0B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Dolphins in pool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53590270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Rick - 600</w:t>
            </w:r>
          </w:p>
          <w:p w14:paraId="18BF5A6E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Dolphins in pool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OceanCurrent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FFCFC55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pinny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- 400</w:t>
            </w:r>
          </w:p>
          <w:p w14:paraId="276948EF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Dolphins in pool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BlueAbyss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249CAD0" w14:textId="0D1FBCA3" w:rsidR="007C04A2" w:rsidRPr="00EA4ED0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none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09378F44" w:rsidR="004A6DB0" w:rsidRPr="002F7FD1" w:rsidRDefault="00C66097" w:rsidP="002F7FD1">
      <w:r w:rsidRPr="002F7FD1">
        <w:t xml:space="preserve">You will receive a skeleton with three classes inside – </w:t>
      </w:r>
      <w:r w:rsidRPr="002F7FD1">
        <w:rPr>
          <w:b/>
        </w:rPr>
        <w:t>Main</w:t>
      </w:r>
      <w:r w:rsidRPr="002F7FD1">
        <w:t xml:space="preserve">, </w:t>
      </w:r>
      <w:proofErr w:type="spellStart"/>
      <w:r w:rsidR="00A77F4F" w:rsidRPr="002F7FD1">
        <w:rPr>
          <w:b/>
        </w:rPr>
        <w:t>Dolphin</w:t>
      </w:r>
      <w:r w:rsidR="002F7FD1" w:rsidRPr="002F7FD1">
        <w:rPr>
          <w:b/>
        </w:rPr>
        <w:t>sPlay</w:t>
      </w:r>
      <w:proofErr w:type="spellEnd"/>
      <w:r w:rsidR="00520383" w:rsidRPr="002F7FD1">
        <w:rPr>
          <w:b/>
        </w:rPr>
        <w:t>,</w:t>
      </w:r>
      <w:r w:rsidRPr="002F7FD1">
        <w:t xml:space="preserve"> and </w:t>
      </w:r>
      <w:r w:rsidR="002F7FD1" w:rsidRPr="002F7FD1">
        <w:rPr>
          <w:b/>
        </w:rPr>
        <w:t>Dolphin</w:t>
      </w:r>
      <w:r w:rsidRPr="002F7FD1">
        <w:t xml:space="preserve">. </w:t>
      </w:r>
      <w:proofErr w:type="spellStart"/>
      <w:r w:rsidR="002F7FD1" w:rsidRPr="002F7FD1">
        <w:rPr>
          <w:b/>
        </w:rPr>
        <w:t>DolphinsPlay</w:t>
      </w:r>
      <w:proofErr w:type="spellEnd"/>
      <w:r w:rsidR="002F7FD1" w:rsidRPr="002F7FD1">
        <w:t xml:space="preserve"> </w:t>
      </w:r>
      <w:r w:rsidRPr="002F7FD1">
        <w:t>class will have some methods, fields, and constructors. Cover the whole class with the unit test to make sure that the class is working as intended.</w:t>
      </w:r>
      <w:r w:rsidRPr="002F7FD1">
        <w:rPr>
          <w:lang w:val="bg-BG"/>
        </w:rPr>
        <w:t xml:space="preserve"> In Judge</w:t>
      </w:r>
      <w:r w:rsidR="00520383" w:rsidRPr="002F7FD1">
        <w:rPr>
          <w:lang w:val="bg-BG"/>
        </w:rPr>
        <w:t>,</w:t>
      </w:r>
      <w:r w:rsidRPr="002F7FD1">
        <w:rPr>
          <w:lang w:val="bg-BG"/>
        </w:rPr>
        <w:t xml:space="preserve"> you upload </w:t>
      </w:r>
      <w:r w:rsidRPr="002F7FD1">
        <w:rPr>
          <w:b/>
          <w:lang w:val="bg-BG"/>
        </w:rPr>
        <w:t>.zip</w:t>
      </w:r>
      <w:r w:rsidRPr="002F7FD1">
        <w:rPr>
          <w:lang w:val="bg-BG"/>
        </w:rPr>
        <w:t xml:space="preserve"> to </w:t>
      </w:r>
      <w:proofErr w:type="spellStart"/>
      <w:r w:rsidR="002F7FD1" w:rsidRPr="002F7FD1">
        <w:rPr>
          <w:b/>
          <w:lang w:val="en-GB"/>
        </w:rPr>
        <w:t>dolphinsPlay</w:t>
      </w:r>
      <w:proofErr w:type="spellEnd"/>
      <w:r w:rsidR="002F7FD1" w:rsidRPr="002F7FD1">
        <w:rPr>
          <w:b/>
          <w:lang w:val="en-GB"/>
        </w:rPr>
        <w:t xml:space="preserve"> </w:t>
      </w:r>
      <w:r w:rsidRPr="002F7FD1">
        <w:rPr>
          <w:b/>
          <w:lang w:val="bg-BG"/>
        </w:rPr>
        <w:t>(</w:t>
      </w:r>
      <w:r w:rsidRPr="002F7FD1">
        <w:t>with</w:t>
      </w:r>
      <w:r w:rsidRPr="002F7FD1">
        <w:rPr>
          <w:b/>
        </w:rPr>
        <w:t xml:space="preserve"> </w:t>
      </w:r>
      <w:proofErr w:type="spellStart"/>
      <w:r w:rsidR="002F7FD1" w:rsidRPr="002F7FD1">
        <w:rPr>
          <w:b/>
        </w:rPr>
        <w:t>PlayDolphinsTests</w:t>
      </w:r>
      <w:proofErr w:type="spellEnd"/>
      <w:r w:rsidR="002F7FD1" w:rsidRPr="002F7FD1">
        <w:rPr>
          <w:b/>
        </w:rPr>
        <w:t xml:space="preserve"> </w:t>
      </w:r>
      <w:r w:rsidRPr="002F7FD1">
        <w:t>inside</w:t>
      </w:r>
      <w:r w:rsidRPr="002F7FD1">
        <w:rPr>
          <w:b/>
          <w:lang w:val="bg-BG"/>
        </w:rPr>
        <w:t>)</w:t>
      </w:r>
      <w:r w:rsidRPr="002F7FD1">
        <w:rPr>
          <w:lang w:val="bg-BG"/>
        </w:rPr>
        <w:t xml:space="preserve"> from the </w:t>
      </w:r>
      <w:r w:rsidRPr="002F7FD1">
        <w:rPr>
          <w:b/>
          <w:lang w:val="bg-BG"/>
        </w:rPr>
        <w:t>skeleton</w:t>
      </w:r>
      <w:r w:rsidRPr="002F7FD1">
        <w:rPr>
          <w:lang w:val="bg-BG"/>
        </w:rPr>
        <w:t>.</w:t>
      </w:r>
    </w:p>
    <w:sectPr w:rsidR="004A6DB0" w:rsidRPr="002F7FD1" w:rsidSect="005A1B05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5CB57" w14:textId="77777777" w:rsidR="005A1B05" w:rsidRDefault="005A1B05" w:rsidP="008068A2">
      <w:pPr>
        <w:spacing w:after="0" w:line="240" w:lineRule="auto"/>
      </w:pPr>
      <w:r>
        <w:separator/>
      </w:r>
    </w:p>
  </w:endnote>
  <w:endnote w:type="continuationSeparator" w:id="0">
    <w:p w14:paraId="1C9C1F4B" w14:textId="77777777" w:rsidR="005A1B05" w:rsidRDefault="005A1B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7C8D2828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D3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D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7C8D2828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D3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D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ED474" w14:textId="77777777" w:rsidR="005A1B05" w:rsidRDefault="005A1B05" w:rsidP="008068A2">
      <w:pPr>
        <w:spacing w:after="0" w:line="240" w:lineRule="auto"/>
      </w:pPr>
      <w:r>
        <w:separator/>
      </w:r>
    </w:p>
  </w:footnote>
  <w:footnote w:type="continuationSeparator" w:id="0">
    <w:p w14:paraId="498C15AE" w14:textId="77777777" w:rsidR="005A1B05" w:rsidRDefault="005A1B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C751A0"/>
    <w:multiLevelType w:val="hybridMultilevel"/>
    <w:tmpl w:val="46B854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2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3FFA204D"/>
    <w:multiLevelType w:val="hybridMultilevel"/>
    <w:tmpl w:val="3B2A0BFE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1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3691026">
    <w:abstractNumId w:val="39"/>
  </w:num>
  <w:num w:numId="2" w16cid:durableId="1157040655">
    <w:abstractNumId w:val="19"/>
  </w:num>
  <w:num w:numId="3" w16cid:durableId="1467308736">
    <w:abstractNumId w:val="5"/>
  </w:num>
  <w:num w:numId="4" w16cid:durableId="1417945681">
    <w:abstractNumId w:val="36"/>
  </w:num>
  <w:num w:numId="5" w16cid:durableId="1639217449">
    <w:abstractNumId w:val="30"/>
  </w:num>
  <w:num w:numId="6" w16cid:durableId="1982271903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676388">
    <w:abstractNumId w:val="2"/>
  </w:num>
  <w:num w:numId="8" w16cid:durableId="1640113954">
    <w:abstractNumId w:val="18"/>
  </w:num>
  <w:num w:numId="9" w16cid:durableId="1133518805">
    <w:abstractNumId w:val="0"/>
  </w:num>
  <w:num w:numId="10" w16cid:durableId="47533495">
    <w:abstractNumId w:val="3"/>
  </w:num>
  <w:num w:numId="11" w16cid:durableId="340668725">
    <w:abstractNumId w:val="23"/>
  </w:num>
  <w:num w:numId="12" w16cid:durableId="1847090729">
    <w:abstractNumId w:val="21"/>
  </w:num>
  <w:num w:numId="13" w16cid:durableId="1616600371">
    <w:abstractNumId w:val="7"/>
  </w:num>
  <w:num w:numId="14" w16cid:durableId="1288924624">
    <w:abstractNumId w:val="35"/>
  </w:num>
  <w:num w:numId="15" w16cid:durableId="2009479467">
    <w:abstractNumId w:val="22"/>
  </w:num>
  <w:num w:numId="16" w16cid:durableId="161746088">
    <w:abstractNumId w:val="34"/>
  </w:num>
  <w:num w:numId="17" w16cid:durableId="2012878078">
    <w:abstractNumId w:val="6"/>
  </w:num>
  <w:num w:numId="18" w16cid:durableId="1044721030">
    <w:abstractNumId w:val="9"/>
  </w:num>
  <w:num w:numId="19" w16cid:durableId="1544174230">
    <w:abstractNumId w:val="1"/>
  </w:num>
  <w:num w:numId="20" w16cid:durableId="865169007">
    <w:abstractNumId w:val="15"/>
  </w:num>
  <w:num w:numId="21" w16cid:durableId="490365336">
    <w:abstractNumId w:val="10"/>
  </w:num>
  <w:num w:numId="22" w16cid:durableId="1248733070">
    <w:abstractNumId w:val="25"/>
  </w:num>
  <w:num w:numId="23" w16cid:durableId="1890260767">
    <w:abstractNumId w:val="41"/>
  </w:num>
  <w:num w:numId="24" w16cid:durableId="379136036">
    <w:abstractNumId w:val="14"/>
  </w:num>
  <w:num w:numId="25" w16cid:durableId="146629615">
    <w:abstractNumId w:val="32"/>
  </w:num>
  <w:num w:numId="26" w16cid:durableId="173692674">
    <w:abstractNumId w:val="37"/>
  </w:num>
  <w:num w:numId="27" w16cid:durableId="1838690882">
    <w:abstractNumId w:val="31"/>
  </w:num>
  <w:num w:numId="28" w16cid:durableId="1469936011">
    <w:abstractNumId w:val="29"/>
  </w:num>
  <w:num w:numId="29" w16cid:durableId="1786457762">
    <w:abstractNumId w:val="4"/>
  </w:num>
  <w:num w:numId="30" w16cid:durableId="329989428">
    <w:abstractNumId w:val="26"/>
  </w:num>
  <w:num w:numId="31" w16cid:durableId="125854405">
    <w:abstractNumId w:val="17"/>
  </w:num>
  <w:num w:numId="32" w16cid:durableId="1999260865">
    <w:abstractNumId w:val="38"/>
  </w:num>
  <w:num w:numId="33" w16cid:durableId="2010673602">
    <w:abstractNumId w:val="20"/>
  </w:num>
  <w:num w:numId="34" w16cid:durableId="1293367631">
    <w:abstractNumId w:val="27"/>
  </w:num>
  <w:num w:numId="35" w16cid:durableId="1962489092">
    <w:abstractNumId w:val="40"/>
  </w:num>
  <w:num w:numId="36" w16cid:durableId="553350075">
    <w:abstractNumId w:val="8"/>
  </w:num>
  <w:num w:numId="37" w16cid:durableId="694230029">
    <w:abstractNumId w:val="12"/>
  </w:num>
  <w:num w:numId="38" w16cid:durableId="666909874">
    <w:abstractNumId w:val="40"/>
  </w:num>
  <w:num w:numId="39" w16cid:durableId="988704980">
    <w:abstractNumId w:val="28"/>
  </w:num>
  <w:num w:numId="40" w16cid:durableId="1629891191">
    <w:abstractNumId w:val="16"/>
  </w:num>
  <w:num w:numId="41" w16cid:durableId="934557527">
    <w:abstractNumId w:val="11"/>
  </w:num>
  <w:num w:numId="42" w16cid:durableId="1963459133">
    <w:abstractNumId w:val="24"/>
  </w:num>
  <w:num w:numId="43" w16cid:durableId="427503302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K0MAJic0MLYyUdpeDU4uLM/DyQAqNaAKBntSgsAAAA"/>
  </w:docVars>
  <w:rsids>
    <w:rsidRoot w:val="008068A2"/>
    <w:rsid w:val="000006BB"/>
    <w:rsid w:val="0000209A"/>
    <w:rsid w:val="00002C1C"/>
    <w:rsid w:val="00003467"/>
    <w:rsid w:val="00006217"/>
    <w:rsid w:val="000063A3"/>
    <w:rsid w:val="00007044"/>
    <w:rsid w:val="0001161D"/>
    <w:rsid w:val="000119C9"/>
    <w:rsid w:val="000138C5"/>
    <w:rsid w:val="0002048E"/>
    <w:rsid w:val="00021258"/>
    <w:rsid w:val="000226B3"/>
    <w:rsid w:val="000236CD"/>
    <w:rsid w:val="00023DC6"/>
    <w:rsid w:val="00025F04"/>
    <w:rsid w:val="00026F99"/>
    <w:rsid w:val="00033BED"/>
    <w:rsid w:val="00045C16"/>
    <w:rsid w:val="00062828"/>
    <w:rsid w:val="0006283E"/>
    <w:rsid w:val="00064D15"/>
    <w:rsid w:val="00065F6C"/>
    <w:rsid w:val="000670DF"/>
    <w:rsid w:val="0007729E"/>
    <w:rsid w:val="00082150"/>
    <w:rsid w:val="00086727"/>
    <w:rsid w:val="00086FE5"/>
    <w:rsid w:val="00091A35"/>
    <w:rsid w:val="00097485"/>
    <w:rsid w:val="000A0444"/>
    <w:rsid w:val="000A0C37"/>
    <w:rsid w:val="000A5496"/>
    <w:rsid w:val="000A6794"/>
    <w:rsid w:val="000B0542"/>
    <w:rsid w:val="000B1F24"/>
    <w:rsid w:val="000B2100"/>
    <w:rsid w:val="000B2927"/>
    <w:rsid w:val="000B39E6"/>
    <w:rsid w:val="000B56F0"/>
    <w:rsid w:val="000B7DF3"/>
    <w:rsid w:val="000C24E7"/>
    <w:rsid w:val="000C5865"/>
    <w:rsid w:val="000C7556"/>
    <w:rsid w:val="000C7777"/>
    <w:rsid w:val="000D12F1"/>
    <w:rsid w:val="000D149B"/>
    <w:rsid w:val="000D74B1"/>
    <w:rsid w:val="000D7758"/>
    <w:rsid w:val="000E45B9"/>
    <w:rsid w:val="000E771F"/>
    <w:rsid w:val="000F0802"/>
    <w:rsid w:val="00100AC2"/>
    <w:rsid w:val="0010236F"/>
    <w:rsid w:val="00103906"/>
    <w:rsid w:val="00110B17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278"/>
    <w:rsid w:val="001275B9"/>
    <w:rsid w:val="00130D69"/>
    <w:rsid w:val="0013420C"/>
    <w:rsid w:val="00140213"/>
    <w:rsid w:val="001418E1"/>
    <w:rsid w:val="00142C75"/>
    <w:rsid w:val="00144EF7"/>
    <w:rsid w:val="0015296B"/>
    <w:rsid w:val="00155DA0"/>
    <w:rsid w:val="001619DF"/>
    <w:rsid w:val="001624F1"/>
    <w:rsid w:val="00162C86"/>
    <w:rsid w:val="00163F5E"/>
    <w:rsid w:val="00164CDC"/>
    <w:rsid w:val="00165238"/>
    <w:rsid w:val="00165900"/>
    <w:rsid w:val="00167CF1"/>
    <w:rsid w:val="00171021"/>
    <w:rsid w:val="00171B48"/>
    <w:rsid w:val="001837BD"/>
    <w:rsid w:val="00183A2C"/>
    <w:rsid w:val="001879C7"/>
    <w:rsid w:val="0019746E"/>
    <w:rsid w:val="001A5536"/>
    <w:rsid w:val="001A5B4C"/>
    <w:rsid w:val="001A636A"/>
    <w:rsid w:val="001A6392"/>
    <w:rsid w:val="001A6728"/>
    <w:rsid w:val="001A6C69"/>
    <w:rsid w:val="001B0757"/>
    <w:rsid w:val="001B2173"/>
    <w:rsid w:val="001B2409"/>
    <w:rsid w:val="001B257C"/>
    <w:rsid w:val="001B7060"/>
    <w:rsid w:val="001B74FB"/>
    <w:rsid w:val="001C0412"/>
    <w:rsid w:val="001C1FCD"/>
    <w:rsid w:val="001C2F4F"/>
    <w:rsid w:val="001C4E12"/>
    <w:rsid w:val="001C51CE"/>
    <w:rsid w:val="001C5D80"/>
    <w:rsid w:val="001D2464"/>
    <w:rsid w:val="001E10CD"/>
    <w:rsid w:val="001E1161"/>
    <w:rsid w:val="001E2D17"/>
    <w:rsid w:val="001E34B0"/>
    <w:rsid w:val="001E3FEF"/>
    <w:rsid w:val="001E5F98"/>
    <w:rsid w:val="001F1186"/>
    <w:rsid w:val="001F2759"/>
    <w:rsid w:val="001F3C08"/>
    <w:rsid w:val="001F6C76"/>
    <w:rsid w:val="00202683"/>
    <w:rsid w:val="00202E92"/>
    <w:rsid w:val="00204F3D"/>
    <w:rsid w:val="00205F05"/>
    <w:rsid w:val="002060D1"/>
    <w:rsid w:val="00210722"/>
    <w:rsid w:val="00213008"/>
    <w:rsid w:val="00214A34"/>
    <w:rsid w:val="00215FCE"/>
    <w:rsid w:val="002326A7"/>
    <w:rsid w:val="00234E3E"/>
    <w:rsid w:val="002377F8"/>
    <w:rsid w:val="0024654D"/>
    <w:rsid w:val="002513A1"/>
    <w:rsid w:val="00251456"/>
    <w:rsid w:val="00252588"/>
    <w:rsid w:val="00253ADB"/>
    <w:rsid w:val="0025421E"/>
    <w:rsid w:val="00255CDA"/>
    <w:rsid w:val="00261D11"/>
    <w:rsid w:val="00264287"/>
    <w:rsid w:val="0026589D"/>
    <w:rsid w:val="002664E1"/>
    <w:rsid w:val="002674C4"/>
    <w:rsid w:val="002677BB"/>
    <w:rsid w:val="00270B0C"/>
    <w:rsid w:val="00273641"/>
    <w:rsid w:val="00275924"/>
    <w:rsid w:val="00276384"/>
    <w:rsid w:val="00276388"/>
    <w:rsid w:val="002801E1"/>
    <w:rsid w:val="002819B5"/>
    <w:rsid w:val="00286ECC"/>
    <w:rsid w:val="00294F2D"/>
    <w:rsid w:val="002A2D2D"/>
    <w:rsid w:val="002A3CE2"/>
    <w:rsid w:val="002B5424"/>
    <w:rsid w:val="002C3BAD"/>
    <w:rsid w:val="002C5594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757B"/>
    <w:rsid w:val="002F20F4"/>
    <w:rsid w:val="002F24A4"/>
    <w:rsid w:val="002F2A52"/>
    <w:rsid w:val="002F7FD1"/>
    <w:rsid w:val="00300A25"/>
    <w:rsid w:val="00303160"/>
    <w:rsid w:val="00305122"/>
    <w:rsid w:val="003064EC"/>
    <w:rsid w:val="00311553"/>
    <w:rsid w:val="00312A8B"/>
    <w:rsid w:val="00314A6C"/>
    <w:rsid w:val="00316034"/>
    <w:rsid w:val="00317448"/>
    <w:rsid w:val="003230CF"/>
    <w:rsid w:val="0033212E"/>
    <w:rsid w:val="003332AA"/>
    <w:rsid w:val="00333D81"/>
    <w:rsid w:val="0033490F"/>
    <w:rsid w:val="0033495A"/>
    <w:rsid w:val="00345D05"/>
    <w:rsid w:val="00353264"/>
    <w:rsid w:val="003541E6"/>
    <w:rsid w:val="003568BC"/>
    <w:rsid w:val="003713E8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1BFD"/>
    <w:rsid w:val="003A2379"/>
    <w:rsid w:val="003A4609"/>
    <w:rsid w:val="003A5602"/>
    <w:rsid w:val="003A7DDD"/>
    <w:rsid w:val="003B0278"/>
    <w:rsid w:val="003B0665"/>
    <w:rsid w:val="003B13A5"/>
    <w:rsid w:val="003B1846"/>
    <w:rsid w:val="003B61A4"/>
    <w:rsid w:val="003B6A53"/>
    <w:rsid w:val="003B6B0B"/>
    <w:rsid w:val="003C1775"/>
    <w:rsid w:val="003C73F9"/>
    <w:rsid w:val="003D1B3D"/>
    <w:rsid w:val="003D2CF5"/>
    <w:rsid w:val="003D46B3"/>
    <w:rsid w:val="003D7EC2"/>
    <w:rsid w:val="003E01BC"/>
    <w:rsid w:val="003E1013"/>
    <w:rsid w:val="003E13AB"/>
    <w:rsid w:val="003E167F"/>
    <w:rsid w:val="003E1FB5"/>
    <w:rsid w:val="003E2A3C"/>
    <w:rsid w:val="003E2F33"/>
    <w:rsid w:val="003E528E"/>
    <w:rsid w:val="003E6607"/>
    <w:rsid w:val="003E6BFB"/>
    <w:rsid w:val="003F1864"/>
    <w:rsid w:val="003F2964"/>
    <w:rsid w:val="00402689"/>
    <w:rsid w:val="00402ADD"/>
    <w:rsid w:val="0041081C"/>
    <w:rsid w:val="004148A5"/>
    <w:rsid w:val="00416D0D"/>
    <w:rsid w:val="004176BB"/>
    <w:rsid w:val="004206AB"/>
    <w:rsid w:val="00420CDF"/>
    <w:rsid w:val="00420FD8"/>
    <w:rsid w:val="00426A7A"/>
    <w:rsid w:val="00430E8C"/>
    <w:rsid w:val="004311CA"/>
    <w:rsid w:val="0043745A"/>
    <w:rsid w:val="00443F08"/>
    <w:rsid w:val="00444552"/>
    <w:rsid w:val="004464C3"/>
    <w:rsid w:val="004468BA"/>
    <w:rsid w:val="004544FA"/>
    <w:rsid w:val="00454742"/>
    <w:rsid w:val="00454BB4"/>
    <w:rsid w:val="00470926"/>
    <w:rsid w:val="00470C35"/>
    <w:rsid w:val="0047331A"/>
    <w:rsid w:val="0047640B"/>
    <w:rsid w:val="0047644B"/>
    <w:rsid w:val="00476D4B"/>
    <w:rsid w:val="0048142D"/>
    <w:rsid w:val="00485BB2"/>
    <w:rsid w:val="00491748"/>
    <w:rsid w:val="00493C10"/>
    <w:rsid w:val="00496238"/>
    <w:rsid w:val="004965BE"/>
    <w:rsid w:val="004A1FCA"/>
    <w:rsid w:val="004A28F2"/>
    <w:rsid w:val="004A4B9C"/>
    <w:rsid w:val="004A6DB0"/>
    <w:rsid w:val="004A7E77"/>
    <w:rsid w:val="004B0123"/>
    <w:rsid w:val="004B27B5"/>
    <w:rsid w:val="004B2EBC"/>
    <w:rsid w:val="004B6024"/>
    <w:rsid w:val="004C0A80"/>
    <w:rsid w:val="004C111A"/>
    <w:rsid w:val="004D03E1"/>
    <w:rsid w:val="004D29A9"/>
    <w:rsid w:val="004D416E"/>
    <w:rsid w:val="004D50AD"/>
    <w:rsid w:val="004E0D4F"/>
    <w:rsid w:val="004E0FC6"/>
    <w:rsid w:val="004E1C69"/>
    <w:rsid w:val="004E5845"/>
    <w:rsid w:val="004E5A63"/>
    <w:rsid w:val="004E73A3"/>
    <w:rsid w:val="004F1E8F"/>
    <w:rsid w:val="0050017E"/>
    <w:rsid w:val="00503820"/>
    <w:rsid w:val="00505153"/>
    <w:rsid w:val="005054C7"/>
    <w:rsid w:val="00507F81"/>
    <w:rsid w:val="00512C1D"/>
    <w:rsid w:val="00513704"/>
    <w:rsid w:val="00514918"/>
    <w:rsid w:val="00516801"/>
    <w:rsid w:val="005172E9"/>
    <w:rsid w:val="00517B12"/>
    <w:rsid w:val="00520383"/>
    <w:rsid w:val="00520867"/>
    <w:rsid w:val="00524789"/>
    <w:rsid w:val="00526D92"/>
    <w:rsid w:val="0053314E"/>
    <w:rsid w:val="0053415E"/>
    <w:rsid w:val="00537D97"/>
    <w:rsid w:val="00541E3B"/>
    <w:rsid w:val="005439C9"/>
    <w:rsid w:val="005508CA"/>
    <w:rsid w:val="00553CCB"/>
    <w:rsid w:val="00555E4B"/>
    <w:rsid w:val="00557398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803E5"/>
    <w:rsid w:val="0058108A"/>
    <w:rsid w:val="005838C6"/>
    <w:rsid w:val="00584EDB"/>
    <w:rsid w:val="0058723E"/>
    <w:rsid w:val="00594821"/>
    <w:rsid w:val="00596357"/>
    <w:rsid w:val="00596CDF"/>
    <w:rsid w:val="005A1B05"/>
    <w:rsid w:val="005A7230"/>
    <w:rsid w:val="005B0164"/>
    <w:rsid w:val="005B16EF"/>
    <w:rsid w:val="005B328C"/>
    <w:rsid w:val="005B338B"/>
    <w:rsid w:val="005B4036"/>
    <w:rsid w:val="005B5DCA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E98"/>
    <w:rsid w:val="00600F3D"/>
    <w:rsid w:val="006038C3"/>
    <w:rsid w:val="00604363"/>
    <w:rsid w:val="0061124E"/>
    <w:rsid w:val="00611250"/>
    <w:rsid w:val="00611DCE"/>
    <w:rsid w:val="006121B2"/>
    <w:rsid w:val="006148AB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2E50"/>
    <w:rsid w:val="00644D27"/>
    <w:rsid w:val="00650D3D"/>
    <w:rsid w:val="00652CBF"/>
    <w:rsid w:val="00654FF4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8599A"/>
    <w:rsid w:val="00691204"/>
    <w:rsid w:val="00691617"/>
    <w:rsid w:val="006950A4"/>
    <w:rsid w:val="00695634"/>
    <w:rsid w:val="006A0CDC"/>
    <w:rsid w:val="006A2903"/>
    <w:rsid w:val="006A295A"/>
    <w:rsid w:val="006A44CA"/>
    <w:rsid w:val="006A4E03"/>
    <w:rsid w:val="006B112A"/>
    <w:rsid w:val="006C192D"/>
    <w:rsid w:val="006C7F30"/>
    <w:rsid w:val="006D239A"/>
    <w:rsid w:val="006D27EB"/>
    <w:rsid w:val="006D74F9"/>
    <w:rsid w:val="006D75E6"/>
    <w:rsid w:val="006E2245"/>
    <w:rsid w:val="006E36A1"/>
    <w:rsid w:val="006E3D34"/>
    <w:rsid w:val="006E55B4"/>
    <w:rsid w:val="006E7E50"/>
    <w:rsid w:val="006F0B80"/>
    <w:rsid w:val="006F3DED"/>
    <w:rsid w:val="006F5B82"/>
    <w:rsid w:val="007002D5"/>
    <w:rsid w:val="00704432"/>
    <w:rsid w:val="007047A4"/>
    <w:rsid w:val="007051DF"/>
    <w:rsid w:val="00710A9F"/>
    <w:rsid w:val="00711E6E"/>
    <w:rsid w:val="007132B0"/>
    <w:rsid w:val="00715082"/>
    <w:rsid w:val="00715E3B"/>
    <w:rsid w:val="0071788A"/>
    <w:rsid w:val="007218D2"/>
    <w:rsid w:val="00724DA4"/>
    <w:rsid w:val="00733918"/>
    <w:rsid w:val="00733A3C"/>
    <w:rsid w:val="00737121"/>
    <w:rsid w:val="007375C2"/>
    <w:rsid w:val="007425C5"/>
    <w:rsid w:val="00742CFB"/>
    <w:rsid w:val="007450DD"/>
    <w:rsid w:val="00746F8F"/>
    <w:rsid w:val="0075566D"/>
    <w:rsid w:val="007578C2"/>
    <w:rsid w:val="00763912"/>
    <w:rsid w:val="00763992"/>
    <w:rsid w:val="00765FC4"/>
    <w:rsid w:val="00770537"/>
    <w:rsid w:val="00771E1B"/>
    <w:rsid w:val="00774E44"/>
    <w:rsid w:val="00781A54"/>
    <w:rsid w:val="00785258"/>
    <w:rsid w:val="00785895"/>
    <w:rsid w:val="007868FD"/>
    <w:rsid w:val="00790FA8"/>
    <w:rsid w:val="00791F02"/>
    <w:rsid w:val="007925DA"/>
    <w:rsid w:val="0079324A"/>
    <w:rsid w:val="00794EEE"/>
    <w:rsid w:val="007A11F6"/>
    <w:rsid w:val="007A1353"/>
    <w:rsid w:val="007A1712"/>
    <w:rsid w:val="007A2793"/>
    <w:rsid w:val="007A456C"/>
    <w:rsid w:val="007A635E"/>
    <w:rsid w:val="007C04A2"/>
    <w:rsid w:val="007C0C97"/>
    <w:rsid w:val="007C2C37"/>
    <w:rsid w:val="007C3E81"/>
    <w:rsid w:val="007C42AC"/>
    <w:rsid w:val="007C4AB5"/>
    <w:rsid w:val="007C535B"/>
    <w:rsid w:val="007C5565"/>
    <w:rsid w:val="007C7EEB"/>
    <w:rsid w:val="007D258D"/>
    <w:rsid w:val="007D47C5"/>
    <w:rsid w:val="007D5001"/>
    <w:rsid w:val="007D742F"/>
    <w:rsid w:val="007E0960"/>
    <w:rsid w:val="007E4E4F"/>
    <w:rsid w:val="007F04BF"/>
    <w:rsid w:val="007F0BA8"/>
    <w:rsid w:val="007F177C"/>
    <w:rsid w:val="007F5F65"/>
    <w:rsid w:val="007F6328"/>
    <w:rsid w:val="00801502"/>
    <w:rsid w:val="00801976"/>
    <w:rsid w:val="008063E1"/>
    <w:rsid w:val="008068A2"/>
    <w:rsid w:val="008105A0"/>
    <w:rsid w:val="00816801"/>
    <w:rsid w:val="00816A2D"/>
    <w:rsid w:val="00821F94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659A5"/>
    <w:rsid w:val="00870828"/>
    <w:rsid w:val="00870D84"/>
    <w:rsid w:val="00871BD7"/>
    <w:rsid w:val="00873AD8"/>
    <w:rsid w:val="00874B2D"/>
    <w:rsid w:val="0088080B"/>
    <w:rsid w:val="008820C4"/>
    <w:rsid w:val="00882923"/>
    <w:rsid w:val="00882F39"/>
    <w:rsid w:val="00884523"/>
    <w:rsid w:val="00891983"/>
    <w:rsid w:val="00895CEB"/>
    <w:rsid w:val="008A6DA4"/>
    <w:rsid w:val="008B07D7"/>
    <w:rsid w:val="008B34BF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D5980"/>
    <w:rsid w:val="008E39F1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16AC6"/>
    <w:rsid w:val="009254B7"/>
    <w:rsid w:val="0092708B"/>
    <w:rsid w:val="00930CEE"/>
    <w:rsid w:val="0093115F"/>
    <w:rsid w:val="0093236A"/>
    <w:rsid w:val="009328A0"/>
    <w:rsid w:val="00941FFF"/>
    <w:rsid w:val="009430BA"/>
    <w:rsid w:val="009471F0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86EC3"/>
    <w:rsid w:val="0099032E"/>
    <w:rsid w:val="009915EA"/>
    <w:rsid w:val="00992D6C"/>
    <w:rsid w:val="0099630C"/>
    <w:rsid w:val="00997279"/>
    <w:rsid w:val="009A0117"/>
    <w:rsid w:val="009A63D8"/>
    <w:rsid w:val="009B19C5"/>
    <w:rsid w:val="009B3659"/>
    <w:rsid w:val="009B3C0A"/>
    <w:rsid w:val="009B4243"/>
    <w:rsid w:val="009B4FB4"/>
    <w:rsid w:val="009B5539"/>
    <w:rsid w:val="009C0C39"/>
    <w:rsid w:val="009C1FD7"/>
    <w:rsid w:val="009C3ABC"/>
    <w:rsid w:val="009D0F0E"/>
    <w:rsid w:val="009D0F2D"/>
    <w:rsid w:val="009D1805"/>
    <w:rsid w:val="009E17EC"/>
    <w:rsid w:val="009E1A09"/>
    <w:rsid w:val="009E255D"/>
    <w:rsid w:val="009E436A"/>
    <w:rsid w:val="009F3002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222AC"/>
    <w:rsid w:val="00A3234E"/>
    <w:rsid w:val="00A32ED1"/>
    <w:rsid w:val="00A35790"/>
    <w:rsid w:val="00A408C2"/>
    <w:rsid w:val="00A41996"/>
    <w:rsid w:val="00A44CBA"/>
    <w:rsid w:val="00A45A89"/>
    <w:rsid w:val="00A47F12"/>
    <w:rsid w:val="00A5106B"/>
    <w:rsid w:val="00A55B39"/>
    <w:rsid w:val="00A62DDE"/>
    <w:rsid w:val="00A6393F"/>
    <w:rsid w:val="00A64681"/>
    <w:rsid w:val="00A66DE2"/>
    <w:rsid w:val="00A70227"/>
    <w:rsid w:val="00A77F4F"/>
    <w:rsid w:val="00A96BF2"/>
    <w:rsid w:val="00AA034B"/>
    <w:rsid w:val="00AA0376"/>
    <w:rsid w:val="00AA19A3"/>
    <w:rsid w:val="00AA3772"/>
    <w:rsid w:val="00AB087E"/>
    <w:rsid w:val="00AB106E"/>
    <w:rsid w:val="00AB10E2"/>
    <w:rsid w:val="00AB2224"/>
    <w:rsid w:val="00AC36D6"/>
    <w:rsid w:val="00AC5096"/>
    <w:rsid w:val="00AC60FE"/>
    <w:rsid w:val="00AC77AD"/>
    <w:rsid w:val="00AD14E2"/>
    <w:rsid w:val="00AD3214"/>
    <w:rsid w:val="00AE05D3"/>
    <w:rsid w:val="00AE1E4E"/>
    <w:rsid w:val="00AE355A"/>
    <w:rsid w:val="00AE4FB6"/>
    <w:rsid w:val="00AF176B"/>
    <w:rsid w:val="00AF4B2C"/>
    <w:rsid w:val="00B02591"/>
    <w:rsid w:val="00B04C4B"/>
    <w:rsid w:val="00B104BF"/>
    <w:rsid w:val="00B11F22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53D6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17ED"/>
    <w:rsid w:val="00B8648A"/>
    <w:rsid w:val="00B86AF3"/>
    <w:rsid w:val="00B9309B"/>
    <w:rsid w:val="00B9507A"/>
    <w:rsid w:val="00B95C54"/>
    <w:rsid w:val="00BA1F40"/>
    <w:rsid w:val="00BA4820"/>
    <w:rsid w:val="00BB05FA"/>
    <w:rsid w:val="00BB1216"/>
    <w:rsid w:val="00BB5B10"/>
    <w:rsid w:val="00BB6B84"/>
    <w:rsid w:val="00BB7DCF"/>
    <w:rsid w:val="00BC4B9E"/>
    <w:rsid w:val="00BC56D6"/>
    <w:rsid w:val="00BC6169"/>
    <w:rsid w:val="00BC6DE7"/>
    <w:rsid w:val="00BD0CD8"/>
    <w:rsid w:val="00BD0FF9"/>
    <w:rsid w:val="00BD23FE"/>
    <w:rsid w:val="00BD38F8"/>
    <w:rsid w:val="00BD3F15"/>
    <w:rsid w:val="00BD5D6A"/>
    <w:rsid w:val="00BD7954"/>
    <w:rsid w:val="00BE0E6E"/>
    <w:rsid w:val="00BE2528"/>
    <w:rsid w:val="00BE412A"/>
    <w:rsid w:val="00BE431F"/>
    <w:rsid w:val="00BE5297"/>
    <w:rsid w:val="00BF1775"/>
    <w:rsid w:val="00BF1A82"/>
    <w:rsid w:val="00BF201D"/>
    <w:rsid w:val="00BF2D09"/>
    <w:rsid w:val="00C0117E"/>
    <w:rsid w:val="00C012A1"/>
    <w:rsid w:val="00C0490B"/>
    <w:rsid w:val="00C04DBC"/>
    <w:rsid w:val="00C07904"/>
    <w:rsid w:val="00C121AF"/>
    <w:rsid w:val="00C14C80"/>
    <w:rsid w:val="00C23389"/>
    <w:rsid w:val="00C23393"/>
    <w:rsid w:val="00C2358D"/>
    <w:rsid w:val="00C34A99"/>
    <w:rsid w:val="00C355A5"/>
    <w:rsid w:val="00C358B9"/>
    <w:rsid w:val="00C35C2C"/>
    <w:rsid w:val="00C41ED1"/>
    <w:rsid w:val="00C425F1"/>
    <w:rsid w:val="00C43B64"/>
    <w:rsid w:val="00C459F9"/>
    <w:rsid w:val="00C53F37"/>
    <w:rsid w:val="00C5499A"/>
    <w:rsid w:val="00C57B90"/>
    <w:rsid w:val="00C62A0F"/>
    <w:rsid w:val="00C63804"/>
    <w:rsid w:val="00C66097"/>
    <w:rsid w:val="00C73301"/>
    <w:rsid w:val="00C82862"/>
    <w:rsid w:val="00C840DC"/>
    <w:rsid w:val="00C84E4D"/>
    <w:rsid w:val="00C8562F"/>
    <w:rsid w:val="00C86BE5"/>
    <w:rsid w:val="00CA2FD0"/>
    <w:rsid w:val="00CA7EC7"/>
    <w:rsid w:val="00CB252D"/>
    <w:rsid w:val="00CB626D"/>
    <w:rsid w:val="00CC3FF7"/>
    <w:rsid w:val="00CD0FAB"/>
    <w:rsid w:val="00CD1473"/>
    <w:rsid w:val="00CD1489"/>
    <w:rsid w:val="00CD310E"/>
    <w:rsid w:val="00CD4333"/>
    <w:rsid w:val="00CD5181"/>
    <w:rsid w:val="00CD62BA"/>
    <w:rsid w:val="00CD7485"/>
    <w:rsid w:val="00CD79C3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8EA"/>
    <w:rsid w:val="00D04A9F"/>
    <w:rsid w:val="00D070E9"/>
    <w:rsid w:val="00D166C9"/>
    <w:rsid w:val="00D20D51"/>
    <w:rsid w:val="00D20FD9"/>
    <w:rsid w:val="00D22895"/>
    <w:rsid w:val="00D22EC8"/>
    <w:rsid w:val="00D231B1"/>
    <w:rsid w:val="00D260AA"/>
    <w:rsid w:val="00D26C43"/>
    <w:rsid w:val="00D31D19"/>
    <w:rsid w:val="00D32F2A"/>
    <w:rsid w:val="00D3404A"/>
    <w:rsid w:val="00D34843"/>
    <w:rsid w:val="00D35FC1"/>
    <w:rsid w:val="00D4016C"/>
    <w:rsid w:val="00D41D33"/>
    <w:rsid w:val="00D4354E"/>
    <w:rsid w:val="00D43F69"/>
    <w:rsid w:val="00D46A43"/>
    <w:rsid w:val="00D50F79"/>
    <w:rsid w:val="00D55C10"/>
    <w:rsid w:val="00D56142"/>
    <w:rsid w:val="00D64B9E"/>
    <w:rsid w:val="00D65CC7"/>
    <w:rsid w:val="00D66722"/>
    <w:rsid w:val="00D669A4"/>
    <w:rsid w:val="00D72764"/>
    <w:rsid w:val="00D73957"/>
    <w:rsid w:val="00D75F7F"/>
    <w:rsid w:val="00D760EA"/>
    <w:rsid w:val="00D77689"/>
    <w:rsid w:val="00D82789"/>
    <w:rsid w:val="00D8395C"/>
    <w:rsid w:val="00D85CD3"/>
    <w:rsid w:val="00D910AA"/>
    <w:rsid w:val="00D93789"/>
    <w:rsid w:val="00D952C4"/>
    <w:rsid w:val="00DA1070"/>
    <w:rsid w:val="00DA2A81"/>
    <w:rsid w:val="00DA6FE7"/>
    <w:rsid w:val="00DB0BB7"/>
    <w:rsid w:val="00DB21F6"/>
    <w:rsid w:val="00DB4CE9"/>
    <w:rsid w:val="00DB5091"/>
    <w:rsid w:val="00DB5906"/>
    <w:rsid w:val="00DB6715"/>
    <w:rsid w:val="00DC1BAB"/>
    <w:rsid w:val="00DC28E6"/>
    <w:rsid w:val="00DC79E8"/>
    <w:rsid w:val="00DD0645"/>
    <w:rsid w:val="00DD0A54"/>
    <w:rsid w:val="00DD0C2B"/>
    <w:rsid w:val="00DD481D"/>
    <w:rsid w:val="00DD55F0"/>
    <w:rsid w:val="00DD6B3F"/>
    <w:rsid w:val="00DD7BB2"/>
    <w:rsid w:val="00DE1B8E"/>
    <w:rsid w:val="00DE4824"/>
    <w:rsid w:val="00DE6509"/>
    <w:rsid w:val="00DF00FA"/>
    <w:rsid w:val="00DF0114"/>
    <w:rsid w:val="00DF3F41"/>
    <w:rsid w:val="00DF57D8"/>
    <w:rsid w:val="00DF6F6D"/>
    <w:rsid w:val="00E032C5"/>
    <w:rsid w:val="00E05477"/>
    <w:rsid w:val="00E15B50"/>
    <w:rsid w:val="00E21239"/>
    <w:rsid w:val="00E227F2"/>
    <w:rsid w:val="00E2337D"/>
    <w:rsid w:val="00E24C6A"/>
    <w:rsid w:val="00E25811"/>
    <w:rsid w:val="00E27A98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44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AC2"/>
    <w:rsid w:val="00E86D42"/>
    <w:rsid w:val="00E870B8"/>
    <w:rsid w:val="00E90A6F"/>
    <w:rsid w:val="00E91A46"/>
    <w:rsid w:val="00E91E3C"/>
    <w:rsid w:val="00E97AC7"/>
    <w:rsid w:val="00EA046E"/>
    <w:rsid w:val="00EA1019"/>
    <w:rsid w:val="00EA2C1C"/>
    <w:rsid w:val="00EA2CF4"/>
    <w:rsid w:val="00EA3B29"/>
    <w:rsid w:val="00EA4DF3"/>
    <w:rsid w:val="00EA4ED0"/>
    <w:rsid w:val="00EA7B2B"/>
    <w:rsid w:val="00EA7EE7"/>
    <w:rsid w:val="00EB44B7"/>
    <w:rsid w:val="00EB4D5D"/>
    <w:rsid w:val="00EB7421"/>
    <w:rsid w:val="00EB7BFA"/>
    <w:rsid w:val="00EC36F5"/>
    <w:rsid w:val="00EC5A4D"/>
    <w:rsid w:val="00ED0DEA"/>
    <w:rsid w:val="00ED1F3B"/>
    <w:rsid w:val="00ED23B4"/>
    <w:rsid w:val="00ED6919"/>
    <w:rsid w:val="00ED73C4"/>
    <w:rsid w:val="00EE3B5A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4214"/>
    <w:rsid w:val="00F5742F"/>
    <w:rsid w:val="00F6150F"/>
    <w:rsid w:val="00F655ED"/>
    <w:rsid w:val="00F67E12"/>
    <w:rsid w:val="00F7033C"/>
    <w:rsid w:val="00F716D4"/>
    <w:rsid w:val="00F71868"/>
    <w:rsid w:val="00F72255"/>
    <w:rsid w:val="00F72E67"/>
    <w:rsid w:val="00F734B6"/>
    <w:rsid w:val="00F80BFB"/>
    <w:rsid w:val="00F81A5D"/>
    <w:rsid w:val="00F87439"/>
    <w:rsid w:val="00F92280"/>
    <w:rsid w:val="00F9271B"/>
    <w:rsid w:val="00F92DDF"/>
    <w:rsid w:val="00F96D0D"/>
    <w:rsid w:val="00F976AD"/>
    <w:rsid w:val="00FA2809"/>
    <w:rsid w:val="00FA5F34"/>
    <w:rsid w:val="00FA6461"/>
    <w:rsid w:val="00FB2A88"/>
    <w:rsid w:val="00FB43DD"/>
    <w:rsid w:val="00FB7166"/>
    <w:rsid w:val="00FC321A"/>
    <w:rsid w:val="00FC3C37"/>
    <w:rsid w:val="00FC48DF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9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ormaltextrun">
    <w:name w:val="normaltextrun"/>
    <w:basedOn w:val="DefaultParagraphFont"/>
    <w:rsid w:val="00333D81"/>
  </w:style>
  <w:style w:type="character" w:customStyle="1" w:styleId="eop">
    <w:name w:val="eop"/>
    <w:basedOn w:val="DefaultParagraphFont"/>
    <w:rsid w:val="00333D81"/>
  </w:style>
  <w:style w:type="paragraph" w:customStyle="1" w:styleId="paragraph">
    <w:name w:val="paragraph"/>
    <w:basedOn w:val="Normal"/>
    <w:rsid w:val="00333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8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2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2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9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6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0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95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12F03-CC31-4DAC-BC53-4E6087C72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6</TotalTime>
  <Pages>10</Pages>
  <Words>2204</Words>
  <Characters>12710</Characters>
  <Application>Microsoft Office Word</Application>
  <DocSecurity>0</DocSecurity>
  <Lines>367</Lines>
  <Paragraphs>3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Chulin</cp:lastModifiedBy>
  <cp:revision>188</cp:revision>
  <cp:lastPrinted>2015-10-26T22:35:00Z</cp:lastPrinted>
  <dcterms:created xsi:type="dcterms:W3CDTF">2024-03-12T09:16:00Z</dcterms:created>
  <dcterms:modified xsi:type="dcterms:W3CDTF">2024-04-01T07:1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b2bd6b8e823070a22317d4cbcf45968ebc48a3ff0b1d2ffb7d1b1dd9d1e614</vt:lpwstr>
  </property>
</Properties>
</file>